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14586" w:type="dxa"/>
        <w:tblLook w:val="04A0" w:firstRow="1" w:lastRow="0" w:firstColumn="1" w:lastColumn="0" w:noHBand="0" w:noVBand="1"/>
      </w:tblPr>
      <w:tblGrid>
        <w:gridCol w:w="1384"/>
        <w:gridCol w:w="2835"/>
        <w:gridCol w:w="2996"/>
        <w:gridCol w:w="2515"/>
        <w:gridCol w:w="2446"/>
        <w:gridCol w:w="2410"/>
      </w:tblGrid>
      <w:tr w:rsidR="00E439F8" w:rsidRPr="00250F57" w14:paraId="79CDB7F8" w14:textId="77777777" w:rsidTr="00D715CB">
        <w:tc>
          <w:tcPr>
            <w:tcW w:w="14586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1AC4B32" w14:textId="356DC033" w:rsidR="00E439F8" w:rsidRPr="00250F57" w:rsidRDefault="00E439F8" w:rsidP="00E439F8">
            <w:pPr>
              <w:pStyle w:val="ListeParagraf"/>
              <w:ind w:left="1440"/>
              <w:jc w:val="center"/>
              <w:rPr>
                <w:b/>
                <w:sz w:val="16"/>
                <w:szCs w:val="16"/>
              </w:rPr>
            </w:pPr>
            <w:bookmarkStart w:id="0" w:name="_Hlk172495"/>
            <w:r w:rsidRPr="00250F57">
              <w:rPr>
                <w:b/>
                <w:sz w:val="16"/>
                <w:szCs w:val="16"/>
              </w:rPr>
              <w:t>202</w:t>
            </w:r>
            <w:r>
              <w:rPr>
                <w:b/>
                <w:sz w:val="16"/>
                <w:szCs w:val="16"/>
              </w:rPr>
              <w:t>5</w:t>
            </w:r>
            <w:r w:rsidRPr="00250F57">
              <w:rPr>
                <w:b/>
                <w:sz w:val="16"/>
                <w:szCs w:val="16"/>
              </w:rPr>
              <w:t>-202</w:t>
            </w:r>
            <w:r>
              <w:rPr>
                <w:b/>
                <w:sz w:val="16"/>
                <w:szCs w:val="16"/>
              </w:rPr>
              <w:t>6</w:t>
            </w:r>
            <w:r w:rsidRPr="00250F57">
              <w:rPr>
                <w:b/>
                <w:sz w:val="16"/>
                <w:szCs w:val="16"/>
              </w:rPr>
              <w:t xml:space="preserve"> </w:t>
            </w:r>
            <w:r>
              <w:rPr>
                <w:b/>
                <w:sz w:val="16"/>
                <w:szCs w:val="16"/>
              </w:rPr>
              <w:t>GÜZ DÖNEMİ</w:t>
            </w:r>
            <w:r w:rsidRPr="00250F57">
              <w:rPr>
                <w:b/>
                <w:sz w:val="16"/>
                <w:szCs w:val="16"/>
              </w:rPr>
              <w:t xml:space="preserve"> EGE ÜNİVERSİTESİ SAĞLIK BİLİMLERİ FAKÜLTESİ FİZYOTERAPİ VE REHABİLİTASYON BÖLÜMÜ FİNAL PROGRAMI</w:t>
            </w:r>
          </w:p>
        </w:tc>
      </w:tr>
      <w:tr w:rsidR="007525DC" w:rsidRPr="00250F57" w14:paraId="2E322329" w14:textId="77777777" w:rsidTr="00C279D9">
        <w:tc>
          <w:tcPr>
            <w:tcW w:w="1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4179A34" w14:textId="4BA1C1C3" w:rsidR="007525DC" w:rsidRPr="00250F57" w:rsidRDefault="007525DC" w:rsidP="007D6C79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Saat</w:t>
            </w:r>
            <w:r w:rsidR="00E836A3" w:rsidRPr="00250F57">
              <w:rPr>
                <w:b/>
                <w:sz w:val="16"/>
                <w:szCs w:val="16"/>
              </w:rPr>
              <w:t xml:space="preserve"> / Tarih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83B97E" w14:textId="63799A58" w:rsidR="007525DC" w:rsidRPr="00250F57" w:rsidRDefault="00831DEE" w:rsidP="007D6C79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05</w:t>
            </w:r>
            <w:r w:rsidR="00E778F9" w:rsidRPr="00250F57">
              <w:rPr>
                <w:b/>
                <w:sz w:val="16"/>
                <w:szCs w:val="16"/>
              </w:rPr>
              <w:t>.</w:t>
            </w:r>
            <w:r w:rsidRPr="00250F57">
              <w:rPr>
                <w:b/>
                <w:sz w:val="16"/>
                <w:szCs w:val="16"/>
              </w:rPr>
              <w:t>01</w:t>
            </w:r>
            <w:r w:rsidR="00E778F9" w:rsidRPr="00250F57">
              <w:rPr>
                <w:b/>
                <w:sz w:val="16"/>
                <w:szCs w:val="16"/>
              </w:rPr>
              <w:t>.202</w:t>
            </w:r>
            <w:r w:rsidRPr="00250F57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29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701998" w14:textId="3AB0B548" w:rsidR="007525DC" w:rsidRPr="00250F57" w:rsidRDefault="004F7263" w:rsidP="007D6C79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06.01.2026</w:t>
            </w:r>
          </w:p>
        </w:tc>
        <w:tc>
          <w:tcPr>
            <w:tcW w:w="25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92E21E" w14:textId="2718551E" w:rsidR="007525DC" w:rsidRPr="00250F57" w:rsidRDefault="004F7263" w:rsidP="007D6C79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07.01.2026</w:t>
            </w:r>
          </w:p>
        </w:tc>
        <w:tc>
          <w:tcPr>
            <w:tcW w:w="2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F96326" w14:textId="1E41C2E4" w:rsidR="007525DC" w:rsidRPr="00250F57" w:rsidRDefault="004F7263" w:rsidP="007D6C79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08.01.2026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25DA93C" w14:textId="43C95B81" w:rsidR="007525DC" w:rsidRPr="00250F57" w:rsidRDefault="004F7263" w:rsidP="007D6C79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09.01.2026</w:t>
            </w:r>
          </w:p>
        </w:tc>
      </w:tr>
      <w:tr w:rsidR="005A2F2F" w:rsidRPr="00250F57" w14:paraId="45DE10CB" w14:textId="77777777" w:rsidTr="00C279D9">
        <w:tc>
          <w:tcPr>
            <w:tcW w:w="1384" w:type="dxa"/>
            <w:tcBorders>
              <w:top w:val="single" w:sz="12" w:space="0" w:color="auto"/>
            </w:tcBorders>
          </w:tcPr>
          <w:p w14:paraId="547BB6DB" w14:textId="24E4A532" w:rsidR="005A2F2F" w:rsidRPr="00250F57" w:rsidRDefault="00774C53" w:rsidP="007D6C79">
            <w:pPr>
              <w:jc w:val="center"/>
              <w:rPr>
                <w:sz w:val="16"/>
                <w:szCs w:val="16"/>
              </w:rPr>
            </w:pPr>
            <w:r w:rsidRPr="00250F57">
              <w:rPr>
                <w:sz w:val="16"/>
                <w:szCs w:val="16"/>
              </w:rPr>
              <w:t>8:00-</w:t>
            </w:r>
            <w:r w:rsidR="0070338A" w:rsidRPr="00250F57">
              <w:rPr>
                <w:sz w:val="16"/>
                <w:szCs w:val="16"/>
              </w:rPr>
              <w:t>9</w:t>
            </w:r>
            <w:r w:rsidRPr="00250F57">
              <w:rPr>
                <w:sz w:val="16"/>
                <w:szCs w:val="16"/>
              </w:rPr>
              <w:t>:00</w:t>
            </w:r>
          </w:p>
        </w:tc>
        <w:tc>
          <w:tcPr>
            <w:tcW w:w="2835" w:type="dxa"/>
            <w:tcBorders>
              <w:top w:val="single" w:sz="12" w:space="0" w:color="auto"/>
            </w:tcBorders>
          </w:tcPr>
          <w:p w14:paraId="2922DD08" w14:textId="46DB3C75" w:rsidR="005A2F2F" w:rsidRPr="00250F57" w:rsidRDefault="005A2F2F" w:rsidP="008D0DD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996" w:type="dxa"/>
            <w:tcBorders>
              <w:top w:val="single" w:sz="12" w:space="0" w:color="auto"/>
            </w:tcBorders>
          </w:tcPr>
          <w:p w14:paraId="39863DD8" w14:textId="53F17CB0" w:rsidR="00D07C0B" w:rsidRPr="00250F57" w:rsidRDefault="00D07C0B" w:rsidP="00E36E58">
            <w:pPr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515" w:type="dxa"/>
            <w:tcBorders>
              <w:top w:val="single" w:sz="12" w:space="0" w:color="auto"/>
            </w:tcBorders>
          </w:tcPr>
          <w:p w14:paraId="785EEFB7" w14:textId="6AC53991" w:rsidR="005A2F2F" w:rsidRPr="00250F57" w:rsidRDefault="005A2F2F" w:rsidP="008D0DDB">
            <w:pPr>
              <w:jc w:val="center"/>
              <w:rPr>
                <w:sz w:val="16"/>
                <w:szCs w:val="16"/>
                <w:u w:val="single"/>
              </w:rPr>
            </w:pPr>
          </w:p>
        </w:tc>
        <w:tc>
          <w:tcPr>
            <w:tcW w:w="2446" w:type="dxa"/>
            <w:tcBorders>
              <w:top w:val="single" w:sz="12" w:space="0" w:color="auto"/>
            </w:tcBorders>
          </w:tcPr>
          <w:p w14:paraId="6D1F2FCC" w14:textId="32A9B9D2" w:rsidR="005A2F2F" w:rsidRPr="00250F57" w:rsidRDefault="005A2F2F" w:rsidP="007D6C79">
            <w:pPr>
              <w:jc w:val="center"/>
              <w:rPr>
                <w:sz w:val="16"/>
                <w:szCs w:val="16"/>
                <w:highlight w:val="lightGray"/>
              </w:rPr>
            </w:pPr>
          </w:p>
        </w:tc>
        <w:tc>
          <w:tcPr>
            <w:tcW w:w="2410" w:type="dxa"/>
            <w:tcBorders>
              <w:top w:val="single" w:sz="12" w:space="0" w:color="auto"/>
            </w:tcBorders>
          </w:tcPr>
          <w:p w14:paraId="31A5EF67" w14:textId="07822E6A" w:rsidR="005A2F2F" w:rsidRPr="00250F57" w:rsidRDefault="005A2F2F" w:rsidP="007D6C79">
            <w:pPr>
              <w:jc w:val="center"/>
              <w:rPr>
                <w:sz w:val="16"/>
                <w:szCs w:val="16"/>
              </w:rPr>
            </w:pPr>
          </w:p>
        </w:tc>
      </w:tr>
      <w:tr w:rsidR="00D715CB" w:rsidRPr="00250F57" w14:paraId="67B30D48" w14:textId="77777777" w:rsidTr="00C279D9">
        <w:tc>
          <w:tcPr>
            <w:tcW w:w="1384" w:type="dxa"/>
          </w:tcPr>
          <w:p w14:paraId="7337156F" w14:textId="7375B743" w:rsidR="00D715CB" w:rsidRPr="00250F57" w:rsidRDefault="00D715CB" w:rsidP="007D6C79">
            <w:pPr>
              <w:jc w:val="center"/>
              <w:rPr>
                <w:sz w:val="16"/>
                <w:szCs w:val="16"/>
              </w:rPr>
            </w:pPr>
            <w:r w:rsidRPr="00250F57">
              <w:rPr>
                <w:sz w:val="16"/>
                <w:szCs w:val="16"/>
              </w:rPr>
              <w:t>9:00-10:00</w:t>
            </w:r>
          </w:p>
        </w:tc>
        <w:tc>
          <w:tcPr>
            <w:tcW w:w="2835" w:type="dxa"/>
          </w:tcPr>
          <w:p w14:paraId="09233876" w14:textId="77777777" w:rsidR="00B06F60" w:rsidRPr="00250F57" w:rsidRDefault="00B06F60" w:rsidP="006C0485">
            <w:pPr>
              <w:jc w:val="center"/>
              <w:rPr>
                <w:sz w:val="16"/>
                <w:szCs w:val="16"/>
              </w:rPr>
            </w:pPr>
          </w:p>
          <w:p w14:paraId="6CB6EA90" w14:textId="77777777" w:rsidR="002D7D28" w:rsidRDefault="002D7D28" w:rsidP="006C0485">
            <w:pPr>
              <w:jc w:val="center"/>
              <w:rPr>
                <w:bCs/>
                <w:sz w:val="16"/>
                <w:szCs w:val="16"/>
                <w:highlight w:val="cyan"/>
              </w:rPr>
            </w:pPr>
            <w:r w:rsidRPr="00250F57">
              <w:rPr>
                <w:bCs/>
                <w:sz w:val="16"/>
                <w:szCs w:val="16"/>
              </w:rPr>
              <w:t xml:space="preserve"> </w:t>
            </w:r>
            <w:r w:rsidR="00B00EB7" w:rsidRPr="00A31B9E">
              <w:rPr>
                <w:bCs/>
                <w:sz w:val="16"/>
                <w:szCs w:val="16"/>
                <w:highlight w:val="cyan"/>
              </w:rPr>
              <w:t>Fizyoterapi ve Rehabilitasyon Klinik Uygulaması I</w:t>
            </w:r>
            <w:r w:rsidR="007578B1">
              <w:rPr>
                <w:bCs/>
                <w:sz w:val="16"/>
                <w:szCs w:val="16"/>
                <w:highlight w:val="cyan"/>
              </w:rPr>
              <w:t xml:space="preserve"> (Uygulama)</w:t>
            </w:r>
          </w:p>
          <w:p w14:paraId="4BCBE8B1" w14:textId="77777777" w:rsidR="00EB3FAC" w:rsidRDefault="00EB3FAC" w:rsidP="006C0485">
            <w:pPr>
              <w:jc w:val="center"/>
              <w:rPr>
                <w:bCs/>
                <w:sz w:val="16"/>
                <w:szCs w:val="16"/>
                <w:highlight w:val="cyan"/>
              </w:rPr>
            </w:pPr>
            <w:r w:rsidRPr="00ED40B1">
              <w:rPr>
                <w:bCs/>
                <w:sz w:val="16"/>
                <w:szCs w:val="16"/>
                <w:highlight w:val="cyan"/>
              </w:rPr>
              <w:t>09.00 – 17.00</w:t>
            </w:r>
          </w:p>
          <w:p w14:paraId="233E2D6D" w14:textId="12E37DCF" w:rsidR="006578B1" w:rsidRPr="00250F57" w:rsidRDefault="006578B1" w:rsidP="006C0485">
            <w:pPr>
              <w:jc w:val="center"/>
              <w:rPr>
                <w:bCs/>
                <w:sz w:val="16"/>
                <w:szCs w:val="16"/>
                <w:highlight w:val="yellow"/>
              </w:rPr>
            </w:pPr>
            <w:r w:rsidRPr="00FD43E9">
              <w:rPr>
                <w:bCs/>
                <w:sz w:val="16"/>
                <w:szCs w:val="16"/>
              </w:rPr>
              <w:t>K03-04</w:t>
            </w:r>
          </w:p>
        </w:tc>
        <w:tc>
          <w:tcPr>
            <w:tcW w:w="2996" w:type="dxa"/>
          </w:tcPr>
          <w:p w14:paraId="7CDA2DB9" w14:textId="77777777" w:rsidR="007E3E25" w:rsidRDefault="007E3E25" w:rsidP="003F4E94">
            <w:pPr>
              <w:rPr>
                <w:sz w:val="16"/>
                <w:szCs w:val="16"/>
                <w:highlight w:val="cyan"/>
              </w:rPr>
            </w:pPr>
          </w:p>
          <w:p w14:paraId="286055AF" w14:textId="77777777" w:rsidR="00215BF3" w:rsidRPr="001B0FD7" w:rsidRDefault="003F4E94" w:rsidP="00473441">
            <w:pPr>
              <w:jc w:val="center"/>
              <w:rPr>
                <w:bCs/>
                <w:sz w:val="16"/>
                <w:szCs w:val="16"/>
                <w:highlight w:val="cyan"/>
              </w:rPr>
            </w:pPr>
            <w:r w:rsidRPr="001B0FD7">
              <w:rPr>
                <w:bCs/>
                <w:sz w:val="16"/>
                <w:szCs w:val="16"/>
                <w:highlight w:val="cyan"/>
              </w:rPr>
              <w:t>Fizyoterapi ve Rehabilitasyon Klinik Uygulaması I</w:t>
            </w:r>
            <w:r w:rsidR="006A52FB" w:rsidRPr="001B0FD7">
              <w:rPr>
                <w:bCs/>
                <w:sz w:val="16"/>
                <w:szCs w:val="16"/>
                <w:highlight w:val="cyan"/>
              </w:rPr>
              <w:t xml:space="preserve"> (Uygulama)</w:t>
            </w:r>
          </w:p>
          <w:p w14:paraId="29992EF0" w14:textId="77777777" w:rsidR="00D22399" w:rsidRDefault="00D22399" w:rsidP="00473441">
            <w:pPr>
              <w:jc w:val="center"/>
              <w:rPr>
                <w:bCs/>
                <w:sz w:val="16"/>
                <w:szCs w:val="16"/>
              </w:rPr>
            </w:pPr>
            <w:r w:rsidRPr="001B0FD7">
              <w:rPr>
                <w:bCs/>
                <w:sz w:val="16"/>
                <w:szCs w:val="16"/>
                <w:highlight w:val="cyan"/>
              </w:rPr>
              <w:t>09.00</w:t>
            </w:r>
          </w:p>
          <w:p w14:paraId="236169DE" w14:textId="74AA7963" w:rsidR="00FD43E9" w:rsidRPr="00250F57" w:rsidRDefault="00FD43E9" w:rsidP="00473441">
            <w:pPr>
              <w:jc w:val="center"/>
              <w:rPr>
                <w:sz w:val="16"/>
                <w:szCs w:val="16"/>
              </w:rPr>
            </w:pPr>
            <w:r w:rsidRPr="00FD43E9">
              <w:rPr>
                <w:bCs/>
                <w:sz w:val="16"/>
                <w:szCs w:val="16"/>
              </w:rPr>
              <w:t>K03-04</w:t>
            </w:r>
          </w:p>
        </w:tc>
        <w:tc>
          <w:tcPr>
            <w:tcW w:w="2515" w:type="dxa"/>
          </w:tcPr>
          <w:p w14:paraId="6C92A906" w14:textId="77777777" w:rsidR="00F3411A" w:rsidRDefault="00F3411A" w:rsidP="00E36E58">
            <w:pPr>
              <w:jc w:val="center"/>
              <w:rPr>
                <w:sz w:val="16"/>
                <w:szCs w:val="16"/>
              </w:rPr>
            </w:pPr>
          </w:p>
          <w:p w14:paraId="2AD064A6" w14:textId="77777777" w:rsidR="00F3411A" w:rsidRDefault="00F3411A" w:rsidP="00E36E58">
            <w:pPr>
              <w:jc w:val="center"/>
              <w:rPr>
                <w:sz w:val="16"/>
                <w:szCs w:val="16"/>
              </w:rPr>
            </w:pPr>
          </w:p>
          <w:p w14:paraId="1D7B4B0F" w14:textId="516B4038" w:rsidR="00D715CB" w:rsidRPr="001B372F" w:rsidRDefault="003A28BC" w:rsidP="00E36E58">
            <w:pPr>
              <w:jc w:val="center"/>
              <w:rPr>
                <w:sz w:val="16"/>
                <w:szCs w:val="16"/>
                <w:highlight w:val="red"/>
              </w:rPr>
            </w:pPr>
            <w:r w:rsidRPr="001B372F">
              <w:rPr>
                <w:sz w:val="16"/>
                <w:szCs w:val="16"/>
                <w:highlight w:val="red"/>
              </w:rPr>
              <w:t>Nörofizyolojik Yaklaşımlar I</w:t>
            </w:r>
          </w:p>
          <w:p w14:paraId="67AA1A87" w14:textId="2A170C5A" w:rsidR="003A28BC" w:rsidRDefault="003A28BC" w:rsidP="00E36E58">
            <w:pPr>
              <w:jc w:val="center"/>
              <w:rPr>
                <w:sz w:val="16"/>
                <w:szCs w:val="16"/>
              </w:rPr>
            </w:pPr>
            <w:r w:rsidRPr="001B372F">
              <w:rPr>
                <w:sz w:val="16"/>
                <w:szCs w:val="16"/>
                <w:highlight w:val="red"/>
              </w:rPr>
              <w:t>(Teorik</w:t>
            </w:r>
            <w:r w:rsidR="00885BE4">
              <w:rPr>
                <w:sz w:val="16"/>
                <w:szCs w:val="16"/>
                <w:highlight w:val="red"/>
              </w:rPr>
              <w:t xml:space="preserve"> </w:t>
            </w:r>
            <w:r w:rsidR="001450CF">
              <w:rPr>
                <w:sz w:val="16"/>
                <w:szCs w:val="16"/>
                <w:highlight w:val="red"/>
              </w:rPr>
              <w:t>+</w:t>
            </w:r>
            <w:r w:rsidR="00885BE4">
              <w:rPr>
                <w:sz w:val="16"/>
                <w:szCs w:val="16"/>
                <w:highlight w:val="red"/>
              </w:rPr>
              <w:t xml:space="preserve"> </w:t>
            </w:r>
            <w:r w:rsidR="001450CF">
              <w:rPr>
                <w:sz w:val="16"/>
                <w:szCs w:val="16"/>
                <w:highlight w:val="red"/>
              </w:rPr>
              <w:t>Uygulama</w:t>
            </w:r>
            <w:r w:rsidRPr="001B372F">
              <w:rPr>
                <w:sz w:val="16"/>
                <w:szCs w:val="16"/>
                <w:highlight w:val="red"/>
              </w:rPr>
              <w:t>) 09.00</w:t>
            </w:r>
          </w:p>
          <w:p w14:paraId="389DBBC7" w14:textId="77777777" w:rsidR="005D6321" w:rsidRDefault="005D6321" w:rsidP="005D63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41CB3CAB" w14:textId="77777777" w:rsidR="00876CC1" w:rsidRDefault="00876CC1" w:rsidP="00E36E58">
            <w:pPr>
              <w:jc w:val="center"/>
              <w:rPr>
                <w:sz w:val="16"/>
                <w:szCs w:val="16"/>
              </w:rPr>
            </w:pPr>
          </w:p>
          <w:p w14:paraId="39036EFA" w14:textId="77777777" w:rsidR="00876CC1" w:rsidRDefault="00876CC1" w:rsidP="00E36E58">
            <w:pPr>
              <w:jc w:val="center"/>
              <w:rPr>
                <w:sz w:val="16"/>
                <w:szCs w:val="16"/>
              </w:rPr>
            </w:pPr>
          </w:p>
          <w:p w14:paraId="109FFF8A" w14:textId="77777777" w:rsidR="00BE64D8" w:rsidRPr="00D23389" w:rsidRDefault="00BE64D8" w:rsidP="00E36E58">
            <w:pPr>
              <w:jc w:val="center"/>
              <w:rPr>
                <w:sz w:val="16"/>
                <w:szCs w:val="16"/>
                <w:highlight w:val="yellow"/>
              </w:rPr>
            </w:pPr>
            <w:r w:rsidRPr="00D23389">
              <w:rPr>
                <w:sz w:val="16"/>
                <w:szCs w:val="16"/>
                <w:highlight w:val="yellow"/>
              </w:rPr>
              <w:t>09.45 Manuel Teknikler I</w:t>
            </w:r>
          </w:p>
          <w:p w14:paraId="394C4CAF" w14:textId="77777777" w:rsidR="00BE64D8" w:rsidRDefault="00BE64D8" w:rsidP="00E36E58">
            <w:pPr>
              <w:jc w:val="center"/>
              <w:rPr>
                <w:sz w:val="16"/>
                <w:szCs w:val="16"/>
              </w:rPr>
            </w:pPr>
            <w:r w:rsidRPr="00D23389">
              <w:rPr>
                <w:sz w:val="16"/>
                <w:szCs w:val="16"/>
                <w:highlight w:val="yellow"/>
              </w:rPr>
              <w:t>(Teorik + Uygulama)</w:t>
            </w:r>
          </w:p>
          <w:p w14:paraId="3F269530" w14:textId="77777777" w:rsidR="005D6321" w:rsidRDefault="005D6321" w:rsidP="005D63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5A7A996B" w14:textId="64A46151" w:rsidR="005D6321" w:rsidRPr="00250F57" w:rsidRDefault="005D6321" w:rsidP="00E36E5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46" w:type="dxa"/>
          </w:tcPr>
          <w:p w14:paraId="34C5B92A" w14:textId="77777777" w:rsidR="000B62D1" w:rsidRPr="00250F57" w:rsidRDefault="000B62D1" w:rsidP="008D0DDB">
            <w:pPr>
              <w:jc w:val="center"/>
              <w:rPr>
                <w:sz w:val="16"/>
                <w:szCs w:val="16"/>
              </w:rPr>
            </w:pPr>
          </w:p>
          <w:p w14:paraId="52F0D0DA" w14:textId="77777777" w:rsidR="00A94B11" w:rsidRDefault="00A94B11" w:rsidP="000B62D1">
            <w:pPr>
              <w:jc w:val="center"/>
              <w:rPr>
                <w:sz w:val="16"/>
                <w:szCs w:val="16"/>
                <w:highlight w:val="red"/>
              </w:rPr>
            </w:pPr>
          </w:p>
          <w:p w14:paraId="5C882D66" w14:textId="3079FD22" w:rsidR="000B62D1" w:rsidRPr="001B372F" w:rsidRDefault="000B62D1" w:rsidP="000B62D1">
            <w:pPr>
              <w:jc w:val="center"/>
              <w:rPr>
                <w:sz w:val="16"/>
                <w:szCs w:val="16"/>
                <w:highlight w:val="red"/>
              </w:rPr>
            </w:pPr>
            <w:r w:rsidRPr="001B372F">
              <w:rPr>
                <w:sz w:val="16"/>
                <w:szCs w:val="16"/>
                <w:highlight w:val="red"/>
              </w:rPr>
              <w:t>Nörofizyolojik Yaklaşımlar I</w:t>
            </w:r>
          </w:p>
          <w:p w14:paraId="17135A9E" w14:textId="286966AF" w:rsidR="000B62D1" w:rsidRDefault="000B62D1" w:rsidP="000B62D1">
            <w:pPr>
              <w:jc w:val="center"/>
              <w:rPr>
                <w:sz w:val="16"/>
                <w:szCs w:val="16"/>
              </w:rPr>
            </w:pPr>
            <w:r w:rsidRPr="001B372F">
              <w:rPr>
                <w:sz w:val="16"/>
                <w:szCs w:val="16"/>
                <w:highlight w:val="red"/>
              </w:rPr>
              <w:t>(Uygulama) 09.30</w:t>
            </w:r>
          </w:p>
          <w:p w14:paraId="4202FB4A" w14:textId="3D299B0F" w:rsidR="00854496" w:rsidRPr="00250F57" w:rsidRDefault="00854496" w:rsidP="000B62D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3-0</w:t>
            </w:r>
            <w:r w:rsidR="0051227E">
              <w:rPr>
                <w:sz w:val="16"/>
                <w:szCs w:val="16"/>
              </w:rPr>
              <w:t>5</w:t>
            </w:r>
          </w:p>
          <w:p w14:paraId="3698B6CD" w14:textId="77777777" w:rsidR="000B62D1" w:rsidRDefault="000B62D1" w:rsidP="008D0DDB">
            <w:pPr>
              <w:jc w:val="center"/>
              <w:rPr>
                <w:sz w:val="16"/>
                <w:szCs w:val="16"/>
              </w:rPr>
            </w:pPr>
          </w:p>
          <w:p w14:paraId="734045A5" w14:textId="77777777" w:rsidR="00153E7C" w:rsidRPr="00D23389" w:rsidRDefault="00153E7C" w:rsidP="00153E7C">
            <w:pPr>
              <w:jc w:val="center"/>
              <w:rPr>
                <w:sz w:val="16"/>
                <w:szCs w:val="16"/>
                <w:highlight w:val="yellow"/>
              </w:rPr>
            </w:pPr>
            <w:r w:rsidRPr="00D23389">
              <w:rPr>
                <w:sz w:val="16"/>
                <w:szCs w:val="16"/>
                <w:highlight w:val="yellow"/>
              </w:rPr>
              <w:t>09.45 Manuel Teknikler I</w:t>
            </w:r>
          </w:p>
          <w:p w14:paraId="16270D92" w14:textId="2ABC7B71" w:rsidR="00153E7C" w:rsidRPr="00250F57" w:rsidRDefault="00153E7C" w:rsidP="00153E7C">
            <w:pPr>
              <w:jc w:val="center"/>
              <w:rPr>
                <w:sz w:val="16"/>
                <w:szCs w:val="16"/>
              </w:rPr>
            </w:pPr>
            <w:r w:rsidRPr="00D23389">
              <w:rPr>
                <w:sz w:val="16"/>
                <w:szCs w:val="16"/>
                <w:highlight w:val="yellow"/>
              </w:rPr>
              <w:t>(Uygulama)</w:t>
            </w:r>
          </w:p>
          <w:p w14:paraId="2C5C9323" w14:textId="5F00CB8B" w:rsidR="000B62D1" w:rsidRPr="00250F57" w:rsidRDefault="00B43536" w:rsidP="008D0DDB">
            <w:pPr>
              <w:jc w:val="center"/>
              <w:rPr>
                <w:sz w:val="16"/>
                <w:szCs w:val="16"/>
              </w:rPr>
            </w:pPr>
            <w:r w:rsidRPr="00FD43E9">
              <w:rPr>
                <w:bCs/>
                <w:sz w:val="16"/>
                <w:szCs w:val="16"/>
              </w:rPr>
              <w:t>K03-04</w:t>
            </w:r>
          </w:p>
        </w:tc>
        <w:tc>
          <w:tcPr>
            <w:tcW w:w="2410" w:type="dxa"/>
          </w:tcPr>
          <w:p w14:paraId="28456AEB" w14:textId="77777777" w:rsidR="00B650B8" w:rsidRPr="00BA4A60" w:rsidRDefault="00B650B8" w:rsidP="00B650B8">
            <w:pPr>
              <w:jc w:val="center"/>
              <w:rPr>
                <w:sz w:val="16"/>
                <w:szCs w:val="16"/>
                <w:highlight w:val="green"/>
              </w:rPr>
            </w:pPr>
            <w:r w:rsidRPr="00BA4A60">
              <w:rPr>
                <w:sz w:val="16"/>
                <w:szCs w:val="16"/>
                <w:highlight w:val="green"/>
              </w:rPr>
              <w:t>Kariyer Planlama</w:t>
            </w:r>
          </w:p>
          <w:p w14:paraId="0A2384E7" w14:textId="77777777" w:rsidR="00B650B8" w:rsidRDefault="00B650B8" w:rsidP="00B650B8">
            <w:pPr>
              <w:jc w:val="center"/>
              <w:rPr>
                <w:sz w:val="16"/>
                <w:szCs w:val="16"/>
              </w:rPr>
            </w:pPr>
            <w:r w:rsidRPr="00BA4A60">
              <w:rPr>
                <w:sz w:val="16"/>
                <w:szCs w:val="16"/>
                <w:highlight w:val="green"/>
              </w:rPr>
              <w:t>09.00</w:t>
            </w:r>
          </w:p>
          <w:p w14:paraId="00248417" w14:textId="77777777" w:rsidR="002E39E0" w:rsidRPr="00250F57" w:rsidRDefault="002E39E0" w:rsidP="00B650B8">
            <w:pPr>
              <w:jc w:val="center"/>
              <w:rPr>
                <w:sz w:val="16"/>
                <w:szCs w:val="16"/>
              </w:rPr>
            </w:pPr>
          </w:p>
          <w:p w14:paraId="78BB843F" w14:textId="77777777" w:rsidR="002E39E0" w:rsidRDefault="002E39E0" w:rsidP="002E39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5B9E6C71" w14:textId="1A0EE674" w:rsidR="0006624C" w:rsidRPr="00250F57" w:rsidRDefault="0006624C" w:rsidP="008D0DDB">
            <w:pPr>
              <w:jc w:val="center"/>
              <w:rPr>
                <w:bCs/>
                <w:sz w:val="16"/>
                <w:szCs w:val="16"/>
                <w:highlight w:val="green"/>
              </w:rPr>
            </w:pPr>
          </w:p>
        </w:tc>
      </w:tr>
      <w:tr w:rsidR="00D715CB" w:rsidRPr="00250F57" w14:paraId="6E622955" w14:textId="77777777" w:rsidTr="00C279D9">
        <w:tc>
          <w:tcPr>
            <w:tcW w:w="1384" w:type="dxa"/>
          </w:tcPr>
          <w:p w14:paraId="5B116204" w14:textId="2D5DD707" w:rsidR="00D715CB" w:rsidRPr="00250F57" w:rsidRDefault="00D715CB" w:rsidP="007D6C79">
            <w:pPr>
              <w:jc w:val="center"/>
              <w:rPr>
                <w:sz w:val="16"/>
                <w:szCs w:val="16"/>
              </w:rPr>
            </w:pPr>
            <w:r w:rsidRPr="00250F57">
              <w:rPr>
                <w:sz w:val="16"/>
                <w:szCs w:val="16"/>
              </w:rPr>
              <w:t>10:00-11:00</w:t>
            </w:r>
          </w:p>
        </w:tc>
        <w:tc>
          <w:tcPr>
            <w:tcW w:w="2835" w:type="dxa"/>
          </w:tcPr>
          <w:p w14:paraId="3EC94872" w14:textId="6CBC92E4" w:rsidR="00841609" w:rsidRPr="001A71C7" w:rsidRDefault="00841609" w:rsidP="00841609">
            <w:pPr>
              <w:jc w:val="center"/>
              <w:rPr>
                <w:sz w:val="16"/>
                <w:szCs w:val="16"/>
                <w:highlight w:val="green"/>
              </w:rPr>
            </w:pPr>
            <w:r w:rsidRPr="001A71C7">
              <w:rPr>
                <w:sz w:val="16"/>
                <w:szCs w:val="16"/>
                <w:highlight w:val="green"/>
              </w:rPr>
              <w:t>Anatomi I (Pratik)</w:t>
            </w:r>
          </w:p>
          <w:p w14:paraId="1EBFDAF3" w14:textId="77777777" w:rsidR="00D715CB" w:rsidRDefault="00FE479B" w:rsidP="00841609">
            <w:pPr>
              <w:jc w:val="center"/>
              <w:rPr>
                <w:sz w:val="16"/>
                <w:szCs w:val="16"/>
              </w:rPr>
            </w:pPr>
            <w:r w:rsidRPr="001A71C7">
              <w:rPr>
                <w:sz w:val="16"/>
                <w:szCs w:val="16"/>
                <w:highlight w:val="green"/>
              </w:rPr>
              <w:t>9.30</w:t>
            </w:r>
          </w:p>
          <w:p w14:paraId="44EA0BA5" w14:textId="5D14F87C" w:rsidR="00C47B3B" w:rsidRPr="00250F57" w:rsidRDefault="00C47B3B" w:rsidP="0084160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natomi </w:t>
            </w:r>
            <w:proofErr w:type="spellStart"/>
            <w:r>
              <w:rPr>
                <w:sz w:val="16"/>
                <w:szCs w:val="16"/>
              </w:rPr>
              <w:t>Lab</w:t>
            </w:r>
            <w:proofErr w:type="spellEnd"/>
            <w:r>
              <w:rPr>
                <w:sz w:val="16"/>
                <w:szCs w:val="16"/>
              </w:rPr>
              <w:t>.</w:t>
            </w:r>
          </w:p>
        </w:tc>
        <w:tc>
          <w:tcPr>
            <w:tcW w:w="2996" w:type="dxa"/>
          </w:tcPr>
          <w:p w14:paraId="5D277E3C" w14:textId="77777777" w:rsidR="00A53C25" w:rsidRPr="00250F57" w:rsidRDefault="00A53C25" w:rsidP="00E36E58">
            <w:pPr>
              <w:jc w:val="center"/>
              <w:rPr>
                <w:sz w:val="16"/>
                <w:szCs w:val="16"/>
              </w:rPr>
            </w:pPr>
          </w:p>
          <w:p w14:paraId="0229C039" w14:textId="77777777" w:rsidR="00EE6ADE" w:rsidRDefault="00EE6ADE" w:rsidP="00E36E58">
            <w:pPr>
              <w:jc w:val="center"/>
              <w:rPr>
                <w:sz w:val="16"/>
                <w:szCs w:val="16"/>
              </w:rPr>
            </w:pPr>
          </w:p>
          <w:p w14:paraId="1A2A65D4" w14:textId="12A7CE79" w:rsidR="00EE6ADE" w:rsidRPr="00583417" w:rsidRDefault="00EE6ADE" w:rsidP="00E36E58">
            <w:pPr>
              <w:jc w:val="center"/>
              <w:rPr>
                <w:sz w:val="16"/>
                <w:szCs w:val="16"/>
                <w:highlight w:val="green"/>
              </w:rPr>
            </w:pPr>
            <w:r w:rsidRPr="00583417">
              <w:rPr>
                <w:sz w:val="16"/>
                <w:szCs w:val="16"/>
                <w:highlight w:val="green"/>
              </w:rPr>
              <w:t>Anatomi I</w:t>
            </w:r>
            <w:r w:rsidR="003B0D1F" w:rsidRPr="00583417">
              <w:rPr>
                <w:sz w:val="16"/>
                <w:szCs w:val="16"/>
                <w:highlight w:val="green"/>
              </w:rPr>
              <w:t xml:space="preserve"> (Teorik)</w:t>
            </w:r>
          </w:p>
          <w:p w14:paraId="7BE07066" w14:textId="77777777" w:rsidR="00EE6ADE" w:rsidRDefault="00EE6ADE" w:rsidP="00E36E58">
            <w:pPr>
              <w:jc w:val="center"/>
              <w:rPr>
                <w:sz w:val="16"/>
                <w:szCs w:val="16"/>
              </w:rPr>
            </w:pPr>
            <w:r w:rsidRPr="00583417">
              <w:rPr>
                <w:sz w:val="16"/>
                <w:szCs w:val="16"/>
                <w:highlight w:val="green"/>
              </w:rPr>
              <w:t>10.30</w:t>
            </w:r>
            <w:r>
              <w:rPr>
                <w:sz w:val="16"/>
                <w:szCs w:val="16"/>
              </w:rPr>
              <w:t xml:space="preserve"> </w:t>
            </w:r>
          </w:p>
          <w:p w14:paraId="3964319B" w14:textId="7500883C" w:rsidR="00B97786" w:rsidRPr="00250F57" w:rsidRDefault="00FD43E9" w:rsidP="00FD43E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</w:tc>
        <w:tc>
          <w:tcPr>
            <w:tcW w:w="2515" w:type="dxa"/>
          </w:tcPr>
          <w:p w14:paraId="7B7765BB" w14:textId="77777777" w:rsidR="00320009" w:rsidRPr="00BA4A60" w:rsidRDefault="00320009" w:rsidP="00320009">
            <w:pPr>
              <w:jc w:val="center"/>
              <w:rPr>
                <w:sz w:val="16"/>
                <w:szCs w:val="16"/>
                <w:highlight w:val="green"/>
              </w:rPr>
            </w:pPr>
            <w:r w:rsidRPr="00BA4A60">
              <w:rPr>
                <w:sz w:val="16"/>
                <w:szCs w:val="16"/>
                <w:highlight w:val="green"/>
              </w:rPr>
              <w:t xml:space="preserve">Atatürk İlkeleri ve İnkılap Tarihi I </w:t>
            </w:r>
          </w:p>
          <w:p w14:paraId="2E86C42D" w14:textId="77777777" w:rsidR="00320009" w:rsidRPr="00320009" w:rsidRDefault="00320009" w:rsidP="00320009">
            <w:pPr>
              <w:jc w:val="center"/>
              <w:rPr>
                <w:sz w:val="16"/>
                <w:szCs w:val="16"/>
              </w:rPr>
            </w:pPr>
            <w:r w:rsidRPr="00BA4A60">
              <w:rPr>
                <w:sz w:val="16"/>
                <w:szCs w:val="16"/>
                <w:highlight w:val="green"/>
              </w:rPr>
              <w:t>10.30</w:t>
            </w:r>
          </w:p>
          <w:p w14:paraId="46363472" w14:textId="77777777" w:rsidR="005D6321" w:rsidRDefault="005D6321" w:rsidP="005D63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66FD977F" w14:textId="0C1954A2" w:rsidR="00BF0A65" w:rsidRPr="00250F57" w:rsidRDefault="00BF0A65" w:rsidP="008D0DD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46" w:type="dxa"/>
          </w:tcPr>
          <w:p w14:paraId="7C036D1F" w14:textId="77777777" w:rsidR="00001612" w:rsidRDefault="00001612" w:rsidP="00614F8C">
            <w:pPr>
              <w:jc w:val="center"/>
              <w:rPr>
                <w:sz w:val="16"/>
                <w:szCs w:val="16"/>
                <w:highlight w:val="yellow"/>
              </w:rPr>
            </w:pPr>
          </w:p>
          <w:p w14:paraId="29A9C12C" w14:textId="2A262F0D" w:rsidR="00D715CB" w:rsidRPr="00250F57" w:rsidRDefault="00D715CB" w:rsidP="00A94B11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2410" w:type="dxa"/>
          </w:tcPr>
          <w:p w14:paraId="1168781B" w14:textId="77777777" w:rsidR="00B94079" w:rsidRPr="00250F57" w:rsidRDefault="00B94079" w:rsidP="008D0DDB">
            <w:pPr>
              <w:jc w:val="center"/>
              <w:rPr>
                <w:sz w:val="16"/>
                <w:szCs w:val="16"/>
                <w:highlight w:val="red"/>
              </w:rPr>
            </w:pPr>
          </w:p>
          <w:p w14:paraId="1FDFB47C" w14:textId="77777777" w:rsidR="00B94079" w:rsidRPr="001B372F" w:rsidRDefault="00B94079" w:rsidP="008D0DDB">
            <w:pPr>
              <w:jc w:val="center"/>
              <w:rPr>
                <w:sz w:val="16"/>
                <w:szCs w:val="16"/>
                <w:highlight w:val="red"/>
              </w:rPr>
            </w:pPr>
            <w:r w:rsidRPr="001B372F">
              <w:rPr>
                <w:sz w:val="16"/>
                <w:szCs w:val="16"/>
                <w:highlight w:val="red"/>
              </w:rPr>
              <w:t>Ortopedik Fizyoterapi</w:t>
            </w:r>
          </w:p>
          <w:p w14:paraId="7E1076C6" w14:textId="77777777" w:rsidR="00B94079" w:rsidRDefault="00B94079" w:rsidP="008D0DDB">
            <w:pPr>
              <w:jc w:val="center"/>
              <w:rPr>
                <w:sz w:val="16"/>
                <w:szCs w:val="16"/>
                <w:highlight w:val="red"/>
              </w:rPr>
            </w:pPr>
            <w:r w:rsidRPr="001B372F">
              <w:rPr>
                <w:sz w:val="16"/>
                <w:szCs w:val="16"/>
                <w:highlight w:val="red"/>
              </w:rPr>
              <w:t>10.00</w:t>
            </w:r>
          </w:p>
          <w:p w14:paraId="57A872E4" w14:textId="77777777" w:rsidR="00E42066" w:rsidRDefault="00E42066" w:rsidP="008D0DDB">
            <w:pPr>
              <w:jc w:val="center"/>
              <w:rPr>
                <w:sz w:val="16"/>
                <w:szCs w:val="16"/>
                <w:highlight w:val="red"/>
              </w:rPr>
            </w:pPr>
          </w:p>
          <w:p w14:paraId="58A97B85" w14:textId="77777777" w:rsidR="00E42066" w:rsidRDefault="00E42066" w:rsidP="00E4206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74E0C7E9" w14:textId="40869DAC" w:rsidR="00E42066" w:rsidRPr="00250F57" w:rsidRDefault="00E42066" w:rsidP="008D0DDB">
            <w:pPr>
              <w:jc w:val="center"/>
              <w:rPr>
                <w:sz w:val="16"/>
                <w:szCs w:val="16"/>
                <w:highlight w:val="red"/>
              </w:rPr>
            </w:pPr>
          </w:p>
        </w:tc>
      </w:tr>
      <w:tr w:rsidR="00D715CB" w:rsidRPr="00250F57" w14:paraId="1CE0B328" w14:textId="77777777" w:rsidTr="00C279D9">
        <w:tc>
          <w:tcPr>
            <w:tcW w:w="1384" w:type="dxa"/>
            <w:tcBorders>
              <w:bottom w:val="single" w:sz="12" w:space="0" w:color="auto"/>
            </w:tcBorders>
          </w:tcPr>
          <w:p w14:paraId="46D88D1A" w14:textId="6BF816DA" w:rsidR="00D715CB" w:rsidRPr="00250F57" w:rsidRDefault="00D715CB" w:rsidP="007D6C79">
            <w:pPr>
              <w:jc w:val="center"/>
              <w:rPr>
                <w:sz w:val="16"/>
                <w:szCs w:val="16"/>
              </w:rPr>
            </w:pPr>
            <w:r w:rsidRPr="00250F57">
              <w:rPr>
                <w:sz w:val="16"/>
                <w:szCs w:val="16"/>
              </w:rPr>
              <w:t>11:00-12:00</w:t>
            </w:r>
          </w:p>
        </w:tc>
        <w:tc>
          <w:tcPr>
            <w:tcW w:w="2835" w:type="dxa"/>
            <w:tcBorders>
              <w:bottom w:val="single" w:sz="12" w:space="0" w:color="auto"/>
            </w:tcBorders>
          </w:tcPr>
          <w:p w14:paraId="7CA9F595" w14:textId="575B6F64" w:rsidR="00D715CB" w:rsidRPr="00250F57" w:rsidRDefault="00D715CB" w:rsidP="008D0DD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996" w:type="dxa"/>
            <w:tcBorders>
              <w:bottom w:val="single" w:sz="12" w:space="0" w:color="auto"/>
            </w:tcBorders>
          </w:tcPr>
          <w:p w14:paraId="23D8DFF9" w14:textId="77777777" w:rsidR="005E3FF6" w:rsidRDefault="005E3FF6" w:rsidP="00E96D78">
            <w:pPr>
              <w:jc w:val="center"/>
              <w:rPr>
                <w:sz w:val="16"/>
                <w:szCs w:val="16"/>
              </w:rPr>
            </w:pPr>
          </w:p>
          <w:p w14:paraId="4A53423E" w14:textId="77777777" w:rsidR="005E3FF6" w:rsidRPr="007D1D1E" w:rsidRDefault="005E3FF6" w:rsidP="00E96D78">
            <w:pPr>
              <w:jc w:val="center"/>
              <w:rPr>
                <w:sz w:val="16"/>
                <w:szCs w:val="16"/>
                <w:highlight w:val="yellow"/>
              </w:rPr>
            </w:pPr>
            <w:proofErr w:type="spellStart"/>
            <w:r w:rsidRPr="007D1D1E">
              <w:rPr>
                <w:sz w:val="16"/>
                <w:szCs w:val="16"/>
                <w:highlight w:val="yellow"/>
              </w:rPr>
              <w:t>Nöroanatomi</w:t>
            </w:r>
            <w:proofErr w:type="spellEnd"/>
          </w:p>
          <w:p w14:paraId="1A9A304E" w14:textId="77777777" w:rsidR="005E3FF6" w:rsidRDefault="005E3FF6" w:rsidP="00E96D78">
            <w:pPr>
              <w:jc w:val="center"/>
              <w:rPr>
                <w:sz w:val="16"/>
                <w:szCs w:val="16"/>
              </w:rPr>
            </w:pPr>
            <w:r w:rsidRPr="007D1D1E">
              <w:rPr>
                <w:sz w:val="16"/>
                <w:szCs w:val="16"/>
                <w:highlight w:val="yellow"/>
              </w:rPr>
              <w:t>11.30</w:t>
            </w:r>
          </w:p>
          <w:p w14:paraId="283BDF6D" w14:textId="77777777" w:rsidR="00FD43E9" w:rsidRDefault="00FD43E9" w:rsidP="00FD43E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28ED9578" w14:textId="23103F91" w:rsidR="00FD43E9" w:rsidRPr="00250F57" w:rsidRDefault="00FD43E9" w:rsidP="00E96D7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15" w:type="dxa"/>
            <w:tcBorders>
              <w:bottom w:val="single" w:sz="12" w:space="0" w:color="auto"/>
            </w:tcBorders>
          </w:tcPr>
          <w:p w14:paraId="3BE1A45C" w14:textId="6573D0E5" w:rsidR="00BF0A65" w:rsidRPr="00250F57" w:rsidRDefault="00BF0A65" w:rsidP="008D0DD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46" w:type="dxa"/>
          </w:tcPr>
          <w:p w14:paraId="2550CB4A" w14:textId="77777777" w:rsidR="007D67CC" w:rsidRPr="00BA4A60" w:rsidRDefault="007D67CC" w:rsidP="007D67CC">
            <w:pPr>
              <w:jc w:val="center"/>
              <w:rPr>
                <w:sz w:val="16"/>
                <w:szCs w:val="16"/>
                <w:highlight w:val="green"/>
              </w:rPr>
            </w:pPr>
            <w:r w:rsidRPr="00BA4A60">
              <w:rPr>
                <w:sz w:val="16"/>
                <w:szCs w:val="16"/>
                <w:highlight w:val="green"/>
              </w:rPr>
              <w:t>Bilgisayar</w:t>
            </w:r>
          </w:p>
          <w:p w14:paraId="2793A0F6" w14:textId="4D5C9DAB" w:rsidR="007D67CC" w:rsidRPr="00250F57" w:rsidRDefault="007D67CC" w:rsidP="007D67CC">
            <w:pPr>
              <w:jc w:val="center"/>
              <w:rPr>
                <w:sz w:val="16"/>
                <w:szCs w:val="16"/>
              </w:rPr>
            </w:pPr>
            <w:r w:rsidRPr="00BA4A60">
              <w:rPr>
                <w:sz w:val="16"/>
                <w:szCs w:val="16"/>
                <w:highlight w:val="green"/>
              </w:rPr>
              <w:t>1</w:t>
            </w:r>
            <w:r>
              <w:rPr>
                <w:sz w:val="16"/>
                <w:szCs w:val="16"/>
                <w:highlight w:val="green"/>
              </w:rPr>
              <w:t>1</w:t>
            </w:r>
            <w:r w:rsidRPr="00BA4A60">
              <w:rPr>
                <w:sz w:val="16"/>
                <w:szCs w:val="16"/>
                <w:highlight w:val="green"/>
              </w:rPr>
              <w:t>.00</w:t>
            </w:r>
          </w:p>
          <w:p w14:paraId="534F61AF" w14:textId="77777777" w:rsidR="0025581F" w:rsidRDefault="0025581F" w:rsidP="0025581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5A6B408D" w14:textId="32840CAC" w:rsidR="00BF0A65" w:rsidRPr="00BA4A60" w:rsidRDefault="00BF0A65" w:rsidP="008D0DDB">
            <w:pPr>
              <w:jc w:val="center"/>
              <w:rPr>
                <w:sz w:val="16"/>
                <w:szCs w:val="16"/>
                <w:highlight w:val="green"/>
              </w:rPr>
            </w:pPr>
          </w:p>
        </w:tc>
        <w:tc>
          <w:tcPr>
            <w:tcW w:w="2410" w:type="dxa"/>
            <w:tcBorders>
              <w:bottom w:val="single" w:sz="12" w:space="0" w:color="auto"/>
            </w:tcBorders>
          </w:tcPr>
          <w:p w14:paraId="596D9E49" w14:textId="77777777" w:rsidR="0040454B" w:rsidRPr="007D1D1E" w:rsidRDefault="0040454B" w:rsidP="0040454B">
            <w:pPr>
              <w:jc w:val="center"/>
              <w:rPr>
                <w:sz w:val="16"/>
                <w:szCs w:val="16"/>
                <w:highlight w:val="yellow"/>
              </w:rPr>
            </w:pPr>
            <w:r w:rsidRPr="007D1D1E">
              <w:rPr>
                <w:sz w:val="16"/>
                <w:szCs w:val="16"/>
                <w:highlight w:val="yellow"/>
              </w:rPr>
              <w:t>Klinik Ortopedi</w:t>
            </w:r>
          </w:p>
          <w:p w14:paraId="5D5E3959" w14:textId="402213FD" w:rsidR="0040454B" w:rsidRDefault="0040454B" w:rsidP="0040454B">
            <w:pPr>
              <w:jc w:val="center"/>
              <w:rPr>
                <w:sz w:val="16"/>
                <w:szCs w:val="16"/>
                <w:highlight w:val="yellow"/>
              </w:rPr>
            </w:pPr>
            <w:r w:rsidRPr="007D1D1E">
              <w:rPr>
                <w:sz w:val="16"/>
                <w:szCs w:val="16"/>
                <w:highlight w:val="yellow"/>
              </w:rPr>
              <w:t>1</w:t>
            </w:r>
            <w:r>
              <w:rPr>
                <w:sz w:val="16"/>
                <w:szCs w:val="16"/>
                <w:highlight w:val="yellow"/>
              </w:rPr>
              <w:t>1</w:t>
            </w:r>
            <w:r w:rsidRPr="007D1D1E">
              <w:rPr>
                <w:sz w:val="16"/>
                <w:szCs w:val="16"/>
                <w:highlight w:val="yellow"/>
              </w:rPr>
              <w:t>.</w:t>
            </w:r>
            <w:r>
              <w:rPr>
                <w:sz w:val="16"/>
                <w:szCs w:val="16"/>
                <w:highlight w:val="yellow"/>
              </w:rPr>
              <w:t>30</w:t>
            </w:r>
          </w:p>
          <w:p w14:paraId="320DB581" w14:textId="77777777" w:rsidR="00E42066" w:rsidRDefault="00E42066" w:rsidP="0040454B">
            <w:pPr>
              <w:jc w:val="center"/>
              <w:rPr>
                <w:sz w:val="16"/>
                <w:szCs w:val="16"/>
                <w:highlight w:val="yellow"/>
              </w:rPr>
            </w:pPr>
          </w:p>
          <w:p w14:paraId="42DA67B5" w14:textId="77777777" w:rsidR="00E42066" w:rsidRDefault="00E42066" w:rsidP="00E4206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26A1810E" w14:textId="4CE230D4" w:rsidR="00BF0A65" w:rsidRPr="00250F57" w:rsidRDefault="00BF0A65" w:rsidP="008D0DDB">
            <w:pPr>
              <w:jc w:val="center"/>
              <w:rPr>
                <w:sz w:val="16"/>
                <w:szCs w:val="16"/>
              </w:rPr>
            </w:pPr>
          </w:p>
        </w:tc>
      </w:tr>
      <w:tr w:rsidR="00E36E58" w:rsidRPr="00250F57" w14:paraId="7328D3BE" w14:textId="77777777" w:rsidTr="00C279D9">
        <w:tc>
          <w:tcPr>
            <w:tcW w:w="1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7345BA6E" w14:textId="6F600434" w:rsidR="00E36E58" w:rsidRPr="00250F57" w:rsidRDefault="00E36E58" w:rsidP="00E36E58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12:00-13.30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50DF0F1" w14:textId="73DFB798" w:rsidR="00E36E58" w:rsidRPr="00250F57" w:rsidRDefault="00E36E58" w:rsidP="00B16538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Öğle saati</w:t>
            </w:r>
          </w:p>
        </w:tc>
        <w:tc>
          <w:tcPr>
            <w:tcW w:w="299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2E12572" w14:textId="3823B04A" w:rsidR="00E36E58" w:rsidRPr="00250F57" w:rsidRDefault="008D0DDB" w:rsidP="00B16538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Öğle saati</w:t>
            </w:r>
          </w:p>
        </w:tc>
        <w:tc>
          <w:tcPr>
            <w:tcW w:w="251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75E1235" w14:textId="77777777" w:rsidR="00F3411A" w:rsidRPr="00BA4A60" w:rsidRDefault="00F3411A" w:rsidP="00F3411A">
            <w:pPr>
              <w:jc w:val="center"/>
              <w:rPr>
                <w:sz w:val="16"/>
                <w:szCs w:val="16"/>
                <w:highlight w:val="green"/>
              </w:rPr>
            </w:pPr>
            <w:r w:rsidRPr="00BA4A60">
              <w:rPr>
                <w:sz w:val="16"/>
                <w:szCs w:val="16"/>
                <w:highlight w:val="green"/>
              </w:rPr>
              <w:t>Türk Dili I</w:t>
            </w:r>
          </w:p>
          <w:p w14:paraId="5501D1B4" w14:textId="77777777" w:rsidR="009B4B87" w:rsidRDefault="00F3411A" w:rsidP="00F3411A">
            <w:pPr>
              <w:jc w:val="center"/>
              <w:rPr>
                <w:sz w:val="16"/>
                <w:szCs w:val="16"/>
              </w:rPr>
            </w:pPr>
            <w:r w:rsidRPr="00BA4A60">
              <w:rPr>
                <w:sz w:val="16"/>
                <w:szCs w:val="16"/>
                <w:highlight w:val="green"/>
              </w:rPr>
              <w:t>12.</w:t>
            </w:r>
            <w:r w:rsidR="003659BC" w:rsidRPr="00BA4A60">
              <w:rPr>
                <w:sz w:val="16"/>
                <w:szCs w:val="16"/>
                <w:highlight w:val="green"/>
              </w:rPr>
              <w:t>30</w:t>
            </w:r>
          </w:p>
          <w:p w14:paraId="62663C5C" w14:textId="653AB8E2" w:rsidR="005D6321" w:rsidRPr="00F3411A" w:rsidRDefault="005D6321" w:rsidP="005D63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</w:tc>
        <w:tc>
          <w:tcPr>
            <w:tcW w:w="244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7268D3C" w14:textId="756D8F22" w:rsidR="00E36E58" w:rsidRPr="00250F57" w:rsidRDefault="00E36E58" w:rsidP="00B16538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Öğle saati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D04FB47" w14:textId="071913BA" w:rsidR="00E36E58" w:rsidRPr="00250F57" w:rsidRDefault="00E36E58" w:rsidP="00B16538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Öğle saati</w:t>
            </w:r>
          </w:p>
        </w:tc>
      </w:tr>
      <w:tr w:rsidR="00E36E58" w:rsidRPr="00250F57" w14:paraId="2B216C96" w14:textId="77777777" w:rsidTr="00C279D9">
        <w:tc>
          <w:tcPr>
            <w:tcW w:w="1384" w:type="dxa"/>
            <w:tcBorders>
              <w:top w:val="single" w:sz="12" w:space="0" w:color="auto"/>
            </w:tcBorders>
          </w:tcPr>
          <w:p w14:paraId="00501118" w14:textId="3FBCA79B" w:rsidR="00E36E58" w:rsidRPr="00250F57" w:rsidRDefault="00E36E58" w:rsidP="00E36E58">
            <w:pPr>
              <w:jc w:val="center"/>
              <w:rPr>
                <w:sz w:val="16"/>
                <w:szCs w:val="16"/>
              </w:rPr>
            </w:pPr>
            <w:r w:rsidRPr="00250F57">
              <w:rPr>
                <w:sz w:val="16"/>
                <w:szCs w:val="16"/>
              </w:rPr>
              <w:t>13:30-14:30</w:t>
            </w:r>
          </w:p>
        </w:tc>
        <w:tc>
          <w:tcPr>
            <w:tcW w:w="2835" w:type="dxa"/>
            <w:tcBorders>
              <w:top w:val="single" w:sz="12" w:space="0" w:color="auto"/>
            </w:tcBorders>
          </w:tcPr>
          <w:p w14:paraId="04092ECC" w14:textId="77777777" w:rsidR="0091559B" w:rsidRPr="007D1D1E" w:rsidRDefault="0091559B" w:rsidP="0091559B">
            <w:pPr>
              <w:jc w:val="center"/>
              <w:rPr>
                <w:sz w:val="16"/>
                <w:szCs w:val="16"/>
                <w:highlight w:val="yellow"/>
              </w:rPr>
            </w:pPr>
            <w:r w:rsidRPr="007D1D1E">
              <w:rPr>
                <w:sz w:val="16"/>
                <w:szCs w:val="16"/>
                <w:highlight w:val="yellow"/>
              </w:rPr>
              <w:t>Isı Işık Hidroterapi</w:t>
            </w:r>
          </w:p>
          <w:p w14:paraId="6F550AA5" w14:textId="4C18C831" w:rsidR="0091559B" w:rsidRDefault="0091559B" w:rsidP="0091559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yellow"/>
              </w:rPr>
              <w:t>13</w:t>
            </w:r>
            <w:r w:rsidR="00C20E94">
              <w:rPr>
                <w:sz w:val="16"/>
                <w:szCs w:val="16"/>
                <w:highlight w:val="yellow"/>
              </w:rPr>
              <w:t>.0</w:t>
            </w:r>
            <w:r w:rsidRPr="007D1D1E">
              <w:rPr>
                <w:sz w:val="16"/>
                <w:szCs w:val="16"/>
                <w:highlight w:val="yellow"/>
              </w:rPr>
              <w:t>0</w:t>
            </w:r>
          </w:p>
          <w:p w14:paraId="0D72BA32" w14:textId="78202E09" w:rsidR="0055040A" w:rsidRDefault="0055040A" w:rsidP="0091559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7D7F82EF" w14:textId="6547F2D7" w:rsidR="004A1C62" w:rsidRPr="00250F57" w:rsidRDefault="004A1C62" w:rsidP="00541B4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996" w:type="dxa"/>
            <w:tcBorders>
              <w:top w:val="single" w:sz="12" w:space="0" w:color="auto"/>
            </w:tcBorders>
          </w:tcPr>
          <w:p w14:paraId="7312DB5B" w14:textId="77777777" w:rsidR="004C5D39" w:rsidRPr="00BA4A60" w:rsidRDefault="00697954" w:rsidP="008D0DDB">
            <w:pPr>
              <w:jc w:val="center"/>
              <w:rPr>
                <w:sz w:val="16"/>
                <w:szCs w:val="16"/>
                <w:highlight w:val="green"/>
              </w:rPr>
            </w:pPr>
            <w:r w:rsidRPr="00BA4A60">
              <w:rPr>
                <w:sz w:val="16"/>
                <w:szCs w:val="16"/>
                <w:highlight w:val="green"/>
              </w:rPr>
              <w:t>Fizyoloji I</w:t>
            </w:r>
          </w:p>
          <w:p w14:paraId="05702D46" w14:textId="77777777" w:rsidR="008C1FF2" w:rsidRPr="00250F57" w:rsidRDefault="008C1FF2" w:rsidP="008D0DDB">
            <w:pPr>
              <w:jc w:val="center"/>
              <w:rPr>
                <w:sz w:val="16"/>
                <w:szCs w:val="16"/>
              </w:rPr>
            </w:pPr>
            <w:r w:rsidRPr="00BA4A60">
              <w:rPr>
                <w:sz w:val="16"/>
                <w:szCs w:val="16"/>
                <w:highlight w:val="green"/>
              </w:rPr>
              <w:t>13.30</w:t>
            </w:r>
          </w:p>
          <w:p w14:paraId="6D8816C2" w14:textId="77777777" w:rsidR="00FD43E9" w:rsidRDefault="00FD43E9" w:rsidP="00FD43E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29E2714F" w14:textId="77777777" w:rsidR="00CA13CD" w:rsidRPr="00250F57" w:rsidRDefault="00CA13CD" w:rsidP="008D0DDB">
            <w:pPr>
              <w:jc w:val="center"/>
              <w:rPr>
                <w:sz w:val="16"/>
                <w:szCs w:val="16"/>
              </w:rPr>
            </w:pPr>
          </w:p>
          <w:p w14:paraId="61F89F1E" w14:textId="242CC57B" w:rsidR="008C1FF2" w:rsidRPr="00250F57" w:rsidRDefault="008C1FF2" w:rsidP="00943857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2515" w:type="dxa"/>
            <w:tcBorders>
              <w:top w:val="single" w:sz="12" w:space="0" w:color="auto"/>
            </w:tcBorders>
          </w:tcPr>
          <w:p w14:paraId="6EEDAB44" w14:textId="77777777" w:rsidR="00BF0A65" w:rsidRPr="007D1D1E" w:rsidRDefault="00053A0F" w:rsidP="00DD63CE">
            <w:pPr>
              <w:jc w:val="center"/>
              <w:rPr>
                <w:sz w:val="16"/>
                <w:szCs w:val="16"/>
                <w:highlight w:val="yellow"/>
              </w:rPr>
            </w:pPr>
            <w:r w:rsidRPr="007D1D1E">
              <w:rPr>
                <w:sz w:val="16"/>
                <w:szCs w:val="16"/>
                <w:highlight w:val="yellow"/>
              </w:rPr>
              <w:t>Klinik Nöroloji</w:t>
            </w:r>
          </w:p>
          <w:p w14:paraId="07CFDC05" w14:textId="77777777" w:rsidR="00053A0F" w:rsidRDefault="00053A0F" w:rsidP="00DD63CE">
            <w:pPr>
              <w:jc w:val="center"/>
              <w:rPr>
                <w:sz w:val="16"/>
                <w:szCs w:val="16"/>
                <w:highlight w:val="yellow"/>
              </w:rPr>
            </w:pPr>
            <w:r w:rsidRPr="007D1D1E">
              <w:rPr>
                <w:sz w:val="16"/>
                <w:szCs w:val="16"/>
                <w:highlight w:val="yellow"/>
              </w:rPr>
              <w:t>14.15</w:t>
            </w:r>
          </w:p>
          <w:p w14:paraId="4C3858D9" w14:textId="77777777" w:rsidR="005D6321" w:rsidRDefault="005D6321" w:rsidP="005D63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36C92D83" w14:textId="7DE9A7FA" w:rsidR="005D6321" w:rsidRPr="00250F57" w:rsidRDefault="005D6321" w:rsidP="00DD63CE">
            <w:pPr>
              <w:jc w:val="center"/>
              <w:rPr>
                <w:sz w:val="16"/>
                <w:szCs w:val="16"/>
                <w:highlight w:val="darkMagenta"/>
              </w:rPr>
            </w:pPr>
          </w:p>
        </w:tc>
        <w:tc>
          <w:tcPr>
            <w:tcW w:w="2446" w:type="dxa"/>
            <w:tcBorders>
              <w:top w:val="single" w:sz="12" w:space="0" w:color="auto"/>
            </w:tcBorders>
          </w:tcPr>
          <w:p w14:paraId="74768A92" w14:textId="77777777" w:rsidR="00B74566" w:rsidRPr="00250F57" w:rsidRDefault="00B74566" w:rsidP="008D0DDB">
            <w:pPr>
              <w:jc w:val="center"/>
              <w:rPr>
                <w:sz w:val="16"/>
                <w:szCs w:val="16"/>
              </w:rPr>
            </w:pPr>
          </w:p>
          <w:p w14:paraId="67E88680" w14:textId="77777777" w:rsidR="00B162A4" w:rsidRPr="00250F57" w:rsidRDefault="00B162A4" w:rsidP="008D0DDB">
            <w:pPr>
              <w:jc w:val="center"/>
              <w:rPr>
                <w:sz w:val="16"/>
                <w:szCs w:val="16"/>
              </w:rPr>
            </w:pPr>
          </w:p>
          <w:p w14:paraId="6B34D5AE" w14:textId="77777777" w:rsidR="009A115C" w:rsidRPr="007D1D1E" w:rsidRDefault="009A115C" w:rsidP="008D0DDB">
            <w:pPr>
              <w:jc w:val="center"/>
              <w:rPr>
                <w:sz w:val="16"/>
                <w:szCs w:val="16"/>
                <w:highlight w:val="yellow"/>
              </w:rPr>
            </w:pPr>
            <w:r w:rsidRPr="007D1D1E">
              <w:rPr>
                <w:sz w:val="16"/>
                <w:szCs w:val="16"/>
                <w:highlight w:val="yellow"/>
              </w:rPr>
              <w:t>Nörofizyoloji</w:t>
            </w:r>
          </w:p>
          <w:p w14:paraId="2C8CC470" w14:textId="77777777" w:rsidR="0025581F" w:rsidRDefault="009A115C" w:rsidP="0025581F">
            <w:pPr>
              <w:jc w:val="center"/>
              <w:rPr>
                <w:sz w:val="16"/>
                <w:szCs w:val="16"/>
              </w:rPr>
            </w:pPr>
            <w:r w:rsidRPr="007D1D1E">
              <w:rPr>
                <w:sz w:val="16"/>
                <w:szCs w:val="16"/>
                <w:highlight w:val="yellow"/>
              </w:rPr>
              <w:t>13.30</w:t>
            </w:r>
            <w:r w:rsidR="0025581F">
              <w:rPr>
                <w:sz w:val="16"/>
                <w:szCs w:val="16"/>
              </w:rPr>
              <w:t xml:space="preserve"> </w:t>
            </w:r>
          </w:p>
          <w:p w14:paraId="276359C8" w14:textId="0D91C705" w:rsidR="0025581F" w:rsidRDefault="0025581F" w:rsidP="0025581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74BD66E9" w14:textId="29781404" w:rsidR="009A115C" w:rsidRPr="00250F57" w:rsidRDefault="009A115C" w:rsidP="008D0DDB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2410" w:type="dxa"/>
            <w:tcBorders>
              <w:top w:val="single" w:sz="12" w:space="0" w:color="auto"/>
            </w:tcBorders>
          </w:tcPr>
          <w:p w14:paraId="0F6922D7" w14:textId="77777777" w:rsidR="008755E7" w:rsidRPr="00E47ECF" w:rsidRDefault="008755E7" w:rsidP="008755E7">
            <w:pPr>
              <w:jc w:val="center"/>
              <w:rPr>
                <w:sz w:val="16"/>
                <w:szCs w:val="16"/>
                <w:highlight w:val="red"/>
              </w:rPr>
            </w:pPr>
            <w:r w:rsidRPr="00E47ECF">
              <w:rPr>
                <w:sz w:val="16"/>
                <w:szCs w:val="16"/>
                <w:highlight w:val="red"/>
              </w:rPr>
              <w:t>Bel Boyun Sağlığı</w:t>
            </w:r>
          </w:p>
          <w:p w14:paraId="4F6A4116" w14:textId="77777777" w:rsidR="008755E7" w:rsidRPr="00E47ECF" w:rsidRDefault="008755E7" w:rsidP="008755E7">
            <w:pPr>
              <w:jc w:val="center"/>
              <w:rPr>
                <w:sz w:val="16"/>
                <w:szCs w:val="16"/>
                <w:highlight w:val="red"/>
              </w:rPr>
            </w:pPr>
            <w:r w:rsidRPr="00E47ECF">
              <w:rPr>
                <w:sz w:val="16"/>
                <w:szCs w:val="16"/>
                <w:highlight w:val="red"/>
              </w:rPr>
              <w:t>13.30</w:t>
            </w:r>
          </w:p>
          <w:p w14:paraId="58FCDDE6" w14:textId="77777777" w:rsidR="008755E7" w:rsidRPr="00E47ECF" w:rsidRDefault="008755E7" w:rsidP="008D0DDB">
            <w:pPr>
              <w:jc w:val="center"/>
              <w:rPr>
                <w:sz w:val="16"/>
                <w:szCs w:val="16"/>
                <w:highlight w:val="red"/>
              </w:rPr>
            </w:pPr>
          </w:p>
          <w:p w14:paraId="2B2EF0D8" w14:textId="77777777" w:rsidR="00E42066" w:rsidRDefault="00E42066" w:rsidP="00E4206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74522BD9" w14:textId="77777777" w:rsidR="008755E7" w:rsidRPr="00E47ECF" w:rsidRDefault="008755E7" w:rsidP="008D0DDB">
            <w:pPr>
              <w:jc w:val="center"/>
              <w:rPr>
                <w:sz w:val="16"/>
                <w:szCs w:val="16"/>
                <w:highlight w:val="red"/>
              </w:rPr>
            </w:pPr>
          </w:p>
          <w:p w14:paraId="2121DCD4" w14:textId="0529981D" w:rsidR="00A43C09" w:rsidRPr="00E47ECF" w:rsidRDefault="00A43C09" w:rsidP="0040454B">
            <w:pPr>
              <w:jc w:val="center"/>
              <w:rPr>
                <w:sz w:val="16"/>
                <w:szCs w:val="16"/>
                <w:highlight w:val="red"/>
              </w:rPr>
            </w:pPr>
          </w:p>
        </w:tc>
      </w:tr>
      <w:tr w:rsidR="00E36E58" w:rsidRPr="00250F57" w14:paraId="068B0D8B" w14:textId="77777777" w:rsidTr="00C279D9">
        <w:tc>
          <w:tcPr>
            <w:tcW w:w="1384" w:type="dxa"/>
          </w:tcPr>
          <w:p w14:paraId="3C4F797B" w14:textId="0C558445" w:rsidR="00E36E58" w:rsidRPr="00250F57" w:rsidRDefault="00E36E58" w:rsidP="00E36E58">
            <w:pPr>
              <w:jc w:val="center"/>
              <w:rPr>
                <w:sz w:val="16"/>
                <w:szCs w:val="16"/>
              </w:rPr>
            </w:pPr>
            <w:r w:rsidRPr="00250F57">
              <w:rPr>
                <w:sz w:val="16"/>
                <w:szCs w:val="16"/>
              </w:rPr>
              <w:t>14:30-15:30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5F669104" w14:textId="77777777" w:rsidR="00E229D0" w:rsidRPr="00AD3099" w:rsidRDefault="00E229D0" w:rsidP="00E229D0">
            <w:pPr>
              <w:jc w:val="center"/>
              <w:rPr>
                <w:sz w:val="16"/>
                <w:szCs w:val="16"/>
                <w:highlight w:val="yellow"/>
              </w:rPr>
            </w:pPr>
            <w:r w:rsidRPr="00AD3099">
              <w:rPr>
                <w:sz w:val="16"/>
                <w:szCs w:val="16"/>
                <w:highlight w:val="yellow"/>
              </w:rPr>
              <w:t>Fizyoterapide Yaşam Kalitesi</w:t>
            </w:r>
          </w:p>
          <w:p w14:paraId="7CD623CF" w14:textId="17C73B63" w:rsidR="00E229D0" w:rsidRPr="00BC799C" w:rsidRDefault="00E229D0" w:rsidP="00E229D0">
            <w:pPr>
              <w:jc w:val="center"/>
              <w:rPr>
                <w:sz w:val="16"/>
                <w:szCs w:val="16"/>
              </w:rPr>
            </w:pPr>
            <w:r w:rsidRPr="00AD3099">
              <w:rPr>
                <w:sz w:val="16"/>
                <w:szCs w:val="16"/>
                <w:highlight w:val="yellow"/>
              </w:rPr>
              <w:t>14.</w:t>
            </w:r>
            <w:r w:rsidR="00CB290D">
              <w:rPr>
                <w:sz w:val="16"/>
                <w:szCs w:val="16"/>
                <w:highlight w:val="yellow"/>
              </w:rPr>
              <w:t>0</w:t>
            </w:r>
            <w:r w:rsidRPr="00AD3099">
              <w:rPr>
                <w:sz w:val="16"/>
                <w:szCs w:val="16"/>
                <w:highlight w:val="yellow"/>
              </w:rPr>
              <w:t>0</w:t>
            </w:r>
          </w:p>
          <w:p w14:paraId="5316E72A" w14:textId="77777777" w:rsidR="00FD43E9" w:rsidRDefault="00FD43E9" w:rsidP="00FD43E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3DADB7B2" w14:textId="77777777" w:rsidR="00E229D0" w:rsidRDefault="00E229D0" w:rsidP="00B16538">
            <w:pPr>
              <w:jc w:val="center"/>
              <w:rPr>
                <w:sz w:val="16"/>
                <w:szCs w:val="16"/>
                <w:highlight w:val="green"/>
              </w:rPr>
            </w:pPr>
          </w:p>
          <w:p w14:paraId="3AE7F83E" w14:textId="3E28C8D7" w:rsidR="00E36E58" w:rsidRPr="001A71C7" w:rsidRDefault="00320009" w:rsidP="00B16538">
            <w:pPr>
              <w:jc w:val="center"/>
              <w:rPr>
                <w:sz w:val="16"/>
                <w:szCs w:val="16"/>
                <w:highlight w:val="green"/>
              </w:rPr>
            </w:pPr>
            <w:r w:rsidRPr="001A71C7">
              <w:rPr>
                <w:sz w:val="16"/>
                <w:szCs w:val="16"/>
                <w:highlight w:val="green"/>
              </w:rPr>
              <w:t>Fizik</w:t>
            </w:r>
          </w:p>
          <w:p w14:paraId="59C6BE66" w14:textId="77777777" w:rsidR="00320009" w:rsidRDefault="00320009" w:rsidP="00B16538">
            <w:pPr>
              <w:jc w:val="center"/>
              <w:rPr>
                <w:sz w:val="16"/>
                <w:szCs w:val="16"/>
              </w:rPr>
            </w:pPr>
            <w:r w:rsidRPr="001A71C7">
              <w:rPr>
                <w:sz w:val="16"/>
                <w:szCs w:val="16"/>
                <w:highlight w:val="green"/>
              </w:rPr>
              <w:t>15.15</w:t>
            </w:r>
          </w:p>
          <w:p w14:paraId="30AF066F" w14:textId="77777777" w:rsidR="00FD43E9" w:rsidRDefault="00FD43E9" w:rsidP="00FD43E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23686E30" w14:textId="77777777" w:rsidR="006919D8" w:rsidRDefault="006919D8" w:rsidP="006919D8">
            <w:pPr>
              <w:jc w:val="center"/>
              <w:rPr>
                <w:sz w:val="16"/>
                <w:szCs w:val="16"/>
              </w:rPr>
            </w:pPr>
          </w:p>
          <w:p w14:paraId="0DF3493C" w14:textId="589D0212" w:rsidR="006919D8" w:rsidRPr="00250F57" w:rsidRDefault="006919D8" w:rsidP="00E229D0">
            <w:pPr>
              <w:jc w:val="center"/>
              <w:rPr>
                <w:sz w:val="16"/>
                <w:szCs w:val="16"/>
                <w:highlight w:val="green"/>
              </w:rPr>
            </w:pPr>
          </w:p>
        </w:tc>
        <w:tc>
          <w:tcPr>
            <w:tcW w:w="2996" w:type="dxa"/>
          </w:tcPr>
          <w:p w14:paraId="795F22BE" w14:textId="77777777" w:rsidR="00943857" w:rsidRPr="001B372F" w:rsidRDefault="00943857" w:rsidP="00943857">
            <w:pPr>
              <w:jc w:val="center"/>
              <w:rPr>
                <w:sz w:val="16"/>
                <w:szCs w:val="16"/>
                <w:highlight w:val="red"/>
              </w:rPr>
            </w:pPr>
            <w:r w:rsidRPr="001B372F">
              <w:rPr>
                <w:sz w:val="16"/>
                <w:szCs w:val="16"/>
                <w:highlight w:val="red"/>
              </w:rPr>
              <w:t>Mesleki İngilizce I</w:t>
            </w:r>
          </w:p>
          <w:p w14:paraId="51C4CFDA" w14:textId="31359A56" w:rsidR="00943857" w:rsidRPr="00250F57" w:rsidRDefault="00943857" w:rsidP="00943857">
            <w:pPr>
              <w:jc w:val="center"/>
              <w:rPr>
                <w:sz w:val="16"/>
                <w:szCs w:val="16"/>
              </w:rPr>
            </w:pPr>
            <w:r w:rsidRPr="001B372F">
              <w:rPr>
                <w:sz w:val="16"/>
                <w:szCs w:val="16"/>
                <w:highlight w:val="red"/>
              </w:rPr>
              <w:t>1</w:t>
            </w:r>
            <w:r>
              <w:rPr>
                <w:sz w:val="16"/>
                <w:szCs w:val="16"/>
                <w:highlight w:val="red"/>
              </w:rPr>
              <w:t>4</w:t>
            </w:r>
            <w:r w:rsidRPr="001B372F">
              <w:rPr>
                <w:sz w:val="16"/>
                <w:szCs w:val="16"/>
                <w:highlight w:val="red"/>
              </w:rPr>
              <w:t>.30</w:t>
            </w:r>
          </w:p>
          <w:p w14:paraId="4DB68138" w14:textId="77777777" w:rsidR="00FD43E9" w:rsidRDefault="00FD43E9" w:rsidP="00FD43E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33D439D5" w14:textId="0A63423B" w:rsidR="004C5D39" w:rsidRPr="00250F57" w:rsidRDefault="004C5D39" w:rsidP="00B16538">
            <w:pPr>
              <w:jc w:val="center"/>
              <w:rPr>
                <w:b/>
                <w:i/>
                <w:sz w:val="16"/>
                <w:szCs w:val="16"/>
              </w:rPr>
            </w:pPr>
          </w:p>
        </w:tc>
        <w:tc>
          <w:tcPr>
            <w:tcW w:w="2515" w:type="dxa"/>
          </w:tcPr>
          <w:p w14:paraId="609121E6" w14:textId="26EED64A" w:rsidR="00B50347" w:rsidRPr="00250F57" w:rsidRDefault="00B50347" w:rsidP="008D0DD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46" w:type="dxa"/>
          </w:tcPr>
          <w:p w14:paraId="50E7CF92" w14:textId="77777777" w:rsidR="00590D46" w:rsidRDefault="00590D46" w:rsidP="00473441">
            <w:pPr>
              <w:jc w:val="center"/>
              <w:rPr>
                <w:sz w:val="16"/>
                <w:szCs w:val="16"/>
                <w:highlight w:val="cyan"/>
              </w:rPr>
            </w:pPr>
          </w:p>
          <w:p w14:paraId="22070F98" w14:textId="61BAA8BA" w:rsidR="00473441" w:rsidRPr="00583417" w:rsidRDefault="00473441" w:rsidP="00473441">
            <w:pPr>
              <w:jc w:val="center"/>
              <w:rPr>
                <w:sz w:val="16"/>
                <w:szCs w:val="16"/>
                <w:highlight w:val="cyan"/>
              </w:rPr>
            </w:pPr>
            <w:r w:rsidRPr="00583417">
              <w:rPr>
                <w:sz w:val="16"/>
                <w:szCs w:val="16"/>
                <w:highlight w:val="cyan"/>
              </w:rPr>
              <w:t>Rehabilitasyon Semineri</w:t>
            </w:r>
          </w:p>
          <w:p w14:paraId="03EE0095" w14:textId="55C9FC01" w:rsidR="00473441" w:rsidRDefault="00473441" w:rsidP="00473441">
            <w:pPr>
              <w:jc w:val="center"/>
              <w:rPr>
                <w:sz w:val="16"/>
                <w:szCs w:val="16"/>
              </w:rPr>
            </w:pPr>
            <w:r w:rsidRPr="00583417">
              <w:rPr>
                <w:sz w:val="16"/>
                <w:szCs w:val="16"/>
                <w:highlight w:val="cyan"/>
              </w:rPr>
              <w:t>1</w:t>
            </w:r>
            <w:r>
              <w:rPr>
                <w:sz w:val="16"/>
                <w:szCs w:val="16"/>
                <w:highlight w:val="cyan"/>
              </w:rPr>
              <w:t>4</w:t>
            </w:r>
            <w:r w:rsidRPr="00583417">
              <w:rPr>
                <w:sz w:val="16"/>
                <w:szCs w:val="16"/>
                <w:highlight w:val="cyan"/>
              </w:rPr>
              <w:t>.</w:t>
            </w:r>
            <w:r>
              <w:rPr>
                <w:sz w:val="16"/>
                <w:szCs w:val="16"/>
                <w:highlight w:val="cyan"/>
              </w:rPr>
              <w:t>3</w:t>
            </w:r>
            <w:r w:rsidRPr="00583417">
              <w:rPr>
                <w:sz w:val="16"/>
                <w:szCs w:val="16"/>
                <w:highlight w:val="cyan"/>
              </w:rPr>
              <w:t>0</w:t>
            </w:r>
          </w:p>
          <w:p w14:paraId="2F58CA51" w14:textId="77777777" w:rsidR="0025581F" w:rsidRDefault="0025581F" w:rsidP="0025581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453AF07B" w14:textId="1C160300" w:rsidR="00E36E58" w:rsidRPr="00250F57" w:rsidRDefault="00E36E58" w:rsidP="004337B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10" w:type="dxa"/>
          </w:tcPr>
          <w:p w14:paraId="1F839634" w14:textId="77777777" w:rsidR="008755E7" w:rsidRPr="00E47ECF" w:rsidRDefault="008755E7" w:rsidP="008755E7">
            <w:pPr>
              <w:jc w:val="center"/>
              <w:rPr>
                <w:sz w:val="16"/>
                <w:szCs w:val="16"/>
                <w:highlight w:val="red"/>
              </w:rPr>
            </w:pPr>
            <w:r w:rsidRPr="00E47ECF">
              <w:rPr>
                <w:sz w:val="16"/>
                <w:szCs w:val="16"/>
                <w:highlight w:val="red"/>
              </w:rPr>
              <w:t>Fizyoterapide Özel Konular</w:t>
            </w:r>
          </w:p>
          <w:p w14:paraId="1C3C1B1D" w14:textId="77777777" w:rsidR="00E36E58" w:rsidRDefault="008755E7" w:rsidP="008755E7">
            <w:pPr>
              <w:jc w:val="center"/>
              <w:rPr>
                <w:sz w:val="16"/>
                <w:szCs w:val="16"/>
                <w:highlight w:val="red"/>
              </w:rPr>
            </w:pPr>
            <w:r w:rsidRPr="00E47ECF">
              <w:rPr>
                <w:sz w:val="16"/>
                <w:szCs w:val="16"/>
                <w:highlight w:val="red"/>
              </w:rPr>
              <w:t>15.15</w:t>
            </w:r>
          </w:p>
          <w:p w14:paraId="48E8EF3E" w14:textId="77777777" w:rsidR="00E42066" w:rsidRDefault="00E42066" w:rsidP="00E4206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01286A84" w14:textId="16261DA3" w:rsidR="00E42066" w:rsidRPr="00E47ECF" w:rsidRDefault="00E42066" w:rsidP="008755E7">
            <w:pPr>
              <w:jc w:val="center"/>
              <w:rPr>
                <w:sz w:val="16"/>
                <w:szCs w:val="16"/>
                <w:highlight w:val="red"/>
              </w:rPr>
            </w:pPr>
          </w:p>
        </w:tc>
      </w:tr>
      <w:tr w:rsidR="00E36E58" w:rsidRPr="00250F57" w14:paraId="15AA7182" w14:textId="77777777" w:rsidTr="00C279D9">
        <w:tc>
          <w:tcPr>
            <w:tcW w:w="1384" w:type="dxa"/>
          </w:tcPr>
          <w:p w14:paraId="1F933AD5" w14:textId="6433AF97" w:rsidR="00E36E58" w:rsidRPr="00250F57" w:rsidRDefault="00E36E58" w:rsidP="00E36E58">
            <w:pPr>
              <w:jc w:val="center"/>
              <w:rPr>
                <w:sz w:val="16"/>
                <w:szCs w:val="16"/>
              </w:rPr>
            </w:pPr>
            <w:r w:rsidRPr="00250F57">
              <w:rPr>
                <w:sz w:val="16"/>
                <w:szCs w:val="16"/>
              </w:rPr>
              <w:t>15:30-16:30</w:t>
            </w:r>
          </w:p>
        </w:tc>
        <w:tc>
          <w:tcPr>
            <w:tcW w:w="2835" w:type="dxa"/>
          </w:tcPr>
          <w:p w14:paraId="0ECF8EB4" w14:textId="77777777" w:rsidR="00040A71" w:rsidRPr="007D1D1E" w:rsidRDefault="00040A71" w:rsidP="00040A71">
            <w:pPr>
              <w:jc w:val="center"/>
              <w:rPr>
                <w:sz w:val="16"/>
                <w:szCs w:val="16"/>
                <w:highlight w:val="red"/>
              </w:rPr>
            </w:pPr>
            <w:r w:rsidRPr="007D1D1E">
              <w:rPr>
                <w:sz w:val="16"/>
                <w:szCs w:val="16"/>
                <w:highlight w:val="red"/>
              </w:rPr>
              <w:t>Sosyal Sorumluluk</w:t>
            </w:r>
          </w:p>
          <w:p w14:paraId="4BA24770" w14:textId="30E9F5A0" w:rsidR="00040A71" w:rsidRPr="00250F57" w:rsidRDefault="00040A71" w:rsidP="00040A7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red"/>
              </w:rPr>
              <w:t>16</w:t>
            </w:r>
            <w:r w:rsidRPr="007D1D1E">
              <w:rPr>
                <w:sz w:val="16"/>
                <w:szCs w:val="16"/>
                <w:highlight w:val="red"/>
              </w:rPr>
              <w:t>.</w:t>
            </w:r>
            <w:r>
              <w:rPr>
                <w:sz w:val="16"/>
                <w:szCs w:val="16"/>
                <w:highlight w:val="red"/>
              </w:rPr>
              <w:t>0</w:t>
            </w:r>
            <w:r w:rsidRPr="007D1D1E">
              <w:rPr>
                <w:sz w:val="16"/>
                <w:szCs w:val="16"/>
                <w:highlight w:val="red"/>
              </w:rPr>
              <w:t>0</w:t>
            </w:r>
          </w:p>
          <w:p w14:paraId="45969170" w14:textId="77777777" w:rsidR="00FD43E9" w:rsidRDefault="00FD43E9" w:rsidP="00FD43E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5D5C887C" w14:textId="611A60CB" w:rsidR="001E3357" w:rsidRPr="00250F57" w:rsidRDefault="001E3357" w:rsidP="00034E5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996" w:type="dxa"/>
          </w:tcPr>
          <w:p w14:paraId="481DB36E" w14:textId="77777777" w:rsidR="00237506" w:rsidRPr="00BA4A60" w:rsidRDefault="00237506" w:rsidP="00237506">
            <w:pPr>
              <w:jc w:val="center"/>
              <w:rPr>
                <w:sz w:val="16"/>
                <w:szCs w:val="16"/>
                <w:highlight w:val="green"/>
              </w:rPr>
            </w:pPr>
            <w:r w:rsidRPr="00BA4A60">
              <w:rPr>
                <w:sz w:val="16"/>
                <w:szCs w:val="16"/>
                <w:highlight w:val="green"/>
              </w:rPr>
              <w:t>Müzik</w:t>
            </w:r>
          </w:p>
          <w:p w14:paraId="5552A9EE" w14:textId="77777777" w:rsidR="00E36E58" w:rsidRDefault="00237506" w:rsidP="00237506">
            <w:pPr>
              <w:jc w:val="center"/>
              <w:rPr>
                <w:sz w:val="16"/>
                <w:szCs w:val="16"/>
              </w:rPr>
            </w:pPr>
            <w:r w:rsidRPr="00BA4A60">
              <w:rPr>
                <w:sz w:val="16"/>
                <w:szCs w:val="16"/>
                <w:highlight w:val="green"/>
              </w:rPr>
              <w:t>16.00</w:t>
            </w:r>
          </w:p>
          <w:p w14:paraId="5F4DFB82" w14:textId="77777777" w:rsidR="00FD43E9" w:rsidRDefault="00FD43E9" w:rsidP="00FD43E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382FFACA" w14:textId="3679577B" w:rsidR="00FD43E9" w:rsidRPr="00250F57" w:rsidRDefault="00FD43E9" w:rsidP="0023750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15" w:type="dxa"/>
          </w:tcPr>
          <w:p w14:paraId="13666DDF" w14:textId="77777777" w:rsidR="00034E5F" w:rsidRPr="00BA4A60" w:rsidRDefault="00034E5F" w:rsidP="00034E5F">
            <w:pPr>
              <w:jc w:val="center"/>
              <w:rPr>
                <w:sz w:val="16"/>
                <w:szCs w:val="16"/>
                <w:highlight w:val="green"/>
              </w:rPr>
            </w:pPr>
            <w:r w:rsidRPr="00BA4A60">
              <w:rPr>
                <w:sz w:val="16"/>
                <w:szCs w:val="16"/>
                <w:highlight w:val="green"/>
              </w:rPr>
              <w:t>Yabancı Dil I</w:t>
            </w:r>
          </w:p>
          <w:p w14:paraId="5B91C353" w14:textId="77777777" w:rsidR="00034E5F" w:rsidRPr="00BA4A60" w:rsidRDefault="00034E5F" w:rsidP="00034E5F">
            <w:pPr>
              <w:jc w:val="center"/>
              <w:rPr>
                <w:sz w:val="16"/>
                <w:szCs w:val="16"/>
                <w:highlight w:val="green"/>
              </w:rPr>
            </w:pPr>
            <w:r w:rsidRPr="00BA4A60">
              <w:rPr>
                <w:sz w:val="16"/>
                <w:szCs w:val="16"/>
                <w:highlight w:val="green"/>
              </w:rPr>
              <w:t>15.00</w:t>
            </w:r>
          </w:p>
          <w:p w14:paraId="01FF33A7" w14:textId="77777777" w:rsidR="00034E5F" w:rsidRPr="00250F57" w:rsidRDefault="00034E5F" w:rsidP="00034E5F">
            <w:pPr>
              <w:jc w:val="center"/>
              <w:rPr>
                <w:sz w:val="16"/>
                <w:szCs w:val="16"/>
              </w:rPr>
            </w:pPr>
            <w:r w:rsidRPr="00BA4A60">
              <w:rPr>
                <w:sz w:val="16"/>
                <w:szCs w:val="16"/>
                <w:highlight w:val="green"/>
              </w:rPr>
              <w:t>YDYO</w:t>
            </w:r>
          </w:p>
          <w:p w14:paraId="6629F758" w14:textId="1F1BD1E7" w:rsidR="00460495" w:rsidRPr="00250F57" w:rsidRDefault="00460495" w:rsidP="008D0DD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46" w:type="dxa"/>
          </w:tcPr>
          <w:p w14:paraId="250CE775" w14:textId="77777777" w:rsidR="00E36E58" w:rsidRPr="001B372F" w:rsidRDefault="00256DC9" w:rsidP="00B16538">
            <w:pPr>
              <w:jc w:val="center"/>
              <w:rPr>
                <w:sz w:val="16"/>
                <w:szCs w:val="16"/>
                <w:highlight w:val="red"/>
              </w:rPr>
            </w:pPr>
            <w:r w:rsidRPr="001B372F">
              <w:rPr>
                <w:sz w:val="16"/>
                <w:szCs w:val="16"/>
                <w:highlight w:val="red"/>
              </w:rPr>
              <w:t>Yaşlılarda Fizyoterapi</w:t>
            </w:r>
          </w:p>
          <w:p w14:paraId="6DCB1A3C" w14:textId="77777777" w:rsidR="0025581F" w:rsidRDefault="00256DC9" w:rsidP="0025581F">
            <w:pPr>
              <w:jc w:val="center"/>
              <w:rPr>
                <w:sz w:val="16"/>
                <w:szCs w:val="16"/>
              </w:rPr>
            </w:pPr>
            <w:r w:rsidRPr="001B372F">
              <w:rPr>
                <w:sz w:val="16"/>
                <w:szCs w:val="16"/>
                <w:highlight w:val="red"/>
              </w:rPr>
              <w:t>15.30</w:t>
            </w:r>
            <w:r w:rsidR="0025581F">
              <w:rPr>
                <w:sz w:val="16"/>
                <w:szCs w:val="16"/>
              </w:rPr>
              <w:t xml:space="preserve"> </w:t>
            </w:r>
          </w:p>
          <w:p w14:paraId="7C563FCB" w14:textId="0A22A2C5" w:rsidR="0025581F" w:rsidRDefault="0025581F" w:rsidP="0025581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4E61728F" w14:textId="13DA3BB2" w:rsidR="00256DC9" w:rsidRPr="00250F57" w:rsidRDefault="00256DC9" w:rsidP="00B16538">
            <w:pPr>
              <w:jc w:val="center"/>
              <w:rPr>
                <w:sz w:val="16"/>
                <w:szCs w:val="16"/>
                <w:highlight w:val="lightGray"/>
              </w:rPr>
            </w:pPr>
          </w:p>
        </w:tc>
        <w:tc>
          <w:tcPr>
            <w:tcW w:w="2410" w:type="dxa"/>
          </w:tcPr>
          <w:p w14:paraId="4C002D14" w14:textId="77777777" w:rsidR="00A42AFB" w:rsidRPr="00921A45" w:rsidRDefault="00A42AFB" w:rsidP="00A42AFB">
            <w:pPr>
              <w:jc w:val="center"/>
              <w:rPr>
                <w:sz w:val="16"/>
                <w:szCs w:val="16"/>
                <w:highlight w:val="yellow"/>
              </w:rPr>
            </w:pPr>
            <w:r w:rsidRPr="00921A45">
              <w:rPr>
                <w:sz w:val="16"/>
                <w:szCs w:val="16"/>
                <w:highlight w:val="yellow"/>
              </w:rPr>
              <w:t>Halk Dansları</w:t>
            </w:r>
          </w:p>
          <w:p w14:paraId="36C846B8" w14:textId="77777777" w:rsidR="00E36E58" w:rsidRDefault="00A42AFB" w:rsidP="00A42AFB">
            <w:pPr>
              <w:jc w:val="center"/>
              <w:rPr>
                <w:sz w:val="16"/>
                <w:szCs w:val="16"/>
              </w:rPr>
            </w:pPr>
            <w:r w:rsidRPr="00921A45">
              <w:rPr>
                <w:sz w:val="16"/>
                <w:szCs w:val="16"/>
                <w:highlight w:val="yellow"/>
              </w:rPr>
              <w:t>16.00</w:t>
            </w:r>
          </w:p>
          <w:p w14:paraId="26237510" w14:textId="77777777" w:rsidR="00E42066" w:rsidRDefault="00E42066" w:rsidP="00E4206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0B74AA00" w14:textId="3DCE303B" w:rsidR="00E42066" w:rsidRPr="00250F57" w:rsidRDefault="00E42066" w:rsidP="00A42AFB">
            <w:pPr>
              <w:jc w:val="center"/>
              <w:rPr>
                <w:sz w:val="16"/>
                <w:szCs w:val="16"/>
              </w:rPr>
            </w:pPr>
          </w:p>
        </w:tc>
      </w:tr>
    </w:tbl>
    <w:tbl>
      <w:tblPr>
        <w:tblStyle w:val="TabloKlavuzu"/>
        <w:tblpPr w:leftFromText="141" w:rightFromText="141" w:vertAnchor="text" w:horzAnchor="margin" w:tblpY="-591"/>
        <w:tblW w:w="14586" w:type="dxa"/>
        <w:tblLook w:val="04A0" w:firstRow="1" w:lastRow="0" w:firstColumn="1" w:lastColumn="0" w:noHBand="0" w:noVBand="1"/>
      </w:tblPr>
      <w:tblGrid>
        <w:gridCol w:w="1384"/>
        <w:gridCol w:w="2835"/>
        <w:gridCol w:w="2570"/>
        <w:gridCol w:w="2941"/>
        <w:gridCol w:w="2446"/>
        <w:gridCol w:w="2410"/>
      </w:tblGrid>
      <w:tr w:rsidR="007D09C7" w:rsidRPr="00250F57" w14:paraId="0CC56FFB" w14:textId="77777777" w:rsidTr="007D09C7">
        <w:tc>
          <w:tcPr>
            <w:tcW w:w="14586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bookmarkEnd w:id="0"/>
          <w:p w14:paraId="75CB2132" w14:textId="77777777" w:rsidR="007D09C7" w:rsidRPr="00250F57" w:rsidRDefault="007D09C7" w:rsidP="007D09C7">
            <w:pPr>
              <w:pStyle w:val="ListeParagraf"/>
              <w:ind w:left="1440"/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lastRenderedPageBreak/>
              <w:t>202</w:t>
            </w:r>
            <w:r>
              <w:rPr>
                <w:b/>
                <w:sz w:val="16"/>
                <w:szCs w:val="16"/>
              </w:rPr>
              <w:t>5</w:t>
            </w:r>
            <w:r w:rsidRPr="00250F57">
              <w:rPr>
                <w:b/>
                <w:sz w:val="16"/>
                <w:szCs w:val="16"/>
              </w:rPr>
              <w:t>-202</w:t>
            </w:r>
            <w:r>
              <w:rPr>
                <w:b/>
                <w:sz w:val="16"/>
                <w:szCs w:val="16"/>
              </w:rPr>
              <w:t>6</w:t>
            </w:r>
            <w:r w:rsidRPr="00250F57">
              <w:rPr>
                <w:b/>
                <w:sz w:val="16"/>
                <w:szCs w:val="16"/>
              </w:rPr>
              <w:t xml:space="preserve"> </w:t>
            </w:r>
            <w:r>
              <w:rPr>
                <w:b/>
                <w:sz w:val="16"/>
                <w:szCs w:val="16"/>
              </w:rPr>
              <w:t>GÜZ DÖNEMİ</w:t>
            </w:r>
            <w:r w:rsidRPr="00250F57">
              <w:rPr>
                <w:b/>
                <w:sz w:val="16"/>
                <w:szCs w:val="16"/>
              </w:rPr>
              <w:t xml:space="preserve"> EGE ÜNİVERSİTESİ SAĞLIK BİLİMLERİ FAKÜLTESİ FİZYOTERAPİ VE REHABİLİTASYON BÖLÜMÜ FİNAL PROGRAMI</w:t>
            </w:r>
          </w:p>
        </w:tc>
      </w:tr>
      <w:tr w:rsidR="007D09C7" w:rsidRPr="00250F57" w14:paraId="7DFB6D7F" w14:textId="77777777" w:rsidTr="007D09C7">
        <w:tc>
          <w:tcPr>
            <w:tcW w:w="1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65AA8E" w14:textId="77777777" w:rsidR="007D09C7" w:rsidRPr="00250F57" w:rsidRDefault="007D09C7" w:rsidP="007D09C7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Saat / Tarih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4CD02C" w14:textId="77777777" w:rsidR="007D09C7" w:rsidRPr="00250F57" w:rsidRDefault="007D09C7" w:rsidP="007D09C7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12.01.2026</w:t>
            </w:r>
          </w:p>
        </w:tc>
        <w:tc>
          <w:tcPr>
            <w:tcW w:w="25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DADF81" w14:textId="77777777" w:rsidR="007D09C7" w:rsidRPr="00250F57" w:rsidRDefault="007D09C7" w:rsidP="007D09C7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13.01.2026</w:t>
            </w:r>
          </w:p>
        </w:tc>
        <w:tc>
          <w:tcPr>
            <w:tcW w:w="29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BD488F" w14:textId="77777777" w:rsidR="007D09C7" w:rsidRPr="00250F57" w:rsidRDefault="007D09C7" w:rsidP="007D09C7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14.01.2026</w:t>
            </w:r>
          </w:p>
        </w:tc>
        <w:tc>
          <w:tcPr>
            <w:tcW w:w="2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95509D" w14:textId="77777777" w:rsidR="007D09C7" w:rsidRPr="00250F57" w:rsidRDefault="007D09C7" w:rsidP="007D09C7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15.01.2026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429FDC" w14:textId="77777777" w:rsidR="007D09C7" w:rsidRPr="00250F57" w:rsidRDefault="007D09C7" w:rsidP="007D09C7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16.01.2026</w:t>
            </w:r>
          </w:p>
        </w:tc>
      </w:tr>
      <w:tr w:rsidR="007D09C7" w:rsidRPr="00250F57" w14:paraId="4AE59AB2" w14:textId="77777777" w:rsidTr="007D09C7">
        <w:tc>
          <w:tcPr>
            <w:tcW w:w="1384" w:type="dxa"/>
            <w:tcBorders>
              <w:top w:val="single" w:sz="12" w:space="0" w:color="auto"/>
            </w:tcBorders>
          </w:tcPr>
          <w:p w14:paraId="31A49248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  <w:r w:rsidRPr="00250F57">
              <w:rPr>
                <w:sz w:val="16"/>
                <w:szCs w:val="16"/>
              </w:rPr>
              <w:t>8:00-9:00</w:t>
            </w:r>
          </w:p>
        </w:tc>
        <w:tc>
          <w:tcPr>
            <w:tcW w:w="2835" w:type="dxa"/>
            <w:tcBorders>
              <w:top w:val="single" w:sz="12" w:space="0" w:color="auto"/>
            </w:tcBorders>
          </w:tcPr>
          <w:p w14:paraId="118C9246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70" w:type="dxa"/>
            <w:tcBorders>
              <w:top w:val="single" w:sz="12" w:space="0" w:color="auto"/>
            </w:tcBorders>
          </w:tcPr>
          <w:p w14:paraId="58D45128" w14:textId="77777777" w:rsidR="007D09C7" w:rsidRPr="00250F57" w:rsidRDefault="007D09C7" w:rsidP="007D09C7">
            <w:pPr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941" w:type="dxa"/>
            <w:tcBorders>
              <w:top w:val="single" w:sz="12" w:space="0" w:color="auto"/>
            </w:tcBorders>
          </w:tcPr>
          <w:p w14:paraId="643A618B" w14:textId="77777777" w:rsidR="007D09C7" w:rsidRPr="00250F57" w:rsidRDefault="007D09C7" w:rsidP="007D09C7">
            <w:pPr>
              <w:jc w:val="center"/>
              <w:rPr>
                <w:sz w:val="16"/>
                <w:szCs w:val="16"/>
                <w:u w:val="single"/>
              </w:rPr>
            </w:pPr>
          </w:p>
        </w:tc>
        <w:tc>
          <w:tcPr>
            <w:tcW w:w="2446" w:type="dxa"/>
            <w:tcBorders>
              <w:top w:val="single" w:sz="12" w:space="0" w:color="auto"/>
            </w:tcBorders>
          </w:tcPr>
          <w:p w14:paraId="2EBCEE8F" w14:textId="77777777" w:rsidR="007D09C7" w:rsidRPr="00250F57" w:rsidRDefault="007D09C7" w:rsidP="007D09C7">
            <w:pPr>
              <w:jc w:val="center"/>
              <w:rPr>
                <w:sz w:val="16"/>
                <w:szCs w:val="16"/>
                <w:highlight w:val="lightGray"/>
              </w:rPr>
            </w:pPr>
          </w:p>
        </w:tc>
        <w:tc>
          <w:tcPr>
            <w:tcW w:w="2410" w:type="dxa"/>
            <w:tcBorders>
              <w:top w:val="single" w:sz="12" w:space="0" w:color="auto"/>
            </w:tcBorders>
          </w:tcPr>
          <w:p w14:paraId="2118AE5B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</w:p>
        </w:tc>
      </w:tr>
      <w:tr w:rsidR="007D09C7" w:rsidRPr="00250F57" w14:paraId="72C15CE5" w14:textId="77777777" w:rsidTr="007D09C7">
        <w:tc>
          <w:tcPr>
            <w:tcW w:w="1384" w:type="dxa"/>
          </w:tcPr>
          <w:p w14:paraId="656C7CFF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  <w:r w:rsidRPr="00250F57">
              <w:rPr>
                <w:sz w:val="16"/>
                <w:szCs w:val="16"/>
              </w:rPr>
              <w:t>9:00-10:00</w:t>
            </w:r>
          </w:p>
        </w:tc>
        <w:tc>
          <w:tcPr>
            <w:tcW w:w="2835" w:type="dxa"/>
          </w:tcPr>
          <w:p w14:paraId="0E0436C7" w14:textId="77777777" w:rsidR="007D09C7" w:rsidRPr="001A3EB1" w:rsidRDefault="007D09C7" w:rsidP="007D09C7">
            <w:pPr>
              <w:jc w:val="center"/>
              <w:rPr>
                <w:sz w:val="16"/>
                <w:szCs w:val="16"/>
                <w:highlight w:val="yellow"/>
              </w:rPr>
            </w:pPr>
            <w:r w:rsidRPr="001A3EB1">
              <w:rPr>
                <w:sz w:val="16"/>
                <w:szCs w:val="16"/>
                <w:highlight w:val="yellow"/>
              </w:rPr>
              <w:t>Fizyoterapide Değerlendirme ve Analiz (Teorik</w:t>
            </w:r>
            <w:r>
              <w:rPr>
                <w:sz w:val="16"/>
                <w:szCs w:val="16"/>
                <w:highlight w:val="yellow"/>
              </w:rPr>
              <w:t xml:space="preserve"> + Uygulama</w:t>
            </w:r>
            <w:r w:rsidRPr="001A3EB1">
              <w:rPr>
                <w:sz w:val="16"/>
                <w:szCs w:val="16"/>
                <w:highlight w:val="yellow"/>
              </w:rPr>
              <w:t>)</w:t>
            </w:r>
          </w:p>
          <w:p w14:paraId="52B63899" w14:textId="77777777" w:rsidR="007D09C7" w:rsidRDefault="007D09C7" w:rsidP="007D09C7">
            <w:pPr>
              <w:jc w:val="center"/>
              <w:rPr>
                <w:bCs/>
                <w:sz w:val="16"/>
                <w:szCs w:val="16"/>
                <w:highlight w:val="yellow"/>
              </w:rPr>
            </w:pPr>
            <w:r w:rsidRPr="001A3EB1">
              <w:rPr>
                <w:bCs/>
                <w:sz w:val="16"/>
                <w:szCs w:val="16"/>
                <w:highlight w:val="yellow"/>
              </w:rPr>
              <w:t xml:space="preserve">09.00 </w:t>
            </w:r>
          </w:p>
          <w:p w14:paraId="33A62A49" w14:textId="25FE474A" w:rsidR="007D09C7" w:rsidRDefault="007D09C7" w:rsidP="007D09C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0F86EDBC" w14:textId="77777777" w:rsidR="007D09C7" w:rsidRDefault="007D09C7" w:rsidP="007D09C7">
            <w:pPr>
              <w:jc w:val="center"/>
              <w:rPr>
                <w:sz w:val="16"/>
                <w:szCs w:val="16"/>
                <w:highlight w:val="red"/>
              </w:rPr>
            </w:pPr>
          </w:p>
          <w:p w14:paraId="08B11128" w14:textId="77777777" w:rsidR="007D09C7" w:rsidRDefault="007D09C7" w:rsidP="007D09C7">
            <w:pPr>
              <w:jc w:val="center"/>
              <w:rPr>
                <w:sz w:val="16"/>
                <w:szCs w:val="16"/>
                <w:highlight w:val="red"/>
              </w:rPr>
            </w:pPr>
            <w:r w:rsidRPr="00CF59FC">
              <w:rPr>
                <w:sz w:val="16"/>
                <w:szCs w:val="16"/>
                <w:highlight w:val="red"/>
              </w:rPr>
              <w:t>Pulmoner Fizyoterapi</w:t>
            </w:r>
          </w:p>
          <w:p w14:paraId="0BEBEED2" w14:textId="77777777" w:rsidR="007D09C7" w:rsidRPr="00CF59FC" w:rsidRDefault="007D09C7" w:rsidP="007D09C7">
            <w:pPr>
              <w:jc w:val="center"/>
              <w:rPr>
                <w:sz w:val="16"/>
                <w:szCs w:val="16"/>
                <w:highlight w:val="red"/>
              </w:rPr>
            </w:pPr>
            <w:r w:rsidRPr="00CF59FC">
              <w:rPr>
                <w:sz w:val="16"/>
                <w:szCs w:val="16"/>
                <w:highlight w:val="red"/>
              </w:rPr>
              <w:t xml:space="preserve"> (Teorik + Uygulama)</w:t>
            </w:r>
          </w:p>
          <w:p w14:paraId="7535A61C" w14:textId="77777777" w:rsidR="007D09C7" w:rsidRDefault="007D09C7" w:rsidP="007D09C7">
            <w:pPr>
              <w:jc w:val="center"/>
              <w:rPr>
                <w:sz w:val="16"/>
                <w:szCs w:val="16"/>
              </w:rPr>
            </w:pPr>
            <w:r w:rsidRPr="00CF59FC">
              <w:rPr>
                <w:sz w:val="16"/>
                <w:szCs w:val="16"/>
                <w:highlight w:val="red"/>
              </w:rPr>
              <w:t>09.45</w:t>
            </w:r>
          </w:p>
          <w:p w14:paraId="2BBE8D54" w14:textId="48408756" w:rsidR="007D09C7" w:rsidRDefault="007D09C7" w:rsidP="007D09C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26326660" w14:textId="77777777" w:rsidR="007D09C7" w:rsidRPr="001A3EB1" w:rsidRDefault="007D09C7" w:rsidP="007D09C7">
            <w:pPr>
              <w:rPr>
                <w:bCs/>
                <w:sz w:val="16"/>
                <w:szCs w:val="16"/>
                <w:highlight w:val="yellow"/>
              </w:rPr>
            </w:pPr>
          </w:p>
        </w:tc>
        <w:tc>
          <w:tcPr>
            <w:tcW w:w="2570" w:type="dxa"/>
          </w:tcPr>
          <w:p w14:paraId="768E416B" w14:textId="77777777" w:rsidR="007D09C7" w:rsidRPr="001B372F" w:rsidRDefault="007D09C7" w:rsidP="007D09C7">
            <w:pPr>
              <w:jc w:val="center"/>
              <w:rPr>
                <w:sz w:val="16"/>
                <w:szCs w:val="16"/>
                <w:highlight w:val="red"/>
              </w:rPr>
            </w:pPr>
            <w:r w:rsidRPr="001B372F">
              <w:rPr>
                <w:sz w:val="16"/>
                <w:szCs w:val="16"/>
                <w:highlight w:val="red"/>
              </w:rPr>
              <w:t>Pulmoner Fizyoterapi (Uygulama)</w:t>
            </w:r>
          </w:p>
          <w:p w14:paraId="4A70B030" w14:textId="77777777" w:rsidR="007D09C7" w:rsidRDefault="007D09C7" w:rsidP="007D09C7">
            <w:pPr>
              <w:jc w:val="center"/>
              <w:rPr>
                <w:sz w:val="16"/>
                <w:szCs w:val="16"/>
              </w:rPr>
            </w:pPr>
            <w:r w:rsidRPr="001B372F">
              <w:rPr>
                <w:sz w:val="16"/>
                <w:szCs w:val="16"/>
                <w:highlight w:val="red"/>
              </w:rPr>
              <w:t>09.00</w:t>
            </w:r>
          </w:p>
          <w:p w14:paraId="6024071D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</w:p>
          <w:p w14:paraId="6131D008" w14:textId="4CC33665" w:rsidR="007D09C7" w:rsidRPr="00B7762F" w:rsidRDefault="00D73C20" w:rsidP="007D09C7">
            <w:pPr>
              <w:jc w:val="center"/>
              <w:rPr>
                <w:bCs/>
                <w:sz w:val="16"/>
                <w:szCs w:val="16"/>
              </w:rPr>
            </w:pPr>
            <w:r w:rsidRPr="00B7762F">
              <w:rPr>
                <w:bCs/>
                <w:sz w:val="16"/>
                <w:szCs w:val="16"/>
              </w:rPr>
              <w:t>K03-0</w:t>
            </w:r>
            <w:r w:rsidR="009E2115" w:rsidRPr="00B7762F">
              <w:rPr>
                <w:bCs/>
                <w:sz w:val="16"/>
                <w:szCs w:val="16"/>
              </w:rPr>
              <w:t>5</w:t>
            </w:r>
          </w:p>
          <w:p w14:paraId="02516011" w14:textId="77777777" w:rsidR="00D73C20" w:rsidRDefault="00D73C20" w:rsidP="007D09C7">
            <w:pPr>
              <w:jc w:val="center"/>
              <w:rPr>
                <w:bCs/>
                <w:sz w:val="16"/>
                <w:szCs w:val="16"/>
                <w:highlight w:val="yellow"/>
              </w:rPr>
            </w:pPr>
          </w:p>
          <w:p w14:paraId="4F069D58" w14:textId="77777777" w:rsidR="007D09C7" w:rsidRPr="007D1D1E" w:rsidRDefault="007D09C7" w:rsidP="007D09C7">
            <w:pPr>
              <w:jc w:val="center"/>
              <w:rPr>
                <w:sz w:val="16"/>
                <w:szCs w:val="16"/>
                <w:highlight w:val="yellow"/>
              </w:rPr>
            </w:pPr>
            <w:r w:rsidRPr="007D1D1E">
              <w:rPr>
                <w:sz w:val="16"/>
                <w:szCs w:val="16"/>
                <w:highlight w:val="yellow"/>
              </w:rPr>
              <w:t>Elektroterapi I (</w:t>
            </w:r>
            <w:proofErr w:type="spellStart"/>
            <w:r w:rsidRPr="007D1D1E">
              <w:rPr>
                <w:sz w:val="16"/>
                <w:szCs w:val="16"/>
                <w:highlight w:val="yellow"/>
              </w:rPr>
              <w:t>Teorik</w:t>
            </w:r>
            <w:r>
              <w:rPr>
                <w:sz w:val="16"/>
                <w:szCs w:val="16"/>
                <w:highlight w:val="yellow"/>
              </w:rPr>
              <w:t>+Uygulama</w:t>
            </w:r>
            <w:proofErr w:type="spellEnd"/>
            <w:r w:rsidRPr="007D1D1E">
              <w:rPr>
                <w:sz w:val="16"/>
                <w:szCs w:val="16"/>
                <w:highlight w:val="yellow"/>
              </w:rPr>
              <w:t>)</w:t>
            </w:r>
          </w:p>
          <w:p w14:paraId="4BCF1C06" w14:textId="77777777" w:rsidR="007D09C7" w:rsidRDefault="007D09C7" w:rsidP="007D09C7">
            <w:pPr>
              <w:jc w:val="center"/>
              <w:rPr>
                <w:bCs/>
                <w:sz w:val="16"/>
                <w:szCs w:val="16"/>
                <w:highlight w:val="yellow"/>
              </w:rPr>
            </w:pPr>
            <w:r>
              <w:rPr>
                <w:bCs/>
                <w:sz w:val="16"/>
                <w:szCs w:val="16"/>
                <w:highlight w:val="yellow"/>
              </w:rPr>
              <w:t>9</w:t>
            </w:r>
            <w:r w:rsidRPr="007D1D1E">
              <w:rPr>
                <w:bCs/>
                <w:sz w:val="16"/>
                <w:szCs w:val="16"/>
                <w:highlight w:val="yellow"/>
              </w:rPr>
              <w:t>.</w:t>
            </w:r>
            <w:r>
              <w:rPr>
                <w:bCs/>
                <w:sz w:val="16"/>
                <w:szCs w:val="16"/>
                <w:highlight w:val="yellow"/>
              </w:rPr>
              <w:t>0</w:t>
            </w:r>
            <w:r w:rsidRPr="007D1D1E">
              <w:rPr>
                <w:bCs/>
                <w:sz w:val="16"/>
                <w:szCs w:val="16"/>
                <w:highlight w:val="yellow"/>
              </w:rPr>
              <w:t>0</w:t>
            </w:r>
          </w:p>
          <w:p w14:paraId="2BA1070F" w14:textId="05A4ED72" w:rsidR="007D09C7" w:rsidRPr="007D09C7" w:rsidRDefault="007D09C7" w:rsidP="007D09C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6372F0F6" w14:textId="77777777" w:rsidR="007D09C7" w:rsidRDefault="007D09C7" w:rsidP="007D09C7">
            <w:pPr>
              <w:jc w:val="center"/>
              <w:rPr>
                <w:sz w:val="16"/>
                <w:szCs w:val="16"/>
                <w:highlight w:val="yellow"/>
              </w:rPr>
            </w:pPr>
          </w:p>
          <w:p w14:paraId="4B9304F4" w14:textId="77777777" w:rsidR="007D09C7" w:rsidRPr="001A3EB1" w:rsidRDefault="007D09C7" w:rsidP="007D09C7">
            <w:pPr>
              <w:jc w:val="center"/>
              <w:rPr>
                <w:sz w:val="16"/>
                <w:szCs w:val="16"/>
                <w:highlight w:val="yellow"/>
              </w:rPr>
            </w:pPr>
            <w:r w:rsidRPr="001A3EB1">
              <w:rPr>
                <w:sz w:val="16"/>
                <w:szCs w:val="16"/>
                <w:highlight w:val="yellow"/>
              </w:rPr>
              <w:t>Fizyoterapide Değerlendirme ve Analiz (Uygulama)</w:t>
            </w:r>
          </w:p>
          <w:p w14:paraId="6231DA95" w14:textId="77777777" w:rsidR="007D09C7" w:rsidRDefault="007D09C7" w:rsidP="007D09C7">
            <w:pPr>
              <w:jc w:val="center"/>
              <w:rPr>
                <w:bCs/>
                <w:sz w:val="16"/>
                <w:szCs w:val="16"/>
                <w:highlight w:val="yellow"/>
              </w:rPr>
            </w:pPr>
            <w:r>
              <w:rPr>
                <w:bCs/>
                <w:sz w:val="16"/>
                <w:szCs w:val="16"/>
                <w:highlight w:val="yellow"/>
              </w:rPr>
              <w:t>9.3</w:t>
            </w:r>
            <w:r w:rsidRPr="001A3EB1">
              <w:rPr>
                <w:bCs/>
                <w:sz w:val="16"/>
                <w:szCs w:val="16"/>
                <w:highlight w:val="yellow"/>
              </w:rPr>
              <w:t xml:space="preserve">0 </w:t>
            </w:r>
          </w:p>
          <w:p w14:paraId="62D1D466" w14:textId="5754911A" w:rsidR="007D09C7" w:rsidRDefault="007D09C7" w:rsidP="007D09C7">
            <w:pPr>
              <w:jc w:val="center"/>
              <w:rPr>
                <w:bCs/>
                <w:sz w:val="16"/>
                <w:szCs w:val="16"/>
                <w:highlight w:val="yellow"/>
              </w:rPr>
            </w:pPr>
          </w:p>
          <w:p w14:paraId="1EC2DE1F" w14:textId="798E1B65" w:rsidR="007D09C7" w:rsidRPr="00106782" w:rsidRDefault="007D09C7" w:rsidP="007D09C7">
            <w:pPr>
              <w:jc w:val="center"/>
              <w:rPr>
                <w:bCs/>
                <w:sz w:val="16"/>
                <w:szCs w:val="16"/>
              </w:rPr>
            </w:pPr>
            <w:r w:rsidRPr="00106782">
              <w:rPr>
                <w:bCs/>
                <w:sz w:val="16"/>
                <w:szCs w:val="16"/>
              </w:rPr>
              <w:t>K03-04</w:t>
            </w:r>
          </w:p>
          <w:p w14:paraId="2D9B6D15" w14:textId="77777777" w:rsidR="007D09C7" w:rsidRPr="001A3EB1" w:rsidRDefault="007D09C7" w:rsidP="007D09C7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2941" w:type="dxa"/>
          </w:tcPr>
          <w:p w14:paraId="3EB48822" w14:textId="77777777" w:rsidR="007D09C7" w:rsidRPr="00AA68FC" w:rsidRDefault="007D09C7" w:rsidP="007D09C7">
            <w:pPr>
              <w:jc w:val="center"/>
              <w:rPr>
                <w:sz w:val="16"/>
                <w:szCs w:val="16"/>
                <w:highlight w:val="red"/>
              </w:rPr>
            </w:pPr>
            <w:r w:rsidRPr="00AA68FC">
              <w:rPr>
                <w:sz w:val="16"/>
                <w:szCs w:val="16"/>
                <w:highlight w:val="red"/>
              </w:rPr>
              <w:t xml:space="preserve">Nörolojik Fizyoterapi </w:t>
            </w:r>
          </w:p>
          <w:p w14:paraId="2ED76176" w14:textId="77777777" w:rsidR="007D09C7" w:rsidRPr="00AA68FC" w:rsidRDefault="007D09C7" w:rsidP="007D09C7">
            <w:pPr>
              <w:jc w:val="center"/>
              <w:rPr>
                <w:sz w:val="16"/>
                <w:szCs w:val="16"/>
                <w:highlight w:val="red"/>
              </w:rPr>
            </w:pPr>
            <w:r w:rsidRPr="00AA68FC">
              <w:rPr>
                <w:sz w:val="16"/>
                <w:szCs w:val="16"/>
                <w:highlight w:val="red"/>
              </w:rPr>
              <w:t>(Teorik + Uygulama)</w:t>
            </w:r>
          </w:p>
          <w:p w14:paraId="17C2AEEE" w14:textId="77777777" w:rsidR="007D09C7" w:rsidRDefault="007D09C7" w:rsidP="007D09C7">
            <w:pPr>
              <w:jc w:val="center"/>
              <w:rPr>
                <w:sz w:val="16"/>
                <w:szCs w:val="16"/>
              </w:rPr>
            </w:pPr>
            <w:r w:rsidRPr="00AA68FC">
              <w:rPr>
                <w:sz w:val="16"/>
                <w:szCs w:val="16"/>
                <w:highlight w:val="red"/>
              </w:rPr>
              <w:t>9.30</w:t>
            </w:r>
          </w:p>
          <w:p w14:paraId="22BDA9BE" w14:textId="77777777" w:rsidR="007D09C7" w:rsidRDefault="007D09C7" w:rsidP="007D09C7">
            <w:pPr>
              <w:jc w:val="center"/>
              <w:rPr>
                <w:sz w:val="16"/>
                <w:szCs w:val="16"/>
              </w:rPr>
            </w:pPr>
          </w:p>
          <w:p w14:paraId="13956621" w14:textId="77777777" w:rsidR="001E4E2A" w:rsidRDefault="001E4E2A" w:rsidP="001E4E2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6125AA39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46" w:type="dxa"/>
          </w:tcPr>
          <w:p w14:paraId="7D00427E" w14:textId="77777777" w:rsidR="007D09C7" w:rsidRDefault="007D09C7" w:rsidP="007D09C7">
            <w:pPr>
              <w:jc w:val="center"/>
              <w:rPr>
                <w:sz w:val="16"/>
                <w:szCs w:val="16"/>
                <w:highlight w:val="yellow"/>
              </w:rPr>
            </w:pPr>
            <w:r w:rsidRPr="007D1D1E">
              <w:rPr>
                <w:sz w:val="16"/>
                <w:szCs w:val="16"/>
                <w:highlight w:val="yellow"/>
              </w:rPr>
              <w:t>Elektroterapi I (</w:t>
            </w:r>
            <w:r>
              <w:rPr>
                <w:sz w:val="16"/>
                <w:szCs w:val="16"/>
                <w:highlight w:val="yellow"/>
              </w:rPr>
              <w:t>Uygulama</w:t>
            </w:r>
            <w:r w:rsidRPr="007D1D1E">
              <w:rPr>
                <w:sz w:val="16"/>
                <w:szCs w:val="16"/>
                <w:highlight w:val="yellow"/>
              </w:rPr>
              <w:t>)</w:t>
            </w:r>
          </w:p>
          <w:p w14:paraId="0E03CA4C" w14:textId="77777777" w:rsidR="007D09C7" w:rsidRPr="007D1D1E" w:rsidRDefault="007D09C7" w:rsidP="007D09C7">
            <w:pPr>
              <w:jc w:val="center"/>
              <w:rPr>
                <w:sz w:val="16"/>
                <w:szCs w:val="16"/>
                <w:highlight w:val="yellow"/>
              </w:rPr>
            </w:pPr>
            <w:r>
              <w:rPr>
                <w:sz w:val="16"/>
                <w:szCs w:val="16"/>
                <w:highlight w:val="yellow"/>
              </w:rPr>
              <w:t>09.30</w:t>
            </w:r>
          </w:p>
          <w:p w14:paraId="42747617" w14:textId="1A4CFD8E" w:rsidR="007D09C7" w:rsidRPr="00250F57" w:rsidRDefault="00CB2D5D" w:rsidP="007D09C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3-04</w:t>
            </w:r>
          </w:p>
        </w:tc>
        <w:tc>
          <w:tcPr>
            <w:tcW w:w="2410" w:type="dxa"/>
          </w:tcPr>
          <w:p w14:paraId="08E317D7" w14:textId="77777777" w:rsidR="007D09C7" w:rsidRPr="001A3EB1" w:rsidRDefault="007D09C7" w:rsidP="007D09C7">
            <w:pPr>
              <w:jc w:val="center"/>
              <w:rPr>
                <w:sz w:val="16"/>
                <w:szCs w:val="16"/>
                <w:highlight w:val="cyan"/>
              </w:rPr>
            </w:pPr>
            <w:r>
              <w:rPr>
                <w:sz w:val="16"/>
                <w:szCs w:val="16"/>
                <w:highlight w:val="cyan"/>
              </w:rPr>
              <w:t>Fizyoterapi ve Rehabilitasyonda Klinik Problem Çözme I</w:t>
            </w:r>
            <w:r w:rsidRPr="001A3EB1">
              <w:rPr>
                <w:sz w:val="16"/>
                <w:szCs w:val="16"/>
                <w:highlight w:val="cyan"/>
              </w:rPr>
              <w:t xml:space="preserve"> </w:t>
            </w:r>
          </w:p>
          <w:p w14:paraId="0B165186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  <w:r w:rsidRPr="001A3EB1">
              <w:rPr>
                <w:sz w:val="16"/>
                <w:szCs w:val="16"/>
                <w:highlight w:val="cyan"/>
              </w:rPr>
              <w:t>10.30</w:t>
            </w:r>
          </w:p>
          <w:p w14:paraId="3D1C1EC8" w14:textId="3455B3A7" w:rsidR="008105EB" w:rsidRDefault="008105EB" w:rsidP="008105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</w:t>
            </w:r>
          </w:p>
          <w:p w14:paraId="724240EB" w14:textId="77777777" w:rsidR="007D09C7" w:rsidRPr="00250F57" w:rsidRDefault="007D09C7" w:rsidP="007D09C7">
            <w:pPr>
              <w:jc w:val="center"/>
              <w:rPr>
                <w:bCs/>
                <w:sz w:val="16"/>
                <w:szCs w:val="16"/>
                <w:highlight w:val="green"/>
              </w:rPr>
            </w:pPr>
          </w:p>
        </w:tc>
      </w:tr>
      <w:tr w:rsidR="007D09C7" w:rsidRPr="00250F57" w14:paraId="28956D5D" w14:textId="77777777" w:rsidTr="007D09C7">
        <w:tc>
          <w:tcPr>
            <w:tcW w:w="1384" w:type="dxa"/>
          </w:tcPr>
          <w:p w14:paraId="7F15C230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  <w:r w:rsidRPr="00250F57">
              <w:rPr>
                <w:sz w:val="16"/>
                <w:szCs w:val="16"/>
              </w:rPr>
              <w:t>10:00-11:00</w:t>
            </w:r>
          </w:p>
        </w:tc>
        <w:tc>
          <w:tcPr>
            <w:tcW w:w="2835" w:type="dxa"/>
          </w:tcPr>
          <w:p w14:paraId="00C7952A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70" w:type="dxa"/>
          </w:tcPr>
          <w:p w14:paraId="03B22B20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941" w:type="dxa"/>
          </w:tcPr>
          <w:p w14:paraId="652D2D4F" w14:textId="77777777" w:rsidR="007D09C7" w:rsidRPr="00AD3099" w:rsidRDefault="007D09C7" w:rsidP="007D09C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46" w:type="dxa"/>
          </w:tcPr>
          <w:p w14:paraId="11302E5E" w14:textId="77777777" w:rsidR="007D09C7" w:rsidRPr="00BA4A60" w:rsidRDefault="007D09C7" w:rsidP="007D09C7">
            <w:pPr>
              <w:jc w:val="center"/>
              <w:rPr>
                <w:sz w:val="16"/>
                <w:szCs w:val="16"/>
                <w:highlight w:val="green"/>
              </w:rPr>
            </w:pPr>
            <w:r w:rsidRPr="00BA4A60">
              <w:rPr>
                <w:sz w:val="16"/>
                <w:szCs w:val="16"/>
                <w:highlight w:val="green"/>
              </w:rPr>
              <w:t>Tıbbi Terminoloji</w:t>
            </w:r>
          </w:p>
          <w:p w14:paraId="37FC0CC3" w14:textId="77777777" w:rsidR="00001797" w:rsidRDefault="007D09C7" w:rsidP="00001797">
            <w:pPr>
              <w:jc w:val="center"/>
              <w:rPr>
                <w:sz w:val="16"/>
                <w:szCs w:val="16"/>
              </w:rPr>
            </w:pPr>
            <w:r w:rsidRPr="00BA4A60">
              <w:rPr>
                <w:sz w:val="16"/>
                <w:szCs w:val="16"/>
                <w:highlight w:val="green"/>
              </w:rPr>
              <w:t>1</w:t>
            </w:r>
            <w:r>
              <w:rPr>
                <w:sz w:val="16"/>
                <w:szCs w:val="16"/>
                <w:highlight w:val="green"/>
              </w:rPr>
              <w:t>0</w:t>
            </w:r>
            <w:r w:rsidRPr="00BA4A60">
              <w:rPr>
                <w:sz w:val="16"/>
                <w:szCs w:val="16"/>
                <w:highlight w:val="green"/>
              </w:rPr>
              <w:t>.30</w:t>
            </w:r>
            <w:r w:rsidR="00001797">
              <w:rPr>
                <w:sz w:val="16"/>
                <w:szCs w:val="16"/>
              </w:rPr>
              <w:t xml:space="preserve"> </w:t>
            </w:r>
          </w:p>
          <w:p w14:paraId="3895CED0" w14:textId="7B2E3D8C" w:rsidR="00001797" w:rsidRDefault="00001797" w:rsidP="0000179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006F9548" w14:textId="662BC9B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</w:p>
          <w:p w14:paraId="53BEA96C" w14:textId="77777777" w:rsidR="007D09C7" w:rsidRDefault="007D09C7" w:rsidP="007D09C7">
            <w:pPr>
              <w:jc w:val="center"/>
              <w:rPr>
                <w:rFonts w:ascii="Calibri" w:hAnsi="Calibri" w:cs="Calibri"/>
                <w:sz w:val="16"/>
                <w:szCs w:val="16"/>
                <w:highlight w:val="yellow"/>
              </w:rPr>
            </w:pPr>
          </w:p>
          <w:p w14:paraId="54766BE7" w14:textId="77777777" w:rsidR="007D09C7" w:rsidRPr="00253874" w:rsidRDefault="007D09C7" w:rsidP="007D09C7">
            <w:pPr>
              <w:jc w:val="center"/>
              <w:rPr>
                <w:rFonts w:ascii="Calibri" w:hAnsi="Calibri" w:cs="Calibri"/>
                <w:sz w:val="16"/>
                <w:szCs w:val="16"/>
                <w:highlight w:val="yellow"/>
              </w:rPr>
            </w:pPr>
            <w:r w:rsidRPr="00253874">
              <w:rPr>
                <w:rFonts w:ascii="Calibri" w:hAnsi="Calibri" w:cs="Calibri"/>
                <w:sz w:val="16"/>
                <w:szCs w:val="16"/>
                <w:highlight w:val="yellow"/>
              </w:rPr>
              <w:t xml:space="preserve">Kinezyoloji ve </w:t>
            </w:r>
            <w:proofErr w:type="spellStart"/>
            <w:r w:rsidRPr="00253874">
              <w:rPr>
                <w:rFonts w:ascii="Calibri" w:hAnsi="Calibri" w:cs="Calibri"/>
                <w:sz w:val="16"/>
                <w:szCs w:val="16"/>
                <w:highlight w:val="yellow"/>
              </w:rPr>
              <w:t>Biomekanik</w:t>
            </w:r>
            <w:proofErr w:type="spellEnd"/>
            <w:r w:rsidRPr="00253874">
              <w:rPr>
                <w:rFonts w:ascii="Calibri" w:hAnsi="Calibri" w:cs="Calibri"/>
                <w:sz w:val="16"/>
                <w:szCs w:val="16"/>
                <w:highlight w:val="yellow"/>
              </w:rPr>
              <w:t xml:space="preserve"> I</w:t>
            </w:r>
          </w:p>
          <w:p w14:paraId="31D20971" w14:textId="77777777" w:rsidR="007D09C7" w:rsidRDefault="007D09C7" w:rsidP="007D09C7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253874">
              <w:rPr>
                <w:rFonts w:ascii="Calibri" w:hAnsi="Calibri" w:cs="Calibri"/>
                <w:sz w:val="16"/>
                <w:szCs w:val="16"/>
                <w:highlight w:val="yellow"/>
              </w:rPr>
              <w:t>11.30</w:t>
            </w:r>
          </w:p>
          <w:p w14:paraId="61C100DA" w14:textId="77777777" w:rsidR="00001797" w:rsidRDefault="00001797" w:rsidP="0000179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5E164FCA" w14:textId="77777777" w:rsidR="00001797" w:rsidRPr="00253874" w:rsidRDefault="00001797" w:rsidP="00001797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</w:tcPr>
          <w:p w14:paraId="18FFCE2E" w14:textId="77777777" w:rsidR="007D09C7" w:rsidRPr="00250F57" w:rsidRDefault="007D09C7" w:rsidP="007D09C7">
            <w:pPr>
              <w:jc w:val="center"/>
              <w:rPr>
                <w:sz w:val="16"/>
                <w:szCs w:val="16"/>
                <w:highlight w:val="red"/>
              </w:rPr>
            </w:pPr>
          </w:p>
        </w:tc>
      </w:tr>
      <w:tr w:rsidR="007D09C7" w:rsidRPr="00250F57" w14:paraId="5CD2E964" w14:textId="77777777" w:rsidTr="007D09C7">
        <w:tc>
          <w:tcPr>
            <w:tcW w:w="1384" w:type="dxa"/>
            <w:tcBorders>
              <w:bottom w:val="single" w:sz="12" w:space="0" w:color="auto"/>
            </w:tcBorders>
          </w:tcPr>
          <w:p w14:paraId="07915A89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  <w:r w:rsidRPr="00250F57">
              <w:rPr>
                <w:sz w:val="16"/>
                <w:szCs w:val="16"/>
              </w:rPr>
              <w:t>11:00-12:00</w:t>
            </w:r>
          </w:p>
        </w:tc>
        <w:tc>
          <w:tcPr>
            <w:tcW w:w="2835" w:type="dxa"/>
            <w:tcBorders>
              <w:bottom w:val="single" w:sz="12" w:space="0" w:color="auto"/>
            </w:tcBorders>
          </w:tcPr>
          <w:p w14:paraId="6E4AF3C3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70" w:type="dxa"/>
            <w:tcBorders>
              <w:bottom w:val="single" w:sz="12" w:space="0" w:color="auto"/>
            </w:tcBorders>
          </w:tcPr>
          <w:p w14:paraId="4C76704F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941" w:type="dxa"/>
            <w:tcBorders>
              <w:bottom w:val="single" w:sz="12" w:space="0" w:color="auto"/>
            </w:tcBorders>
          </w:tcPr>
          <w:p w14:paraId="6A5E59FC" w14:textId="77777777" w:rsidR="007D09C7" w:rsidRDefault="007D09C7" w:rsidP="007D09C7">
            <w:pPr>
              <w:jc w:val="center"/>
              <w:rPr>
                <w:sz w:val="16"/>
                <w:szCs w:val="16"/>
              </w:rPr>
            </w:pPr>
            <w:r w:rsidRPr="00BA4A60">
              <w:rPr>
                <w:sz w:val="16"/>
                <w:szCs w:val="16"/>
                <w:highlight w:val="green"/>
              </w:rPr>
              <w:t>Fizyoterapiye Giriş ve Etik 11.30</w:t>
            </w:r>
          </w:p>
          <w:p w14:paraId="40AEF90E" w14:textId="77777777" w:rsidR="001E4E2A" w:rsidRDefault="001E4E2A" w:rsidP="001E4E2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76BF52E6" w14:textId="77777777" w:rsidR="001E4E2A" w:rsidRPr="00250F57" w:rsidRDefault="001E4E2A" w:rsidP="007D09C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46" w:type="dxa"/>
          </w:tcPr>
          <w:p w14:paraId="24DC3758" w14:textId="77777777" w:rsidR="007D09C7" w:rsidRPr="00250F57" w:rsidRDefault="007D09C7" w:rsidP="007D09C7">
            <w:pPr>
              <w:jc w:val="center"/>
              <w:rPr>
                <w:sz w:val="16"/>
                <w:szCs w:val="16"/>
                <w:highlight w:val="red"/>
              </w:rPr>
            </w:pPr>
          </w:p>
        </w:tc>
        <w:tc>
          <w:tcPr>
            <w:tcW w:w="2410" w:type="dxa"/>
            <w:tcBorders>
              <w:bottom w:val="single" w:sz="12" w:space="0" w:color="auto"/>
            </w:tcBorders>
          </w:tcPr>
          <w:p w14:paraId="2F43F320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</w:p>
        </w:tc>
      </w:tr>
      <w:tr w:rsidR="007D09C7" w:rsidRPr="00250F57" w14:paraId="53339A52" w14:textId="77777777" w:rsidTr="007D09C7">
        <w:tc>
          <w:tcPr>
            <w:tcW w:w="1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22508835" w14:textId="77777777" w:rsidR="007D09C7" w:rsidRPr="00250F57" w:rsidRDefault="007D09C7" w:rsidP="007D09C7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12:00-13.30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6861BCB" w14:textId="77777777" w:rsidR="007D09C7" w:rsidRPr="00250F57" w:rsidRDefault="007D09C7" w:rsidP="007D09C7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Öğle saati</w:t>
            </w:r>
          </w:p>
        </w:tc>
        <w:tc>
          <w:tcPr>
            <w:tcW w:w="257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1E4F99C" w14:textId="77777777" w:rsidR="007D09C7" w:rsidRPr="00250F57" w:rsidRDefault="007D09C7" w:rsidP="007D09C7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Öğle saati</w:t>
            </w:r>
          </w:p>
        </w:tc>
        <w:tc>
          <w:tcPr>
            <w:tcW w:w="29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848BEB9" w14:textId="77777777" w:rsidR="007D09C7" w:rsidRPr="00250F57" w:rsidRDefault="007D09C7" w:rsidP="007D09C7">
            <w:pPr>
              <w:jc w:val="center"/>
              <w:rPr>
                <w:bCs/>
                <w:iCs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Öğle saati</w:t>
            </w:r>
          </w:p>
        </w:tc>
        <w:tc>
          <w:tcPr>
            <w:tcW w:w="244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9C98C03" w14:textId="77777777" w:rsidR="007D09C7" w:rsidRPr="00250F57" w:rsidRDefault="007D09C7" w:rsidP="007D09C7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Öğle saati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40D0989" w14:textId="77777777" w:rsidR="007D09C7" w:rsidRPr="00250F57" w:rsidRDefault="007D09C7" w:rsidP="007D09C7">
            <w:pPr>
              <w:jc w:val="center"/>
              <w:rPr>
                <w:b/>
                <w:sz w:val="16"/>
                <w:szCs w:val="16"/>
              </w:rPr>
            </w:pPr>
            <w:r w:rsidRPr="00250F57">
              <w:rPr>
                <w:b/>
                <w:sz w:val="16"/>
                <w:szCs w:val="16"/>
              </w:rPr>
              <w:t>Öğle saati</w:t>
            </w:r>
          </w:p>
        </w:tc>
      </w:tr>
      <w:tr w:rsidR="007D09C7" w:rsidRPr="00250F57" w14:paraId="2211CDA9" w14:textId="77777777" w:rsidTr="007D09C7">
        <w:tc>
          <w:tcPr>
            <w:tcW w:w="1384" w:type="dxa"/>
            <w:tcBorders>
              <w:top w:val="single" w:sz="12" w:space="0" w:color="auto"/>
            </w:tcBorders>
          </w:tcPr>
          <w:p w14:paraId="7DB4158D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  <w:r w:rsidRPr="00250F57">
              <w:rPr>
                <w:sz w:val="16"/>
                <w:szCs w:val="16"/>
              </w:rPr>
              <w:t>13:30-14:30</w:t>
            </w:r>
          </w:p>
        </w:tc>
        <w:tc>
          <w:tcPr>
            <w:tcW w:w="2835" w:type="dxa"/>
            <w:tcBorders>
              <w:top w:val="single" w:sz="12" w:space="0" w:color="auto"/>
            </w:tcBorders>
          </w:tcPr>
          <w:p w14:paraId="00ABB34B" w14:textId="77777777" w:rsidR="007D09C7" w:rsidRPr="00A73D5C" w:rsidRDefault="007D09C7" w:rsidP="007D09C7">
            <w:pPr>
              <w:jc w:val="center"/>
              <w:rPr>
                <w:sz w:val="16"/>
                <w:szCs w:val="16"/>
                <w:highlight w:val="green"/>
              </w:rPr>
            </w:pPr>
            <w:r w:rsidRPr="00A73D5C">
              <w:rPr>
                <w:sz w:val="16"/>
                <w:szCs w:val="16"/>
                <w:highlight w:val="green"/>
              </w:rPr>
              <w:t>Sağlıkta İletişim</w:t>
            </w:r>
          </w:p>
          <w:p w14:paraId="5609FB78" w14:textId="77777777" w:rsidR="007D09C7" w:rsidRDefault="007D09C7" w:rsidP="007D09C7">
            <w:pPr>
              <w:jc w:val="center"/>
              <w:rPr>
                <w:sz w:val="16"/>
                <w:szCs w:val="16"/>
              </w:rPr>
            </w:pPr>
            <w:r w:rsidRPr="00A73D5C">
              <w:rPr>
                <w:sz w:val="16"/>
                <w:szCs w:val="16"/>
                <w:highlight w:val="green"/>
              </w:rPr>
              <w:t>13.30</w:t>
            </w:r>
          </w:p>
          <w:p w14:paraId="2D34623C" w14:textId="77777777" w:rsidR="007D09C7" w:rsidRDefault="007D09C7" w:rsidP="007D09C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5800FF6A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</w:p>
          <w:p w14:paraId="39535C20" w14:textId="77777777" w:rsidR="007D09C7" w:rsidRPr="001A3EB1" w:rsidRDefault="007D09C7" w:rsidP="007D09C7">
            <w:pPr>
              <w:jc w:val="center"/>
              <w:rPr>
                <w:sz w:val="16"/>
                <w:szCs w:val="16"/>
                <w:highlight w:val="cyan"/>
              </w:rPr>
            </w:pPr>
            <w:r w:rsidRPr="001A3EB1">
              <w:rPr>
                <w:sz w:val="16"/>
                <w:szCs w:val="16"/>
                <w:highlight w:val="cyan"/>
              </w:rPr>
              <w:t xml:space="preserve">Tamamlayıcı Fizyoterapi </w:t>
            </w:r>
          </w:p>
          <w:p w14:paraId="4E021090" w14:textId="77777777" w:rsidR="007D09C7" w:rsidRDefault="007D09C7" w:rsidP="007D09C7">
            <w:pPr>
              <w:jc w:val="center"/>
              <w:rPr>
                <w:sz w:val="16"/>
                <w:szCs w:val="16"/>
              </w:rPr>
            </w:pPr>
            <w:r w:rsidRPr="001A3EB1">
              <w:rPr>
                <w:sz w:val="16"/>
                <w:szCs w:val="16"/>
                <w:highlight w:val="cyan"/>
              </w:rPr>
              <w:t>14.00</w:t>
            </w:r>
          </w:p>
          <w:p w14:paraId="4DA96BDE" w14:textId="77777777" w:rsidR="007D09C7" w:rsidRDefault="007D09C7" w:rsidP="007D09C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40425574" w14:textId="77777777" w:rsidR="007D09C7" w:rsidRDefault="007D09C7" w:rsidP="007D09C7">
            <w:pPr>
              <w:jc w:val="center"/>
              <w:rPr>
                <w:sz w:val="16"/>
                <w:szCs w:val="16"/>
              </w:rPr>
            </w:pPr>
          </w:p>
          <w:p w14:paraId="4BD5279E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70" w:type="dxa"/>
            <w:tcBorders>
              <w:top w:val="single" w:sz="12" w:space="0" w:color="auto"/>
            </w:tcBorders>
          </w:tcPr>
          <w:p w14:paraId="4B5DC87E" w14:textId="77777777" w:rsidR="007D09C7" w:rsidRDefault="007D09C7" w:rsidP="007D09C7">
            <w:pPr>
              <w:jc w:val="center"/>
              <w:rPr>
                <w:sz w:val="16"/>
                <w:szCs w:val="16"/>
                <w:highlight w:val="cyan"/>
              </w:rPr>
            </w:pPr>
          </w:p>
          <w:p w14:paraId="67E1596C" w14:textId="77777777" w:rsidR="007D09C7" w:rsidRDefault="007D09C7" w:rsidP="007D09C7">
            <w:pPr>
              <w:jc w:val="center"/>
              <w:rPr>
                <w:sz w:val="16"/>
                <w:szCs w:val="16"/>
                <w:highlight w:val="cyan"/>
              </w:rPr>
            </w:pPr>
            <w:r w:rsidRPr="00C3440F">
              <w:rPr>
                <w:sz w:val="16"/>
                <w:szCs w:val="16"/>
                <w:highlight w:val="cyan"/>
              </w:rPr>
              <w:t>Araştırma Yöntemleri</w:t>
            </w:r>
          </w:p>
          <w:p w14:paraId="537818A8" w14:textId="77777777" w:rsidR="007D09C7" w:rsidRDefault="007D09C7" w:rsidP="007D09C7">
            <w:pPr>
              <w:jc w:val="center"/>
              <w:rPr>
                <w:sz w:val="16"/>
                <w:szCs w:val="16"/>
                <w:highlight w:val="cyan"/>
              </w:rPr>
            </w:pPr>
            <w:r>
              <w:rPr>
                <w:sz w:val="16"/>
                <w:szCs w:val="16"/>
                <w:highlight w:val="cyan"/>
              </w:rPr>
              <w:t>14.00</w:t>
            </w:r>
          </w:p>
          <w:p w14:paraId="4156DA38" w14:textId="77777777" w:rsidR="007D09C7" w:rsidRDefault="007D09C7" w:rsidP="007D09C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4B30614C" w14:textId="77777777" w:rsidR="007D09C7" w:rsidRPr="00250F57" w:rsidRDefault="007D09C7" w:rsidP="007D09C7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2941" w:type="dxa"/>
            <w:tcBorders>
              <w:top w:val="single" w:sz="12" w:space="0" w:color="auto"/>
            </w:tcBorders>
          </w:tcPr>
          <w:p w14:paraId="1A116B04" w14:textId="77777777" w:rsidR="007D09C7" w:rsidRPr="00250F57" w:rsidRDefault="007D09C7" w:rsidP="007D09C7">
            <w:pPr>
              <w:jc w:val="center"/>
              <w:rPr>
                <w:sz w:val="16"/>
                <w:szCs w:val="16"/>
                <w:highlight w:val="darkMagenta"/>
              </w:rPr>
            </w:pPr>
          </w:p>
        </w:tc>
        <w:tc>
          <w:tcPr>
            <w:tcW w:w="2446" w:type="dxa"/>
            <w:tcBorders>
              <w:top w:val="single" w:sz="12" w:space="0" w:color="auto"/>
            </w:tcBorders>
          </w:tcPr>
          <w:p w14:paraId="29433A18" w14:textId="77777777" w:rsidR="007D09C7" w:rsidRPr="001B372F" w:rsidRDefault="007D09C7" w:rsidP="007D09C7">
            <w:pPr>
              <w:jc w:val="center"/>
              <w:rPr>
                <w:sz w:val="16"/>
                <w:szCs w:val="16"/>
                <w:highlight w:val="red"/>
              </w:rPr>
            </w:pPr>
            <w:r w:rsidRPr="001B372F">
              <w:rPr>
                <w:sz w:val="16"/>
                <w:szCs w:val="16"/>
                <w:highlight w:val="red"/>
              </w:rPr>
              <w:t>Ortez ve Rehabilitasyon</w:t>
            </w:r>
          </w:p>
          <w:p w14:paraId="131862B1" w14:textId="77777777" w:rsidR="007D09C7" w:rsidRDefault="007D09C7" w:rsidP="007D09C7">
            <w:pPr>
              <w:jc w:val="center"/>
              <w:rPr>
                <w:sz w:val="16"/>
                <w:szCs w:val="16"/>
              </w:rPr>
            </w:pPr>
            <w:r w:rsidRPr="001B372F">
              <w:rPr>
                <w:sz w:val="16"/>
                <w:szCs w:val="16"/>
                <w:highlight w:val="red"/>
              </w:rPr>
              <w:t>1</w:t>
            </w:r>
            <w:r>
              <w:rPr>
                <w:sz w:val="16"/>
                <w:szCs w:val="16"/>
                <w:highlight w:val="red"/>
              </w:rPr>
              <w:t>4</w:t>
            </w:r>
            <w:r w:rsidRPr="001B372F">
              <w:rPr>
                <w:sz w:val="16"/>
                <w:szCs w:val="16"/>
                <w:highlight w:val="red"/>
              </w:rPr>
              <w:t>.00</w:t>
            </w:r>
          </w:p>
          <w:p w14:paraId="79078704" w14:textId="77777777" w:rsidR="00001797" w:rsidRDefault="00001797" w:rsidP="0000179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05AA8045" w14:textId="77777777" w:rsidR="00001797" w:rsidRPr="00250F57" w:rsidRDefault="00001797" w:rsidP="007D09C7">
            <w:pPr>
              <w:jc w:val="center"/>
              <w:rPr>
                <w:sz w:val="16"/>
                <w:szCs w:val="16"/>
              </w:rPr>
            </w:pPr>
          </w:p>
          <w:p w14:paraId="298EEE14" w14:textId="77777777" w:rsidR="007D09C7" w:rsidRPr="00250F57" w:rsidRDefault="007D09C7" w:rsidP="007D09C7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2410" w:type="dxa"/>
            <w:tcBorders>
              <w:top w:val="single" w:sz="12" w:space="0" w:color="auto"/>
            </w:tcBorders>
          </w:tcPr>
          <w:p w14:paraId="6B503D92" w14:textId="77777777" w:rsidR="007D09C7" w:rsidRPr="001A3EB1" w:rsidRDefault="007D09C7" w:rsidP="007D09C7">
            <w:pPr>
              <w:jc w:val="center"/>
              <w:rPr>
                <w:sz w:val="16"/>
                <w:szCs w:val="16"/>
                <w:highlight w:val="red"/>
              </w:rPr>
            </w:pPr>
          </w:p>
          <w:p w14:paraId="0056EEBF" w14:textId="77777777" w:rsidR="007D09C7" w:rsidRPr="001A3EB1" w:rsidRDefault="007D09C7" w:rsidP="007D09C7">
            <w:pPr>
              <w:jc w:val="center"/>
              <w:rPr>
                <w:sz w:val="16"/>
                <w:szCs w:val="16"/>
                <w:highlight w:val="red"/>
              </w:rPr>
            </w:pPr>
          </w:p>
        </w:tc>
      </w:tr>
      <w:tr w:rsidR="007D09C7" w:rsidRPr="00250F57" w14:paraId="1F047040" w14:textId="77777777" w:rsidTr="007D09C7">
        <w:tc>
          <w:tcPr>
            <w:tcW w:w="1384" w:type="dxa"/>
          </w:tcPr>
          <w:p w14:paraId="200B8FAF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  <w:r w:rsidRPr="00250F57">
              <w:rPr>
                <w:sz w:val="16"/>
                <w:szCs w:val="16"/>
              </w:rPr>
              <w:t>14:30-15:30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7693F2C7" w14:textId="77777777" w:rsidR="007D09C7" w:rsidRPr="00F00966" w:rsidRDefault="007D09C7" w:rsidP="007D09C7">
            <w:pPr>
              <w:jc w:val="center"/>
              <w:rPr>
                <w:sz w:val="16"/>
                <w:szCs w:val="16"/>
                <w:highlight w:val="cyan"/>
              </w:rPr>
            </w:pPr>
            <w:r w:rsidRPr="00F00966">
              <w:rPr>
                <w:sz w:val="16"/>
                <w:szCs w:val="16"/>
                <w:highlight w:val="cyan"/>
              </w:rPr>
              <w:t>Pelvik Taban Sağlığı</w:t>
            </w:r>
          </w:p>
          <w:p w14:paraId="24D5C411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  <w:r w:rsidRPr="00F00966">
              <w:rPr>
                <w:sz w:val="16"/>
                <w:szCs w:val="16"/>
                <w:highlight w:val="cyan"/>
              </w:rPr>
              <w:t>14.30</w:t>
            </w:r>
          </w:p>
          <w:p w14:paraId="779BF5D7" w14:textId="77777777" w:rsidR="007D09C7" w:rsidRDefault="007D09C7" w:rsidP="007D09C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37CF78BF" w14:textId="77777777" w:rsidR="007D09C7" w:rsidRPr="00250F57" w:rsidRDefault="007D09C7" w:rsidP="007D09C7">
            <w:pPr>
              <w:jc w:val="center"/>
              <w:rPr>
                <w:sz w:val="16"/>
                <w:szCs w:val="16"/>
                <w:highlight w:val="green"/>
              </w:rPr>
            </w:pPr>
          </w:p>
        </w:tc>
        <w:tc>
          <w:tcPr>
            <w:tcW w:w="2570" w:type="dxa"/>
          </w:tcPr>
          <w:p w14:paraId="2D58168C" w14:textId="77777777" w:rsidR="007D09C7" w:rsidRPr="00250F57" w:rsidRDefault="007D09C7" w:rsidP="007D09C7">
            <w:pPr>
              <w:jc w:val="center"/>
              <w:rPr>
                <w:b/>
                <w:i/>
                <w:sz w:val="16"/>
                <w:szCs w:val="16"/>
              </w:rPr>
            </w:pPr>
          </w:p>
        </w:tc>
        <w:tc>
          <w:tcPr>
            <w:tcW w:w="2941" w:type="dxa"/>
          </w:tcPr>
          <w:p w14:paraId="2765C690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46" w:type="dxa"/>
          </w:tcPr>
          <w:p w14:paraId="067F43A7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10" w:type="dxa"/>
          </w:tcPr>
          <w:p w14:paraId="5B532021" w14:textId="77777777" w:rsidR="007D09C7" w:rsidRPr="001A3EB1" w:rsidRDefault="007D09C7" w:rsidP="007D09C7">
            <w:pPr>
              <w:jc w:val="center"/>
              <w:rPr>
                <w:sz w:val="16"/>
                <w:szCs w:val="16"/>
                <w:highlight w:val="red"/>
              </w:rPr>
            </w:pPr>
          </w:p>
        </w:tc>
      </w:tr>
      <w:tr w:rsidR="007D09C7" w:rsidRPr="00250F57" w14:paraId="7AD79265" w14:textId="77777777" w:rsidTr="007D09C7">
        <w:tc>
          <w:tcPr>
            <w:tcW w:w="1384" w:type="dxa"/>
          </w:tcPr>
          <w:p w14:paraId="08530E10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  <w:r w:rsidRPr="00250F57">
              <w:rPr>
                <w:sz w:val="16"/>
                <w:szCs w:val="16"/>
              </w:rPr>
              <w:t>15:30-16:30</w:t>
            </w:r>
          </w:p>
        </w:tc>
        <w:tc>
          <w:tcPr>
            <w:tcW w:w="2835" w:type="dxa"/>
          </w:tcPr>
          <w:p w14:paraId="754F21E0" w14:textId="77777777" w:rsidR="007D09C7" w:rsidRPr="00920C8F" w:rsidRDefault="007D09C7" w:rsidP="007D09C7">
            <w:pPr>
              <w:jc w:val="center"/>
              <w:rPr>
                <w:sz w:val="16"/>
                <w:szCs w:val="16"/>
                <w:highlight w:val="red"/>
              </w:rPr>
            </w:pPr>
            <w:r w:rsidRPr="00920C8F">
              <w:rPr>
                <w:sz w:val="16"/>
                <w:szCs w:val="16"/>
                <w:highlight w:val="red"/>
              </w:rPr>
              <w:t>Üreme Sağlığı</w:t>
            </w:r>
          </w:p>
          <w:p w14:paraId="5624C545" w14:textId="77777777" w:rsidR="007D09C7" w:rsidRDefault="007D09C7" w:rsidP="007D09C7">
            <w:pPr>
              <w:jc w:val="center"/>
              <w:rPr>
                <w:sz w:val="16"/>
                <w:szCs w:val="16"/>
              </w:rPr>
            </w:pPr>
            <w:r w:rsidRPr="00920C8F">
              <w:rPr>
                <w:sz w:val="16"/>
                <w:szCs w:val="16"/>
                <w:highlight w:val="red"/>
              </w:rPr>
              <w:t>15.15</w:t>
            </w:r>
            <w:r>
              <w:rPr>
                <w:sz w:val="16"/>
                <w:szCs w:val="16"/>
              </w:rPr>
              <w:t xml:space="preserve"> </w:t>
            </w:r>
          </w:p>
          <w:p w14:paraId="35334346" w14:textId="0BB5BD1D" w:rsidR="007D09C7" w:rsidRDefault="007D09C7" w:rsidP="007D09C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04-05 &amp; K04-06</w:t>
            </w:r>
          </w:p>
          <w:p w14:paraId="77D372B3" w14:textId="0AA8AC2D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70" w:type="dxa"/>
          </w:tcPr>
          <w:p w14:paraId="05E445A0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941" w:type="dxa"/>
          </w:tcPr>
          <w:p w14:paraId="214FC3B3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46" w:type="dxa"/>
          </w:tcPr>
          <w:p w14:paraId="0C1362D4" w14:textId="77777777" w:rsidR="007D09C7" w:rsidRPr="00250F57" w:rsidRDefault="007D09C7" w:rsidP="007D09C7">
            <w:pPr>
              <w:jc w:val="center"/>
              <w:rPr>
                <w:sz w:val="16"/>
                <w:szCs w:val="16"/>
                <w:highlight w:val="lightGray"/>
              </w:rPr>
            </w:pPr>
          </w:p>
        </w:tc>
        <w:tc>
          <w:tcPr>
            <w:tcW w:w="2410" w:type="dxa"/>
          </w:tcPr>
          <w:p w14:paraId="5EC3065A" w14:textId="77777777" w:rsidR="007D09C7" w:rsidRPr="00250F57" w:rsidRDefault="007D09C7" w:rsidP="007D09C7">
            <w:pPr>
              <w:jc w:val="center"/>
              <w:rPr>
                <w:sz w:val="16"/>
                <w:szCs w:val="16"/>
              </w:rPr>
            </w:pPr>
          </w:p>
        </w:tc>
      </w:tr>
    </w:tbl>
    <w:p w14:paraId="6AEF273D" w14:textId="77777777" w:rsidR="008D0DDB" w:rsidRPr="00250F57" w:rsidRDefault="008D0DDB" w:rsidP="00A82DD4">
      <w:pPr>
        <w:rPr>
          <w:sz w:val="16"/>
          <w:szCs w:val="16"/>
        </w:rPr>
      </w:pPr>
    </w:p>
    <w:tbl>
      <w:tblPr>
        <w:tblStyle w:val="TabloKlavuzu"/>
        <w:tblpPr w:leftFromText="141" w:rightFromText="141" w:vertAnchor="text" w:horzAnchor="margin" w:tblpY="-711"/>
        <w:tblW w:w="14586" w:type="dxa"/>
        <w:tblLook w:val="04A0" w:firstRow="1" w:lastRow="0" w:firstColumn="1" w:lastColumn="0" w:noHBand="0" w:noVBand="1"/>
      </w:tblPr>
      <w:tblGrid>
        <w:gridCol w:w="1384"/>
        <w:gridCol w:w="2835"/>
        <w:gridCol w:w="2570"/>
        <w:gridCol w:w="2941"/>
        <w:gridCol w:w="2446"/>
        <w:gridCol w:w="2410"/>
      </w:tblGrid>
      <w:tr w:rsidR="00E439F8" w:rsidRPr="00250F57" w14:paraId="669EF4DE" w14:textId="77777777" w:rsidTr="000433F8">
        <w:tc>
          <w:tcPr>
            <w:tcW w:w="14586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439B06" w14:textId="4E03DA71" w:rsidR="00E439F8" w:rsidRPr="00AF03F0" w:rsidRDefault="00E439F8" w:rsidP="000433F8">
            <w:pPr>
              <w:pStyle w:val="ListeParagraf"/>
              <w:ind w:left="1440"/>
              <w:jc w:val="center"/>
              <w:rPr>
                <w:b/>
                <w:sz w:val="13"/>
                <w:szCs w:val="13"/>
              </w:rPr>
            </w:pPr>
            <w:r w:rsidRPr="00AF03F0">
              <w:rPr>
                <w:b/>
                <w:sz w:val="13"/>
                <w:szCs w:val="13"/>
              </w:rPr>
              <w:lastRenderedPageBreak/>
              <w:t>2025-2026 GÜZ DÖNEMİ EGE ÜNİVERSİTESİ SAĞLIK BİLİMLERİ FAKÜLTESİ FİZYOTERAPİ VE REHABİLİTASYON BÖLÜMÜ BÜTÜNLEME PROGRAMI</w:t>
            </w:r>
          </w:p>
        </w:tc>
      </w:tr>
      <w:tr w:rsidR="00A3381A" w:rsidRPr="00250F57" w14:paraId="55C035A7" w14:textId="77777777" w:rsidTr="000433F8">
        <w:tc>
          <w:tcPr>
            <w:tcW w:w="1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24D19F" w14:textId="77777777" w:rsidR="00A3381A" w:rsidRPr="00AF03F0" w:rsidRDefault="00A3381A" w:rsidP="000433F8">
            <w:pPr>
              <w:jc w:val="center"/>
              <w:rPr>
                <w:b/>
                <w:sz w:val="13"/>
                <w:szCs w:val="13"/>
              </w:rPr>
            </w:pPr>
            <w:r w:rsidRPr="00AF03F0">
              <w:rPr>
                <w:b/>
                <w:sz w:val="13"/>
                <w:szCs w:val="13"/>
              </w:rPr>
              <w:t>Saat / Tarih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8AACF5" w14:textId="77777777" w:rsidR="00A3381A" w:rsidRPr="00AF03F0" w:rsidRDefault="00A3381A" w:rsidP="000433F8">
            <w:pPr>
              <w:jc w:val="center"/>
              <w:rPr>
                <w:b/>
                <w:sz w:val="13"/>
                <w:szCs w:val="13"/>
              </w:rPr>
            </w:pPr>
            <w:r w:rsidRPr="00AF03F0">
              <w:rPr>
                <w:b/>
                <w:sz w:val="13"/>
                <w:szCs w:val="13"/>
              </w:rPr>
              <w:t>19.01.2026</w:t>
            </w:r>
          </w:p>
        </w:tc>
        <w:tc>
          <w:tcPr>
            <w:tcW w:w="25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91A17EF" w14:textId="77777777" w:rsidR="00A3381A" w:rsidRPr="00AF03F0" w:rsidRDefault="00A3381A" w:rsidP="000433F8">
            <w:pPr>
              <w:jc w:val="center"/>
              <w:rPr>
                <w:b/>
                <w:sz w:val="13"/>
                <w:szCs w:val="13"/>
              </w:rPr>
            </w:pPr>
            <w:r w:rsidRPr="00AF03F0">
              <w:rPr>
                <w:b/>
                <w:sz w:val="13"/>
                <w:szCs w:val="13"/>
              </w:rPr>
              <w:t>20.01.2026</w:t>
            </w:r>
          </w:p>
        </w:tc>
        <w:tc>
          <w:tcPr>
            <w:tcW w:w="29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914F900" w14:textId="77777777" w:rsidR="00A3381A" w:rsidRPr="00AF03F0" w:rsidRDefault="00A3381A" w:rsidP="000433F8">
            <w:pPr>
              <w:jc w:val="center"/>
              <w:rPr>
                <w:b/>
                <w:sz w:val="13"/>
                <w:szCs w:val="13"/>
              </w:rPr>
            </w:pPr>
            <w:r w:rsidRPr="00AF03F0">
              <w:rPr>
                <w:b/>
                <w:sz w:val="13"/>
                <w:szCs w:val="13"/>
              </w:rPr>
              <w:t>21.01.2026</w:t>
            </w:r>
          </w:p>
        </w:tc>
        <w:tc>
          <w:tcPr>
            <w:tcW w:w="2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4A15248" w14:textId="77777777" w:rsidR="00A3381A" w:rsidRPr="00AF03F0" w:rsidRDefault="00A3381A" w:rsidP="000433F8">
            <w:pPr>
              <w:jc w:val="center"/>
              <w:rPr>
                <w:b/>
                <w:sz w:val="13"/>
                <w:szCs w:val="13"/>
              </w:rPr>
            </w:pPr>
            <w:r w:rsidRPr="00AF03F0">
              <w:rPr>
                <w:b/>
                <w:sz w:val="13"/>
                <w:szCs w:val="13"/>
              </w:rPr>
              <w:t>22.01.2026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DE99D3" w14:textId="77777777" w:rsidR="00A3381A" w:rsidRPr="00AF03F0" w:rsidRDefault="00A3381A" w:rsidP="000433F8">
            <w:pPr>
              <w:jc w:val="center"/>
              <w:rPr>
                <w:b/>
                <w:sz w:val="13"/>
                <w:szCs w:val="13"/>
              </w:rPr>
            </w:pPr>
            <w:r w:rsidRPr="00AF03F0">
              <w:rPr>
                <w:b/>
                <w:sz w:val="13"/>
                <w:szCs w:val="13"/>
              </w:rPr>
              <w:t>23.01.2026</w:t>
            </w:r>
          </w:p>
        </w:tc>
      </w:tr>
      <w:tr w:rsidR="00A3381A" w:rsidRPr="00250F57" w14:paraId="37C1F9AE" w14:textId="77777777" w:rsidTr="000433F8">
        <w:tc>
          <w:tcPr>
            <w:tcW w:w="1384" w:type="dxa"/>
            <w:tcBorders>
              <w:top w:val="single" w:sz="12" w:space="0" w:color="auto"/>
            </w:tcBorders>
          </w:tcPr>
          <w:p w14:paraId="49D72734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8:00-9:00</w:t>
            </w:r>
          </w:p>
        </w:tc>
        <w:tc>
          <w:tcPr>
            <w:tcW w:w="2835" w:type="dxa"/>
            <w:tcBorders>
              <w:top w:val="single" w:sz="12" w:space="0" w:color="auto"/>
            </w:tcBorders>
          </w:tcPr>
          <w:p w14:paraId="5E07C011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570" w:type="dxa"/>
            <w:tcBorders>
              <w:top w:val="single" w:sz="12" w:space="0" w:color="auto"/>
            </w:tcBorders>
          </w:tcPr>
          <w:p w14:paraId="6A6045A2" w14:textId="77777777" w:rsidR="00A3381A" w:rsidRPr="00AF03F0" w:rsidRDefault="00A3381A" w:rsidP="000433F8">
            <w:pPr>
              <w:jc w:val="center"/>
              <w:rPr>
                <w:color w:val="000000" w:themeColor="text1"/>
                <w:sz w:val="13"/>
                <w:szCs w:val="13"/>
              </w:rPr>
            </w:pPr>
          </w:p>
        </w:tc>
        <w:tc>
          <w:tcPr>
            <w:tcW w:w="2941" w:type="dxa"/>
            <w:tcBorders>
              <w:top w:val="single" w:sz="12" w:space="0" w:color="auto"/>
            </w:tcBorders>
          </w:tcPr>
          <w:p w14:paraId="0A5C428E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u w:val="single"/>
              </w:rPr>
            </w:pPr>
          </w:p>
        </w:tc>
        <w:tc>
          <w:tcPr>
            <w:tcW w:w="2446" w:type="dxa"/>
            <w:tcBorders>
              <w:top w:val="single" w:sz="12" w:space="0" w:color="auto"/>
            </w:tcBorders>
          </w:tcPr>
          <w:p w14:paraId="1071E7E1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lightGray"/>
              </w:rPr>
            </w:pPr>
          </w:p>
        </w:tc>
        <w:tc>
          <w:tcPr>
            <w:tcW w:w="2410" w:type="dxa"/>
            <w:tcBorders>
              <w:top w:val="single" w:sz="12" w:space="0" w:color="auto"/>
            </w:tcBorders>
          </w:tcPr>
          <w:p w14:paraId="7CD94F3E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</w:p>
        </w:tc>
      </w:tr>
      <w:tr w:rsidR="00A3381A" w:rsidRPr="00250F57" w14:paraId="2D252C8C" w14:textId="77777777" w:rsidTr="000433F8">
        <w:tc>
          <w:tcPr>
            <w:tcW w:w="1384" w:type="dxa"/>
          </w:tcPr>
          <w:p w14:paraId="2794614D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9:00-10:00</w:t>
            </w:r>
          </w:p>
        </w:tc>
        <w:tc>
          <w:tcPr>
            <w:tcW w:w="2835" w:type="dxa"/>
          </w:tcPr>
          <w:p w14:paraId="02659FB1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yellow"/>
              </w:rPr>
            </w:pPr>
            <w:r w:rsidRPr="00AF03F0">
              <w:rPr>
                <w:sz w:val="13"/>
                <w:szCs w:val="13"/>
                <w:highlight w:val="yellow"/>
              </w:rPr>
              <w:t>Fizyoterapide Değerlendirme ve Analiz (</w:t>
            </w:r>
            <w:proofErr w:type="spellStart"/>
            <w:r w:rsidRPr="00AF03F0">
              <w:rPr>
                <w:sz w:val="13"/>
                <w:szCs w:val="13"/>
                <w:highlight w:val="yellow"/>
              </w:rPr>
              <w:t>Teorik&amp;Uygulama</w:t>
            </w:r>
            <w:proofErr w:type="spellEnd"/>
            <w:r w:rsidRPr="00AF03F0">
              <w:rPr>
                <w:sz w:val="13"/>
                <w:szCs w:val="13"/>
                <w:highlight w:val="yellow"/>
              </w:rPr>
              <w:t>)</w:t>
            </w:r>
          </w:p>
          <w:p w14:paraId="0FABFF2D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yellow"/>
              </w:rPr>
              <w:t>09.00</w:t>
            </w:r>
          </w:p>
          <w:p w14:paraId="4618F6D2" w14:textId="77777777" w:rsidR="00950E07" w:rsidRPr="00AF03F0" w:rsidRDefault="00950E07" w:rsidP="00950E07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 &amp; K04-06</w:t>
            </w:r>
          </w:p>
          <w:p w14:paraId="54692BD4" w14:textId="77777777" w:rsidR="00A3381A" w:rsidRPr="00AF03F0" w:rsidRDefault="00A3381A" w:rsidP="000433F8">
            <w:pPr>
              <w:jc w:val="center"/>
              <w:rPr>
                <w:bCs/>
                <w:sz w:val="13"/>
                <w:szCs w:val="13"/>
                <w:highlight w:val="yellow"/>
              </w:rPr>
            </w:pPr>
          </w:p>
        </w:tc>
        <w:tc>
          <w:tcPr>
            <w:tcW w:w="2570" w:type="dxa"/>
          </w:tcPr>
          <w:p w14:paraId="61C3439F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green"/>
              </w:rPr>
            </w:pPr>
            <w:r w:rsidRPr="00AF03F0">
              <w:rPr>
                <w:sz w:val="13"/>
                <w:szCs w:val="13"/>
                <w:highlight w:val="green"/>
              </w:rPr>
              <w:t>Kariyer Planlama</w:t>
            </w:r>
          </w:p>
          <w:p w14:paraId="1EC41124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green"/>
              </w:rPr>
              <w:t>08.30</w:t>
            </w:r>
          </w:p>
          <w:p w14:paraId="1B062246" w14:textId="32430894" w:rsidR="00950E07" w:rsidRPr="00AF03F0" w:rsidRDefault="00950E07" w:rsidP="00C067ED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</w:tc>
        <w:tc>
          <w:tcPr>
            <w:tcW w:w="2941" w:type="dxa"/>
          </w:tcPr>
          <w:p w14:paraId="555DA667" w14:textId="61F04A2E" w:rsidR="00A3381A" w:rsidRPr="00AF03F0" w:rsidRDefault="00A3381A" w:rsidP="000433F8">
            <w:pPr>
              <w:jc w:val="center"/>
              <w:rPr>
                <w:sz w:val="13"/>
                <w:szCs w:val="13"/>
                <w:highlight w:val="magenta"/>
              </w:rPr>
            </w:pPr>
          </w:p>
        </w:tc>
        <w:tc>
          <w:tcPr>
            <w:tcW w:w="2446" w:type="dxa"/>
          </w:tcPr>
          <w:p w14:paraId="729AD7CF" w14:textId="77777777" w:rsidR="007E0F7E" w:rsidRPr="008C02D1" w:rsidRDefault="007E0F7E" w:rsidP="007E0F7E">
            <w:pPr>
              <w:jc w:val="center"/>
              <w:rPr>
                <w:sz w:val="13"/>
                <w:szCs w:val="13"/>
                <w:highlight w:val="red"/>
              </w:rPr>
            </w:pPr>
            <w:r w:rsidRPr="008C02D1">
              <w:rPr>
                <w:sz w:val="13"/>
                <w:szCs w:val="13"/>
                <w:highlight w:val="red"/>
              </w:rPr>
              <w:t>Ortopedik Fizyoterapi (Uygulama)</w:t>
            </w:r>
          </w:p>
          <w:p w14:paraId="39560594" w14:textId="77777777" w:rsidR="007E0F7E" w:rsidRPr="008C02D1" w:rsidRDefault="007E0F7E" w:rsidP="007E0F7E">
            <w:pPr>
              <w:jc w:val="center"/>
              <w:rPr>
                <w:sz w:val="13"/>
                <w:szCs w:val="13"/>
                <w:highlight w:val="red"/>
              </w:rPr>
            </w:pPr>
            <w:r w:rsidRPr="008C02D1">
              <w:rPr>
                <w:sz w:val="13"/>
                <w:szCs w:val="13"/>
                <w:highlight w:val="red"/>
              </w:rPr>
              <w:t>08.30</w:t>
            </w:r>
          </w:p>
          <w:p w14:paraId="3420CF77" w14:textId="42C26BE1" w:rsidR="007E0F7E" w:rsidRDefault="006E252E" w:rsidP="007E0F7E">
            <w:pPr>
              <w:jc w:val="center"/>
              <w:rPr>
                <w:sz w:val="13"/>
                <w:szCs w:val="13"/>
              </w:rPr>
            </w:pPr>
            <w:proofErr w:type="spellStart"/>
            <w:r w:rsidRPr="008C02D1">
              <w:rPr>
                <w:sz w:val="13"/>
                <w:szCs w:val="13"/>
                <w:highlight w:val="red"/>
              </w:rPr>
              <w:t>Uyg</w:t>
            </w:r>
            <w:proofErr w:type="spellEnd"/>
            <w:r w:rsidRPr="008C02D1">
              <w:rPr>
                <w:sz w:val="13"/>
                <w:szCs w:val="13"/>
                <w:highlight w:val="red"/>
              </w:rPr>
              <w:t xml:space="preserve">. </w:t>
            </w:r>
            <w:r w:rsidR="0030282A" w:rsidRPr="008C02D1">
              <w:rPr>
                <w:sz w:val="13"/>
                <w:szCs w:val="13"/>
                <w:highlight w:val="red"/>
              </w:rPr>
              <w:t>v</w:t>
            </w:r>
            <w:r w:rsidRPr="008C02D1">
              <w:rPr>
                <w:sz w:val="13"/>
                <w:szCs w:val="13"/>
                <w:highlight w:val="red"/>
              </w:rPr>
              <w:t xml:space="preserve">e Arş. </w:t>
            </w:r>
            <w:proofErr w:type="spellStart"/>
            <w:r w:rsidRPr="008C02D1">
              <w:rPr>
                <w:sz w:val="13"/>
                <w:szCs w:val="13"/>
                <w:highlight w:val="red"/>
              </w:rPr>
              <w:t>Lab</w:t>
            </w:r>
            <w:proofErr w:type="spellEnd"/>
            <w:r w:rsidRPr="008C02D1">
              <w:rPr>
                <w:sz w:val="13"/>
                <w:szCs w:val="13"/>
                <w:highlight w:val="red"/>
              </w:rPr>
              <w:t>.</w:t>
            </w:r>
            <w:r>
              <w:rPr>
                <w:sz w:val="13"/>
                <w:szCs w:val="13"/>
              </w:rPr>
              <w:t xml:space="preserve"> </w:t>
            </w:r>
          </w:p>
          <w:p w14:paraId="189F96EA" w14:textId="77777777" w:rsidR="007E0F7E" w:rsidRDefault="007E0F7E" w:rsidP="000433F8">
            <w:pPr>
              <w:jc w:val="center"/>
              <w:rPr>
                <w:bCs/>
                <w:sz w:val="13"/>
                <w:szCs w:val="13"/>
                <w:highlight w:val="cyan"/>
              </w:rPr>
            </w:pPr>
          </w:p>
          <w:p w14:paraId="5A5AA57E" w14:textId="69C3D3C2" w:rsidR="00E41422" w:rsidRPr="00AF03F0" w:rsidRDefault="00E41422" w:rsidP="000433F8">
            <w:pPr>
              <w:jc w:val="center"/>
              <w:rPr>
                <w:bCs/>
                <w:sz w:val="13"/>
                <w:szCs w:val="13"/>
                <w:highlight w:val="cyan"/>
              </w:rPr>
            </w:pPr>
            <w:r w:rsidRPr="00AF03F0">
              <w:rPr>
                <w:bCs/>
                <w:sz w:val="13"/>
                <w:szCs w:val="13"/>
                <w:highlight w:val="cyan"/>
              </w:rPr>
              <w:t>Fizyoterapi ve Rehabilitasyon Klinik Uygulaması I (Uygulama)</w:t>
            </w:r>
          </w:p>
          <w:p w14:paraId="04C5A87F" w14:textId="628BCA5B" w:rsidR="00A3381A" w:rsidRPr="00AF03F0" w:rsidRDefault="00E41422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bCs/>
                <w:sz w:val="13"/>
                <w:szCs w:val="13"/>
                <w:highlight w:val="cyan"/>
              </w:rPr>
              <w:t>09.00 – 17.00</w:t>
            </w:r>
          </w:p>
        </w:tc>
        <w:tc>
          <w:tcPr>
            <w:tcW w:w="2410" w:type="dxa"/>
          </w:tcPr>
          <w:p w14:paraId="5E48263B" w14:textId="5EB4F029" w:rsidR="00920C8F" w:rsidRPr="00AF03F0" w:rsidRDefault="00920C8F" w:rsidP="000433F8">
            <w:pPr>
              <w:jc w:val="center"/>
              <w:rPr>
                <w:sz w:val="13"/>
                <w:szCs w:val="13"/>
                <w:highlight w:val="cyan"/>
              </w:rPr>
            </w:pPr>
            <w:r w:rsidRPr="00AF03F0">
              <w:rPr>
                <w:sz w:val="13"/>
                <w:szCs w:val="13"/>
                <w:highlight w:val="cyan"/>
              </w:rPr>
              <w:t xml:space="preserve">Fizyoterapi ve Rehabilitasyonda Klinik Problem Çözme I </w:t>
            </w:r>
          </w:p>
          <w:p w14:paraId="10EF98C0" w14:textId="77777777" w:rsidR="00920C8F" w:rsidRPr="00AF03F0" w:rsidRDefault="00920C8F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cyan"/>
              </w:rPr>
              <w:t>10.30</w:t>
            </w:r>
          </w:p>
          <w:p w14:paraId="2DDDB2E8" w14:textId="585FD68C" w:rsidR="00A3381A" w:rsidRPr="00AF03F0" w:rsidRDefault="009500BF" w:rsidP="000433F8">
            <w:pPr>
              <w:jc w:val="center"/>
              <w:rPr>
                <w:bCs/>
                <w:sz w:val="13"/>
                <w:szCs w:val="13"/>
                <w:highlight w:val="green"/>
              </w:rPr>
            </w:pPr>
            <w:r w:rsidRPr="00AF03F0">
              <w:rPr>
                <w:sz w:val="13"/>
                <w:szCs w:val="13"/>
              </w:rPr>
              <w:t>K04-06</w:t>
            </w:r>
          </w:p>
        </w:tc>
      </w:tr>
      <w:tr w:rsidR="00A3381A" w:rsidRPr="00250F57" w14:paraId="20CC8308" w14:textId="77777777" w:rsidTr="000433F8">
        <w:tc>
          <w:tcPr>
            <w:tcW w:w="1384" w:type="dxa"/>
          </w:tcPr>
          <w:p w14:paraId="062ACE88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10:00-11:00</w:t>
            </w:r>
          </w:p>
        </w:tc>
        <w:tc>
          <w:tcPr>
            <w:tcW w:w="2835" w:type="dxa"/>
          </w:tcPr>
          <w:p w14:paraId="3341D873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red"/>
              </w:rPr>
            </w:pPr>
            <w:r w:rsidRPr="00AF03F0">
              <w:rPr>
                <w:sz w:val="13"/>
                <w:szCs w:val="13"/>
                <w:highlight w:val="red"/>
              </w:rPr>
              <w:t>Pulmoner Fizyoterapi (</w:t>
            </w:r>
            <w:proofErr w:type="spellStart"/>
            <w:r w:rsidRPr="00AF03F0">
              <w:rPr>
                <w:sz w:val="13"/>
                <w:szCs w:val="13"/>
                <w:highlight w:val="red"/>
              </w:rPr>
              <w:t>Teorik&amp;Uygulama</w:t>
            </w:r>
            <w:proofErr w:type="spellEnd"/>
            <w:r w:rsidRPr="00AF03F0">
              <w:rPr>
                <w:sz w:val="13"/>
                <w:szCs w:val="13"/>
                <w:highlight w:val="red"/>
              </w:rPr>
              <w:t>)</w:t>
            </w:r>
          </w:p>
          <w:p w14:paraId="0CC2F3DE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red"/>
              </w:rPr>
              <w:t>10.00</w:t>
            </w:r>
          </w:p>
          <w:p w14:paraId="2E123503" w14:textId="77777777" w:rsidR="00950E07" w:rsidRPr="00AF03F0" w:rsidRDefault="00950E07" w:rsidP="00950E07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 &amp; K04-06</w:t>
            </w:r>
          </w:p>
          <w:p w14:paraId="00199197" w14:textId="77777777" w:rsidR="00950E07" w:rsidRPr="00AF03F0" w:rsidRDefault="00950E07" w:rsidP="000433F8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570" w:type="dxa"/>
          </w:tcPr>
          <w:p w14:paraId="1D571812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red"/>
              </w:rPr>
            </w:pPr>
          </w:p>
          <w:p w14:paraId="31433DB6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red"/>
              </w:rPr>
            </w:pPr>
            <w:r w:rsidRPr="00AF03F0">
              <w:rPr>
                <w:sz w:val="13"/>
                <w:szCs w:val="13"/>
                <w:highlight w:val="red"/>
              </w:rPr>
              <w:t xml:space="preserve">10.00 Nörolojik Fizyoterapi </w:t>
            </w:r>
          </w:p>
          <w:p w14:paraId="7BA33A6B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red"/>
              </w:rPr>
            </w:pPr>
            <w:r w:rsidRPr="00AF03F0">
              <w:rPr>
                <w:sz w:val="13"/>
                <w:szCs w:val="13"/>
                <w:highlight w:val="red"/>
              </w:rPr>
              <w:t>(Teorik + Uygulama)</w:t>
            </w:r>
          </w:p>
          <w:p w14:paraId="400509C4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red"/>
              </w:rPr>
              <w:t>9.30</w:t>
            </w:r>
          </w:p>
          <w:p w14:paraId="3921DA7B" w14:textId="331735EC" w:rsidR="00950E07" w:rsidRPr="00AF03F0" w:rsidRDefault="00950E07" w:rsidP="00950E07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  <w:p w14:paraId="1C547773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</w:p>
          <w:p w14:paraId="36ACA11F" w14:textId="77777777" w:rsidR="00CB6FB5" w:rsidRPr="00AF03F0" w:rsidRDefault="00CB6FB5" w:rsidP="000433F8">
            <w:pPr>
              <w:jc w:val="center"/>
              <w:rPr>
                <w:sz w:val="13"/>
                <w:szCs w:val="13"/>
                <w:highlight w:val="red"/>
              </w:rPr>
            </w:pPr>
            <w:r w:rsidRPr="00AF03F0">
              <w:rPr>
                <w:sz w:val="13"/>
                <w:szCs w:val="13"/>
                <w:highlight w:val="red"/>
              </w:rPr>
              <w:t>Ortez ve Rehabilitasyon</w:t>
            </w:r>
          </w:p>
          <w:p w14:paraId="17ADFECD" w14:textId="77777777" w:rsidR="00CB6FB5" w:rsidRPr="00AF03F0" w:rsidRDefault="00CB6FB5" w:rsidP="000433F8">
            <w:pPr>
              <w:jc w:val="center"/>
              <w:rPr>
                <w:sz w:val="13"/>
                <w:szCs w:val="13"/>
                <w:highlight w:val="red"/>
              </w:rPr>
            </w:pPr>
            <w:r w:rsidRPr="00AF03F0">
              <w:rPr>
                <w:sz w:val="13"/>
                <w:szCs w:val="13"/>
                <w:highlight w:val="red"/>
              </w:rPr>
              <w:t>10.00</w:t>
            </w:r>
          </w:p>
          <w:p w14:paraId="62C77606" w14:textId="2B86EDDD" w:rsidR="00950E07" w:rsidRPr="00AF03F0" w:rsidRDefault="00950E07" w:rsidP="00950E07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  <w:p w14:paraId="6F77490C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</w:p>
          <w:p w14:paraId="4E3A3C22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cyan"/>
              </w:rPr>
            </w:pPr>
            <w:r w:rsidRPr="00AF03F0">
              <w:rPr>
                <w:sz w:val="13"/>
                <w:szCs w:val="13"/>
                <w:highlight w:val="cyan"/>
              </w:rPr>
              <w:t>Rehabilitasyon Semineri</w:t>
            </w:r>
          </w:p>
          <w:p w14:paraId="2B21B80C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cyan"/>
              </w:rPr>
              <w:t>10.30</w:t>
            </w:r>
          </w:p>
          <w:p w14:paraId="479E7A14" w14:textId="7E310B7E" w:rsidR="00A3381A" w:rsidRPr="00AF03F0" w:rsidRDefault="00950E07" w:rsidP="00A435D6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 xml:space="preserve">K04-05 </w:t>
            </w:r>
          </w:p>
        </w:tc>
        <w:tc>
          <w:tcPr>
            <w:tcW w:w="2941" w:type="dxa"/>
          </w:tcPr>
          <w:p w14:paraId="25BE2350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red"/>
              </w:rPr>
            </w:pPr>
            <w:r w:rsidRPr="00AF03F0">
              <w:rPr>
                <w:sz w:val="13"/>
                <w:szCs w:val="13"/>
                <w:highlight w:val="red"/>
              </w:rPr>
              <w:t>Nörofizyolojik Yaklaşımlar I</w:t>
            </w:r>
          </w:p>
          <w:p w14:paraId="0A5D89EF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red"/>
              </w:rPr>
              <w:t>(</w:t>
            </w:r>
            <w:proofErr w:type="spellStart"/>
            <w:r w:rsidRPr="00AF03F0">
              <w:rPr>
                <w:sz w:val="13"/>
                <w:szCs w:val="13"/>
                <w:highlight w:val="red"/>
              </w:rPr>
              <w:t>Teorik&amp;Uygulama</w:t>
            </w:r>
            <w:proofErr w:type="spellEnd"/>
            <w:r w:rsidRPr="00AF03F0">
              <w:rPr>
                <w:sz w:val="13"/>
                <w:szCs w:val="13"/>
                <w:highlight w:val="red"/>
              </w:rPr>
              <w:t>) 10.30</w:t>
            </w:r>
          </w:p>
          <w:p w14:paraId="41814F72" w14:textId="4F58F4AF" w:rsidR="00A3381A" w:rsidRPr="00AF03F0" w:rsidRDefault="00995585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  <w:p w14:paraId="124BA317" w14:textId="77777777" w:rsidR="00995585" w:rsidRPr="00AF03F0" w:rsidRDefault="00995585" w:rsidP="000433F8">
            <w:pPr>
              <w:jc w:val="center"/>
              <w:rPr>
                <w:sz w:val="13"/>
                <w:szCs w:val="13"/>
              </w:rPr>
            </w:pPr>
          </w:p>
          <w:p w14:paraId="18D1960B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green"/>
              </w:rPr>
            </w:pPr>
            <w:r w:rsidRPr="00AF03F0">
              <w:rPr>
                <w:sz w:val="13"/>
                <w:szCs w:val="13"/>
                <w:highlight w:val="green"/>
              </w:rPr>
              <w:t xml:space="preserve">Atatürk İlkeleri ve İnkılap Tarihi I </w:t>
            </w:r>
          </w:p>
          <w:p w14:paraId="26031768" w14:textId="77777777" w:rsidR="00995585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green"/>
              </w:rPr>
              <w:t>10.30</w:t>
            </w:r>
            <w:r w:rsidR="00995585" w:rsidRPr="00AF03F0">
              <w:rPr>
                <w:sz w:val="13"/>
                <w:szCs w:val="13"/>
              </w:rPr>
              <w:t xml:space="preserve"> </w:t>
            </w:r>
          </w:p>
          <w:p w14:paraId="3B75DE5E" w14:textId="7ABC5483" w:rsidR="00A3381A" w:rsidRPr="00AF03F0" w:rsidRDefault="00995585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  <w:p w14:paraId="33E082BB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446" w:type="dxa"/>
          </w:tcPr>
          <w:p w14:paraId="39FF5984" w14:textId="77777777" w:rsidR="00736B5D" w:rsidRPr="00D35F12" w:rsidRDefault="00736B5D" w:rsidP="000433F8">
            <w:pPr>
              <w:jc w:val="center"/>
              <w:rPr>
                <w:sz w:val="13"/>
                <w:szCs w:val="13"/>
                <w:highlight w:val="magenta"/>
              </w:rPr>
            </w:pPr>
          </w:p>
          <w:p w14:paraId="3510C1C0" w14:textId="77777777" w:rsidR="00736B5D" w:rsidRDefault="00736B5D" w:rsidP="00736B5D">
            <w:pPr>
              <w:jc w:val="center"/>
              <w:rPr>
                <w:sz w:val="13"/>
                <w:szCs w:val="13"/>
                <w:highlight w:val="green"/>
              </w:rPr>
            </w:pPr>
          </w:p>
          <w:p w14:paraId="47041DD2" w14:textId="1419DF6B" w:rsidR="00A3381A" w:rsidRPr="00AF03F0" w:rsidRDefault="00A3381A" w:rsidP="000433F8">
            <w:pPr>
              <w:jc w:val="center"/>
              <w:rPr>
                <w:sz w:val="13"/>
                <w:szCs w:val="13"/>
                <w:highlight w:val="green"/>
              </w:rPr>
            </w:pPr>
            <w:r w:rsidRPr="00AF03F0">
              <w:rPr>
                <w:sz w:val="13"/>
                <w:szCs w:val="13"/>
                <w:highlight w:val="green"/>
              </w:rPr>
              <w:t>Anatomi I</w:t>
            </w:r>
          </w:p>
          <w:p w14:paraId="03F8CB9F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green"/>
              </w:rPr>
              <w:t>10.30</w:t>
            </w:r>
          </w:p>
          <w:p w14:paraId="7AA84D6D" w14:textId="45F7700C" w:rsidR="00A3381A" w:rsidRPr="00AF03F0" w:rsidRDefault="00536187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  <w:p w14:paraId="13D86056" w14:textId="77777777" w:rsidR="00BA13D0" w:rsidRPr="00AF03F0" w:rsidRDefault="00BA13D0" w:rsidP="000433F8">
            <w:pPr>
              <w:jc w:val="center"/>
              <w:rPr>
                <w:sz w:val="13"/>
                <w:szCs w:val="13"/>
                <w:highlight w:val="yellow"/>
              </w:rPr>
            </w:pPr>
          </w:p>
          <w:p w14:paraId="25AF576B" w14:textId="77777777" w:rsidR="00A3381A" w:rsidRPr="00AF03F0" w:rsidRDefault="00A3381A" w:rsidP="000433F8">
            <w:pPr>
              <w:jc w:val="center"/>
              <w:rPr>
                <w:rFonts w:ascii="Calibri" w:hAnsi="Calibri" w:cs="Calibri"/>
                <w:sz w:val="13"/>
                <w:szCs w:val="13"/>
                <w:highlight w:val="yellow"/>
              </w:rPr>
            </w:pPr>
            <w:bookmarkStart w:id="1" w:name="OLE_LINK2"/>
            <w:r w:rsidRPr="00AF03F0">
              <w:rPr>
                <w:rFonts w:ascii="Calibri" w:hAnsi="Calibri" w:cs="Calibri"/>
                <w:sz w:val="13"/>
                <w:szCs w:val="13"/>
                <w:highlight w:val="yellow"/>
              </w:rPr>
              <w:t xml:space="preserve">Kinezyoloji ve </w:t>
            </w:r>
            <w:proofErr w:type="spellStart"/>
            <w:r w:rsidRPr="00AF03F0">
              <w:rPr>
                <w:rFonts w:ascii="Calibri" w:hAnsi="Calibri" w:cs="Calibri"/>
                <w:sz w:val="13"/>
                <w:szCs w:val="13"/>
                <w:highlight w:val="yellow"/>
              </w:rPr>
              <w:t>Biomekanik</w:t>
            </w:r>
            <w:proofErr w:type="spellEnd"/>
            <w:r w:rsidRPr="00AF03F0">
              <w:rPr>
                <w:rFonts w:ascii="Calibri" w:hAnsi="Calibri" w:cs="Calibri"/>
                <w:sz w:val="13"/>
                <w:szCs w:val="13"/>
                <w:highlight w:val="yellow"/>
              </w:rPr>
              <w:t xml:space="preserve"> I</w:t>
            </w:r>
          </w:p>
          <w:p w14:paraId="4957F052" w14:textId="03FEA3D0" w:rsidR="00A3381A" w:rsidRPr="00AF03F0" w:rsidRDefault="00A3381A" w:rsidP="000433F8">
            <w:pPr>
              <w:jc w:val="center"/>
              <w:rPr>
                <w:rFonts w:ascii="Calibri" w:hAnsi="Calibri" w:cs="Calibri"/>
                <w:sz w:val="13"/>
                <w:szCs w:val="13"/>
                <w:highlight w:val="yellow"/>
              </w:rPr>
            </w:pPr>
            <w:r w:rsidRPr="00AF03F0">
              <w:rPr>
                <w:rFonts w:ascii="Calibri" w:hAnsi="Calibri" w:cs="Calibri"/>
                <w:sz w:val="13"/>
                <w:szCs w:val="13"/>
                <w:highlight w:val="yellow"/>
              </w:rPr>
              <w:t>1</w:t>
            </w:r>
            <w:r w:rsidR="00D70E5C">
              <w:rPr>
                <w:rFonts w:ascii="Calibri" w:hAnsi="Calibri" w:cs="Calibri"/>
                <w:sz w:val="13"/>
                <w:szCs w:val="13"/>
                <w:highlight w:val="yellow"/>
              </w:rPr>
              <w:t>1</w:t>
            </w:r>
            <w:r w:rsidRPr="00AF03F0">
              <w:rPr>
                <w:rFonts w:ascii="Calibri" w:hAnsi="Calibri" w:cs="Calibri"/>
                <w:sz w:val="13"/>
                <w:szCs w:val="13"/>
                <w:highlight w:val="yellow"/>
              </w:rPr>
              <w:t>.</w:t>
            </w:r>
            <w:r w:rsidR="00AA4FFC">
              <w:rPr>
                <w:rFonts w:ascii="Calibri" w:hAnsi="Calibri" w:cs="Calibri"/>
                <w:sz w:val="13"/>
                <w:szCs w:val="13"/>
                <w:highlight w:val="yellow"/>
              </w:rPr>
              <w:t>0</w:t>
            </w:r>
            <w:r w:rsidRPr="00AF03F0">
              <w:rPr>
                <w:rFonts w:ascii="Calibri" w:hAnsi="Calibri" w:cs="Calibri"/>
                <w:sz w:val="13"/>
                <w:szCs w:val="13"/>
                <w:highlight w:val="yellow"/>
              </w:rPr>
              <w:t>0</w:t>
            </w:r>
          </w:p>
          <w:p w14:paraId="52B97145" w14:textId="69838FF2" w:rsidR="00536187" w:rsidRPr="00AF03F0" w:rsidRDefault="00536187" w:rsidP="000433F8">
            <w:pPr>
              <w:jc w:val="center"/>
              <w:rPr>
                <w:sz w:val="13"/>
                <w:szCs w:val="13"/>
                <w:highlight w:val="yellow"/>
              </w:rPr>
            </w:pPr>
            <w:r w:rsidRPr="00AF03F0">
              <w:rPr>
                <w:rFonts w:ascii="Calibri" w:hAnsi="Calibri" w:cs="Calibri"/>
                <w:sz w:val="13"/>
                <w:szCs w:val="13"/>
                <w:highlight w:val="yellow"/>
              </w:rPr>
              <w:t>K04-06</w:t>
            </w:r>
            <w:bookmarkEnd w:id="1"/>
          </w:p>
        </w:tc>
        <w:tc>
          <w:tcPr>
            <w:tcW w:w="2410" w:type="dxa"/>
          </w:tcPr>
          <w:p w14:paraId="2F3B5642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red"/>
              </w:rPr>
            </w:pPr>
          </w:p>
          <w:p w14:paraId="1268F4ED" w14:textId="0DF56022" w:rsidR="00A3381A" w:rsidRPr="00AF03F0" w:rsidRDefault="00A3381A" w:rsidP="000433F8">
            <w:pPr>
              <w:jc w:val="center"/>
              <w:rPr>
                <w:sz w:val="13"/>
                <w:szCs w:val="13"/>
                <w:highlight w:val="red"/>
              </w:rPr>
            </w:pPr>
            <w:r w:rsidRPr="00AF03F0">
              <w:rPr>
                <w:sz w:val="13"/>
                <w:szCs w:val="13"/>
                <w:highlight w:val="red"/>
              </w:rPr>
              <w:t>Ortopedik Fizyoterapi</w:t>
            </w:r>
            <w:r w:rsidR="00DB3F5A">
              <w:rPr>
                <w:sz w:val="13"/>
                <w:szCs w:val="13"/>
                <w:highlight w:val="red"/>
              </w:rPr>
              <w:t xml:space="preserve"> (Teorik)</w:t>
            </w:r>
          </w:p>
          <w:p w14:paraId="1AD9544E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red"/>
              </w:rPr>
            </w:pPr>
            <w:r w:rsidRPr="00AF03F0">
              <w:rPr>
                <w:sz w:val="13"/>
                <w:szCs w:val="13"/>
                <w:highlight w:val="red"/>
              </w:rPr>
              <w:t>10.00</w:t>
            </w:r>
          </w:p>
          <w:p w14:paraId="5F88DE7E" w14:textId="5491B9DF" w:rsidR="007F0D0E" w:rsidRPr="00AF03F0" w:rsidRDefault="007F0D0E" w:rsidP="000433F8">
            <w:pPr>
              <w:jc w:val="center"/>
              <w:rPr>
                <w:sz w:val="13"/>
                <w:szCs w:val="13"/>
                <w:highlight w:val="red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</w:tc>
      </w:tr>
      <w:tr w:rsidR="00A3381A" w:rsidRPr="00250F57" w14:paraId="18AABFB5" w14:textId="77777777" w:rsidTr="000433F8">
        <w:tc>
          <w:tcPr>
            <w:tcW w:w="1384" w:type="dxa"/>
            <w:tcBorders>
              <w:bottom w:val="single" w:sz="12" w:space="0" w:color="auto"/>
            </w:tcBorders>
          </w:tcPr>
          <w:p w14:paraId="60CB9C07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11:00-12:00</w:t>
            </w:r>
          </w:p>
        </w:tc>
        <w:tc>
          <w:tcPr>
            <w:tcW w:w="2835" w:type="dxa"/>
            <w:tcBorders>
              <w:bottom w:val="single" w:sz="12" w:space="0" w:color="auto"/>
            </w:tcBorders>
          </w:tcPr>
          <w:p w14:paraId="7E2D9560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green"/>
              </w:rPr>
            </w:pPr>
            <w:r w:rsidRPr="00AF03F0">
              <w:rPr>
                <w:sz w:val="13"/>
                <w:szCs w:val="13"/>
                <w:highlight w:val="green"/>
              </w:rPr>
              <w:t>Bilgisayar</w:t>
            </w:r>
          </w:p>
          <w:p w14:paraId="35C8861A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green"/>
              </w:rPr>
              <w:t>11.30</w:t>
            </w:r>
          </w:p>
          <w:p w14:paraId="47FB2BDA" w14:textId="77777777" w:rsidR="00950E07" w:rsidRPr="00AF03F0" w:rsidRDefault="00950E07" w:rsidP="00950E07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 &amp; K04-06</w:t>
            </w:r>
          </w:p>
          <w:p w14:paraId="0C80E5C3" w14:textId="77777777" w:rsidR="00950E07" w:rsidRPr="00AF03F0" w:rsidRDefault="00950E07" w:rsidP="000433F8">
            <w:pPr>
              <w:jc w:val="center"/>
              <w:rPr>
                <w:sz w:val="13"/>
                <w:szCs w:val="13"/>
              </w:rPr>
            </w:pPr>
          </w:p>
          <w:p w14:paraId="68CD6172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570" w:type="dxa"/>
            <w:tcBorders>
              <w:bottom w:val="single" w:sz="12" w:space="0" w:color="auto"/>
            </w:tcBorders>
          </w:tcPr>
          <w:p w14:paraId="2A202FA0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yellow"/>
              </w:rPr>
            </w:pPr>
            <w:r w:rsidRPr="00AF03F0">
              <w:rPr>
                <w:sz w:val="13"/>
                <w:szCs w:val="13"/>
                <w:highlight w:val="yellow"/>
              </w:rPr>
              <w:t>Elektroterapi I (</w:t>
            </w:r>
            <w:proofErr w:type="spellStart"/>
            <w:r w:rsidRPr="00AF03F0">
              <w:rPr>
                <w:sz w:val="13"/>
                <w:szCs w:val="13"/>
                <w:highlight w:val="yellow"/>
              </w:rPr>
              <w:t>Teorik&amp;Uygulama</w:t>
            </w:r>
            <w:proofErr w:type="spellEnd"/>
            <w:r w:rsidRPr="00AF03F0">
              <w:rPr>
                <w:sz w:val="13"/>
                <w:szCs w:val="13"/>
                <w:highlight w:val="yellow"/>
              </w:rPr>
              <w:t>)</w:t>
            </w:r>
          </w:p>
          <w:p w14:paraId="2FCFE577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yellow"/>
              </w:rPr>
            </w:pPr>
            <w:r w:rsidRPr="00AF03F0">
              <w:rPr>
                <w:sz w:val="13"/>
                <w:szCs w:val="13"/>
                <w:highlight w:val="yellow"/>
              </w:rPr>
              <w:t>11.00</w:t>
            </w:r>
          </w:p>
          <w:p w14:paraId="5961DCA5" w14:textId="77777777" w:rsidR="00950E07" w:rsidRPr="00AF03F0" w:rsidRDefault="00950E07" w:rsidP="00950E07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 &amp; K04-06</w:t>
            </w:r>
          </w:p>
          <w:p w14:paraId="55A2E5FD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yellow"/>
              </w:rPr>
            </w:pPr>
          </w:p>
          <w:p w14:paraId="655DF9FE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yellow"/>
              </w:rPr>
            </w:pPr>
          </w:p>
        </w:tc>
        <w:tc>
          <w:tcPr>
            <w:tcW w:w="2941" w:type="dxa"/>
            <w:tcBorders>
              <w:bottom w:val="single" w:sz="12" w:space="0" w:color="auto"/>
            </w:tcBorders>
          </w:tcPr>
          <w:p w14:paraId="614C725E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yellow"/>
              </w:rPr>
            </w:pPr>
            <w:r w:rsidRPr="00AF03F0">
              <w:rPr>
                <w:sz w:val="13"/>
                <w:szCs w:val="13"/>
                <w:highlight w:val="yellow"/>
              </w:rPr>
              <w:t>11.00 Manuel Teknikler I</w:t>
            </w:r>
          </w:p>
          <w:p w14:paraId="722AD0E0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yellow"/>
              </w:rPr>
              <w:t>(Teorik + Uygulama)</w:t>
            </w:r>
          </w:p>
          <w:p w14:paraId="4CCC6BF8" w14:textId="6F9C03FA" w:rsidR="00D43D3B" w:rsidRPr="00AF03F0" w:rsidRDefault="00D43D3B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</w:tc>
        <w:tc>
          <w:tcPr>
            <w:tcW w:w="2446" w:type="dxa"/>
          </w:tcPr>
          <w:p w14:paraId="5956F18B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yellow"/>
              </w:rPr>
            </w:pPr>
            <w:proofErr w:type="spellStart"/>
            <w:r w:rsidRPr="00AF03F0">
              <w:rPr>
                <w:sz w:val="13"/>
                <w:szCs w:val="13"/>
                <w:highlight w:val="yellow"/>
              </w:rPr>
              <w:t>Nöroanatomi</w:t>
            </w:r>
            <w:proofErr w:type="spellEnd"/>
          </w:p>
          <w:p w14:paraId="777D4346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yellow"/>
              </w:rPr>
              <w:t>11.30</w:t>
            </w:r>
          </w:p>
          <w:p w14:paraId="1B8AD635" w14:textId="719176EE" w:rsidR="00A3381A" w:rsidRPr="00AF03F0" w:rsidRDefault="0007307D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6</w:t>
            </w:r>
          </w:p>
          <w:p w14:paraId="4D0DA2D2" w14:textId="77777777" w:rsidR="0007307D" w:rsidRPr="00AF03F0" w:rsidRDefault="0007307D" w:rsidP="000433F8">
            <w:pPr>
              <w:jc w:val="center"/>
              <w:rPr>
                <w:sz w:val="13"/>
                <w:szCs w:val="13"/>
              </w:rPr>
            </w:pPr>
          </w:p>
          <w:p w14:paraId="384879CF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green"/>
              </w:rPr>
            </w:pPr>
            <w:r w:rsidRPr="00AF03F0">
              <w:rPr>
                <w:sz w:val="13"/>
                <w:szCs w:val="13"/>
                <w:highlight w:val="green"/>
              </w:rPr>
              <w:t xml:space="preserve">Fizyoterapiye Giriş ve Etik </w:t>
            </w:r>
          </w:p>
          <w:p w14:paraId="1656FC11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green"/>
              </w:rPr>
            </w:pPr>
            <w:r w:rsidRPr="00AF03F0">
              <w:rPr>
                <w:sz w:val="13"/>
                <w:szCs w:val="13"/>
                <w:highlight w:val="green"/>
              </w:rPr>
              <w:t>11.30</w:t>
            </w:r>
          </w:p>
          <w:p w14:paraId="4F75C9C6" w14:textId="2210E6A1" w:rsidR="0007307D" w:rsidRPr="00AF03F0" w:rsidRDefault="0007307D" w:rsidP="000433F8">
            <w:pPr>
              <w:jc w:val="center"/>
              <w:rPr>
                <w:sz w:val="13"/>
                <w:szCs w:val="13"/>
                <w:highlight w:val="red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</w:tc>
        <w:tc>
          <w:tcPr>
            <w:tcW w:w="2410" w:type="dxa"/>
            <w:tcBorders>
              <w:bottom w:val="single" w:sz="12" w:space="0" w:color="auto"/>
            </w:tcBorders>
          </w:tcPr>
          <w:p w14:paraId="74CA8705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</w:p>
        </w:tc>
      </w:tr>
      <w:tr w:rsidR="00A3381A" w:rsidRPr="00250F57" w14:paraId="4BF888FD" w14:textId="77777777" w:rsidTr="000433F8">
        <w:tc>
          <w:tcPr>
            <w:tcW w:w="1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69894404" w14:textId="77777777" w:rsidR="00A3381A" w:rsidRPr="00AF03F0" w:rsidRDefault="00A3381A" w:rsidP="000433F8">
            <w:pPr>
              <w:jc w:val="center"/>
              <w:rPr>
                <w:b/>
                <w:sz w:val="13"/>
                <w:szCs w:val="13"/>
              </w:rPr>
            </w:pPr>
            <w:r w:rsidRPr="00AF03F0">
              <w:rPr>
                <w:b/>
                <w:sz w:val="13"/>
                <w:szCs w:val="13"/>
              </w:rPr>
              <w:t>12:00-13.30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2032F4F" w14:textId="77777777" w:rsidR="00A3381A" w:rsidRPr="00AF03F0" w:rsidRDefault="00A3381A" w:rsidP="000433F8">
            <w:pPr>
              <w:jc w:val="center"/>
              <w:rPr>
                <w:b/>
                <w:sz w:val="13"/>
                <w:szCs w:val="13"/>
              </w:rPr>
            </w:pPr>
            <w:r w:rsidRPr="00AF03F0">
              <w:rPr>
                <w:b/>
                <w:sz w:val="13"/>
                <w:szCs w:val="13"/>
              </w:rPr>
              <w:t>Öğle saati</w:t>
            </w:r>
          </w:p>
        </w:tc>
        <w:tc>
          <w:tcPr>
            <w:tcW w:w="257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F3ACC14" w14:textId="77777777" w:rsidR="00A3381A" w:rsidRPr="00AF03F0" w:rsidRDefault="00A3381A" w:rsidP="000433F8">
            <w:pPr>
              <w:jc w:val="center"/>
              <w:rPr>
                <w:b/>
                <w:sz w:val="13"/>
                <w:szCs w:val="13"/>
              </w:rPr>
            </w:pPr>
            <w:r w:rsidRPr="00AF03F0">
              <w:rPr>
                <w:b/>
                <w:sz w:val="13"/>
                <w:szCs w:val="13"/>
              </w:rPr>
              <w:t>Öğle saati</w:t>
            </w:r>
          </w:p>
        </w:tc>
        <w:tc>
          <w:tcPr>
            <w:tcW w:w="29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DB4080F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green"/>
              </w:rPr>
            </w:pPr>
            <w:r w:rsidRPr="00AF03F0">
              <w:rPr>
                <w:sz w:val="13"/>
                <w:szCs w:val="13"/>
                <w:highlight w:val="green"/>
              </w:rPr>
              <w:t>Türk Dili I</w:t>
            </w:r>
          </w:p>
          <w:p w14:paraId="2F8F1CEA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green"/>
              </w:rPr>
              <w:t>12.30</w:t>
            </w:r>
          </w:p>
          <w:p w14:paraId="2EA61DC3" w14:textId="2054FDF9" w:rsidR="00D43D3B" w:rsidRPr="00AF03F0" w:rsidRDefault="00D43D3B" w:rsidP="000433F8">
            <w:pPr>
              <w:jc w:val="center"/>
              <w:rPr>
                <w:bCs/>
                <w:iCs/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</w:tc>
        <w:tc>
          <w:tcPr>
            <w:tcW w:w="244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5D0947D" w14:textId="77777777" w:rsidR="00A3381A" w:rsidRPr="00AF03F0" w:rsidRDefault="00A3381A" w:rsidP="000433F8">
            <w:pPr>
              <w:jc w:val="center"/>
              <w:rPr>
                <w:b/>
                <w:sz w:val="13"/>
                <w:szCs w:val="13"/>
              </w:rPr>
            </w:pPr>
            <w:r w:rsidRPr="00AF03F0">
              <w:rPr>
                <w:b/>
                <w:sz w:val="13"/>
                <w:szCs w:val="13"/>
              </w:rPr>
              <w:t>Öğle saati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DDD404D" w14:textId="77777777" w:rsidR="00A3381A" w:rsidRPr="00AF03F0" w:rsidRDefault="00A3381A" w:rsidP="000433F8">
            <w:pPr>
              <w:jc w:val="center"/>
              <w:rPr>
                <w:b/>
                <w:sz w:val="13"/>
                <w:szCs w:val="13"/>
              </w:rPr>
            </w:pPr>
            <w:r w:rsidRPr="00AF03F0">
              <w:rPr>
                <w:b/>
                <w:sz w:val="13"/>
                <w:szCs w:val="13"/>
              </w:rPr>
              <w:t>Öğle saati</w:t>
            </w:r>
          </w:p>
        </w:tc>
      </w:tr>
      <w:tr w:rsidR="00A3381A" w:rsidRPr="00250F57" w14:paraId="41E05817" w14:textId="77777777" w:rsidTr="000433F8">
        <w:tc>
          <w:tcPr>
            <w:tcW w:w="1384" w:type="dxa"/>
            <w:tcBorders>
              <w:top w:val="single" w:sz="12" w:space="0" w:color="auto"/>
            </w:tcBorders>
          </w:tcPr>
          <w:p w14:paraId="18AC2289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13:30-14:30</w:t>
            </w:r>
          </w:p>
        </w:tc>
        <w:tc>
          <w:tcPr>
            <w:tcW w:w="2835" w:type="dxa"/>
            <w:tcBorders>
              <w:top w:val="single" w:sz="12" w:space="0" w:color="auto"/>
            </w:tcBorders>
          </w:tcPr>
          <w:p w14:paraId="1EB5A655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yellow"/>
              </w:rPr>
            </w:pPr>
            <w:r w:rsidRPr="00AF03F0">
              <w:rPr>
                <w:sz w:val="13"/>
                <w:szCs w:val="13"/>
                <w:highlight w:val="yellow"/>
              </w:rPr>
              <w:t>Isı Işık Hidroterapi</w:t>
            </w:r>
          </w:p>
          <w:p w14:paraId="39BAC613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yellow"/>
              </w:rPr>
              <w:t>13.30</w:t>
            </w:r>
          </w:p>
          <w:p w14:paraId="09CE2503" w14:textId="3A62C872" w:rsidR="00950E07" w:rsidRPr="00AF03F0" w:rsidRDefault="00950E07" w:rsidP="00950E07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6</w:t>
            </w:r>
          </w:p>
          <w:p w14:paraId="4D4D8D69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</w:p>
          <w:p w14:paraId="3336CC10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green"/>
              </w:rPr>
            </w:pPr>
            <w:r w:rsidRPr="00AF03F0">
              <w:rPr>
                <w:sz w:val="13"/>
                <w:szCs w:val="13"/>
                <w:highlight w:val="green"/>
              </w:rPr>
              <w:t>Sağlıkta İletişim</w:t>
            </w:r>
          </w:p>
          <w:p w14:paraId="47F9531F" w14:textId="77777777" w:rsidR="00950E07" w:rsidRPr="00AF03F0" w:rsidRDefault="00A3381A" w:rsidP="00950E07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green"/>
              </w:rPr>
              <w:t>13.30</w:t>
            </w:r>
            <w:r w:rsidR="00950E07" w:rsidRPr="00AF03F0">
              <w:rPr>
                <w:sz w:val="13"/>
                <w:szCs w:val="13"/>
              </w:rPr>
              <w:t xml:space="preserve"> </w:t>
            </w:r>
          </w:p>
          <w:p w14:paraId="583F5043" w14:textId="03CFA2E5" w:rsidR="00A3381A" w:rsidRPr="00AF03F0" w:rsidRDefault="00950E07" w:rsidP="00950E07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  <w:p w14:paraId="0FF6FB00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</w:p>
          <w:p w14:paraId="1107EE9E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cyan"/>
              </w:rPr>
            </w:pPr>
            <w:r w:rsidRPr="00AF03F0">
              <w:rPr>
                <w:sz w:val="13"/>
                <w:szCs w:val="13"/>
                <w:highlight w:val="cyan"/>
              </w:rPr>
              <w:t>Pelvik Taban Sağlığı</w:t>
            </w:r>
          </w:p>
          <w:p w14:paraId="7859DF0A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cyan"/>
              </w:rPr>
            </w:pPr>
            <w:r w:rsidRPr="00AF03F0">
              <w:rPr>
                <w:sz w:val="13"/>
                <w:szCs w:val="13"/>
                <w:highlight w:val="cyan"/>
              </w:rPr>
              <w:t>14.00</w:t>
            </w:r>
          </w:p>
          <w:p w14:paraId="0A43B126" w14:textId="0225E958" w:rsidR="00950E07" w:rsidRPr="00AF03F0" w:rsidRDefault="00950E07" w:rsidP="00950E07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  <w:p w14:paraId="2ACE72F4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cyan"/>
              </w:rPr>
            </w:pPr>
          </w:p>
          <w:p w14:paraId="4D1CB8E8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cyan"/>
              </w:rPr>
            </w:pPr>
            <w:r w:rsidRPr="00AF03F0">
              <w:rPr>
                <w:sz w:val="13"/>
                <w:szCs w:val="13"/>
                <w:highlight w:val="cyan"/>
              </w:rPr>
              <w:t xml:space="preserve">Tamamlayıcı Fizyoterapi </w:t>
            </w:r>
          </w:p>
          <w:p w14:paraId="61EE73F2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cyan"/>
              </w:rPr>
              <w:t>14.00</w:t>
            </w:r>
          </w:p>
          <w:p w14:paraId="6058229B" w14:textId="1FB8E04E" w:rsidR="00950E07" w:rsidRPr="00AF03F0" w:rsidRDefault="00950E07" w:rsidP="00950E07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6</w:t>
            </w:r>
          </w:p>
          <w:p w14:paraId="13E2F8B0" w14:textId="77777777" w:rsidR="00A3381A" w:rsidRPr="00AF03F0" w:rsidRDefault="00A3381A" w:rsidP="000433F8">
            <w:pPr>
              <w:rPr>
                <w:sz w:val="13"/>
                <w:szCs w:val="13"/>
              </w:rPr>
            </w:pPr>
          </w:p>
        </w:tc>
        <w:tc>
          <w:tcPr>
            <w:tcW w:w="2570" w:type="dxa"/>
            <w:tcBorders>
              <w:top w:val="single" w:sz="12" w:space="0" w:color="auto"/>
            </w:tcBorders>
          </w:tcPr>
          <w:p w14:paraId="056B2F63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green"/>
              </w:rPr>
            </w:pPr>
            <w:r w:rsidRPr="00AF03F0">
              <w:rPr>
                <w:sz w:val="13"/>
                <w:szCs w:val="13"/>
                <w:highlight w:val="green"/>
              </w:rPr>
              <w:t>Fizyoloji I</w:t>
            </w:r>
          </w:p>
          <w:p w14:paraId="7C05AC52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green"/>
              </w:rPr>
              <w:t>13.30</w:t>
            </w:r>
          </w:p>
          <w:p w14:paraId="1A5A840E" w14:textId="711BB2D9" w:rsidR="00950E07" w:rsidRPr="00AF03F0" w:rsidRDefault="00950E07" w:rsidP="00950E07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  <w:p w14:paraId="00B0D14F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</w:p>
          <w:p w14:paraId="1A5A7F6B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red"/>
              </w:rPr>
            </w:pPr>
            <w:r w:rsidRPr="00AF03F0">
              <w:rPr>
                <w:sz w:val="13"/>
                <w:szCs w:val="13"/>
                <w:highlight w:val="red"/>
              </w:rPr>
              <w:t>Mesleki İngilizce I</w:t>
            </w:r>
          </w:p>
          <w:p w14:paraId="1CD6FCCC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red"/>
              </w:rPr>
              <w:t>13.30</w:t>
            </w:r>
          </w:p>
          <w:p w14:paraId="0907346C" w14:textId="77777777" w:rsidR="009642F3" w:rsidRPr="00AF03F0" w:rsidRDefault="009642F3" w:rsidP="009642F3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6</w:t>
            </w:r>
          </w:p>
          <w:p w14:paraId="7EACE3AD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yellow"/>
              </w:rPr>
            </w:pPr>
          </w:p>
          <w:p w14:paraId="49A769EE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cyan"/>
              </w:rPr>
            </w:pPr>
            <w:r w:rsidRPr="00AF03F0">
              <w:rPr>
                <w:sz w:val="13"/>
                <w:szCs w:val="13"/>
                <w:highlight w:val="cyan"/>
              </w:rPr>
              <w:t>Araştırma Yöntemleri</w:t>
            </w:r>
          </w:p>
          <w:p w14:paraId="179EFCBD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cyan"/>
              </w:rPr>
            </w:pPr>
            <w:r w:rsidRPr="00AF03F0">
              <w:rPr>
                <w:sz w:val="13"/>
                <w:szCs w:val="13"/>
                <w:highlight w:val="cyan"/>
              </w:rPr>
              <w:t>14.00</w:t>
            </w:r>
          </w:p>
          <w:p w14:paraId="0E683C3E" w14:textId="77777777" w:rsidR="00CF60A0" w:rsidRPr="00AF03F0" w:rsidRDefault="00CF60A0" w:rsidP="00CF60A0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  <w:p w14:paraId="7E83C87B" w14:textId="77777777" w:rsidR="009D557C" w:rsidRPr="00AF03F0" w:rsidRDefault="009D557C" w:rsidP="000433F8">
            <w:pPr>
              <w:jc w:val="center"/>
              <w:rPr>
                <w:sz w:val="13"/>
                <w:szCs w:val="13"/>
                <w:highlight w:val="cyan"/>
              </w:rPr>
            </w:pPr>
          </w:p>
          <w:p w14:paraId="3697BE48" w14:textId="77777777" w:rsidR="009D557C" w:rsidRPr="00AF03F0" w:rsidRDefault="009D557C" w:rsidP="000433F8">
            <w:pPr>
              <w:jc w:val="center"/>
              <w:rPr>
                <w:sz w:val="13"/>
                <w:szCs w:val="13"/>
                <w:highlight w:val="yellow"/>
              </w:rPr>
            </w:pPr>
          </w:p>
        </w:tc>
        <w:tc>
          <w:tcPr>
            <w:tcW w:w="2941" w:type="dxa"/>
            <w:tcBorders>
              <w:top w:val="single" w:sz="12" w:space="0" w:color="auto"/>
            </w:tcBorders>
          </w:tcPr>
          <w:p w14:paraId="766B9C6E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yellow"/>
              </w:rPr>
            </w:pPr>
            <w:r w:rsidRPr="00AF03F0">
              <w:rPr>
                <w:sz w:val="13"/>
                <w:szCs w:val="13"/>
                <w:highlight w:val="yellow"/>
              </w:rPr>
              <w:t>Klinik Nöroloji</w:t>
            </w:r>
          </w:p>
          <w:p w14:paraId="0A403349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yellow"/>
              </w:rPr>
            </w:pPr>
            <w:r w:rsidRPr="00AF03F0">
              <w:rPr>
                <w:sz w:val="13"/>
                <w:szCs w:val="13"/>
                <w:highlight w:val="yellow"/>
              </w:rPr>
              <w:t>14.15</w:t>
            </w:r>
          </w:p>
          <w:p w14:paraId="7723A69D" w14:textId="779FFF70" w:rsidR="009D557C" w:rsidRPr="00AF03F0" w:rsidRDefault="00D43D3B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  <w:p w14:paraId="4908D639" w14:textId="77777777" w:rsidR="00D43D3B" w:rsidRPr="00AF03F0" w:rsidRDefault="00D43D3B" w:rsidP="000433F8">
            <w:pPr>
              <w:jc w:val="center"/>
              <w:rPr>
                <w:sz w:val="13"/>
                <w:szCs w:val="13"/>
                <w:highlight w:val="yellow"/>
              </w:rPr>
            </w:pPr>
          </w:p>
          <w:p w14:paraId="2DBBBBEA" w14:textId="77777777" w:rsidR="009D557C" w:rsidRPr="00AF03F0" w:rsidRDefault="009D557C" w:rsidP="000433F8">
            <w:pPr>
              <w:jc w:val="center"/>
              <w:rPr>
                <w:sz w:val="13"/>
                <w:szCs w:val="13"/>
                <w:highlight w:val="red"/>
              </w:rPr>
            </w:pPr>
            <w:r w:rsidRPr="00AF03F0">
              <w:rPr>
                <w:sz w:val="13"/>
                <w:szCs w:val="13"/>
                <w:highlight w:val="red"/>
              </w:rPr>
              <w:t xml:space="preserve">Sosyal Sorumluluk </w:t>
            </w:r>
          </w:p>
          <w:p w14:paraId="1624C29F" w14:textId="75141D13" w:rsidR="009D557C" w:rsidRPr="00AF03F0" w:rsidRDefault="009D557C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red"/>
              </w:rPr>
              <w:t>14.30</w:t>
            </w:r>
          </w:p>
          <w:p w14:paraId="195D24B8" w14:textId="50175E8D" w:rsidR="009D557C" w:rsidRPr="00AF03F0" w:rsidRDefault="00D43D3B" w:rsidP="000433F8">
            <w:pPr>
              <w:jc w:val="center"/>
              <w:rPr>
                <w:sz w:val="13"/>
                <w:szCs w:val="13"/>
                <w:highlight w:val="darkMagenta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</w:tc>
        <w:tc>
          <w:tcPr>
            <w:tcW w:w="2446" w:type="dxa"/>
            <w:tcBorders>
              <w:top w:val="single" w:sz="12" w:space="0" w:color="auto"/>
            </w:tcBorders>
          </w:tcPr>
          <w:p w14:paraId="25566AF5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green"/>
              </w:rPr>
            </w:pPr>
            <w:r w:rsidRPr="00AF03F0">
              <w:rPr>
                <w:sz w:val="13"/>
                <w:szCs w:val="13"/>
                <w:highlight w:val="green"/>
              </w:rPr>
              <w:t>Tıbbi Terminoloji</w:t>
            </w:r>
          </w:p>
          <w:p w14:paraId="007A6647" w14:textId="77777777" w:rsidR="00752935" w:rsidRPr="00AF03F0" w:rsidRDefault="00A3381A" w:rsidP="00752935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green"/>
              </w:rPr>
              <w:t>13.30</w:t>
            </w:r>
          </w:p>
          <w:p w14:paraId="2D309C4B" w14:textId="34822962" w:rsidR="00A3381A" w:rsidRPr="00AF03F0" w:rsidRDefault="00752935" w:rsidP="00752935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6</w:t>
            </w:r>
          </w:p>
          <w:p w14:paraId="007095E6" w14:textId="77777777" w:rsidR="00752935" w:rsidRPr="00AF03F0" w:rsidRDefault="00752935" w:rsidP="000433F8">
            <w:pPr>
              <w:rPr>
                <w:sz w:val="13"/>
                <w:szCs w:val="13"/>
              </w:rPr>
            </w:pPr>
          </w:p>
          <w:p w14:paraId="3CE8AD6E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yellow"/>
              </w:rPr>
            </w:pPr>
            <w:r w:rsidRPr="00AF03F0">
              <w:rPr>
                <w:sz w:val="13"/>
                <w:szCs w:val="13"/>
                <w:highlight w:val="yellow"/>
              </w:rPr>
              <w:t>Nörofizyoloji</w:t>
            </w:r>
          </w:p>
          <w:p w14:paraId="7E896CBE" w14:textId="674C628B" w:rsidR="00A3381A" w:rsidRPr="00AF03F0" w:rsidRDefault="00A3381A" w:rsidP="0007307D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yellow"/>
              </w:rPr>
              <w:t>13.30</w:t>
            </w:r>
          </w:p>
          <w:p w14:paraId="23A2105C" w14:textId="3DED81C4" w:rsidR="00A3381A" w:rsidRPr="00AF03F0" w:rsidRDefault="00752935" w:rsidP="000433F8">
            <w:pPr>
              <w:jc w:val="center"/>
              <w:rPr>
                <w:sz w:val="13"/>
                <w:szCs w:val="13"/>
                <w:highlight w:val="yellow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</w:tc>
        <w:tc>
          <w:tcPr>
            <w:tcW w:w="2410" w:type="dxa"/>
            <w:tcBorders>
              <w:top w:val="single" w:sz="12" w:space="0" w:color="auto"/>
            </w:tcBorders>
          </w:tcPr>
          <w:p w14:paraId="1B5A5286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red"/>
              </w:rPr>
            </w:pPr>
            <w:r w:rsidRPr="00AF03F0">
              <w:rPr>
                <w:sz w:val="13"/>
                <w:szCs w:val="13"/>
                <w:highlight w:val="red"/>
              </w:rPr>
              <w:t>Bel Boyun Sağlığı</w:t>
            </w:r>
          </w:p>
          <w:p w14:paraId="731C9287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red"/>
              </w:rPr>
              <w:t>13.30</w:t>
            </w:r>
          </w:p>
          <w:p w14:paraId="2A2E398F" w14:textId="0C03C080" w:rsidR="00A3381A" w:rsidRPr="00AF03F0" w:rsidRDefault="008967AD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6</w:t>
            </w:r>
          </w:p>
          <w:p w14:paraId="53365E1B" w14:textId="77777777" w:rsidR="008967AD" w:rsidRPr="00AF03F0" w:rsidRDefault="008967AD" w:rsidP="000433F8">
            <w:pPr>
              <w:jc w:val="center"/>
              <w:rPr>
                <w:sz w:val="13"/>
                <w:szCs w:val="13"/>
              </w:rPr>
            </w:pPr>
          </w:p>
          <w:p w14:paraId="4A62E7CF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yellow"/>
              </w:rPr>
            </w:pPr>
            <w:r w:rsidRPr="00AF03F0">
              <w:rPr>
                <w:sz w:val="13"/>
                <w:szCs w:val="13"/>
                <w:highlight w:val="yellow"/>
              </w:rPr>
              <w:t>Klinik Ortopedi</w:t>
            </w:r>
          </w:p>
          <w:p w14:paraId="66FDC6B6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yellow"/>
              </w:rPr>
            </w:pPr>
            <w:r w:rsidRPr="00AF03F0">
              <w:rPr>
                <w:sz w:val="13"/>
                <w:szCs w:val="13"/>
                <w:highlight w:val="yellow"/>
              </w:rPr>
              <w:t>14.</w:t>
            </w:r>
            <w:r w:rsidR="00793682" w:rsidRPr="00AF03F0">
              <w:rPr>
                <w:sz w:val="13"/>
                <w:szCs w:val="13"/>
                <w:highlight w:val="yellow"/>
              </w:rPr>
              <w:t>30</w:t>
            </w:r>
          </w:p>
          <w:p w14:paraId="4F63C744" w14:textId="30BD2170" w:rsidR="008967AD" w:rsidRPr="00AF03F0" w:rsidRDefault="008967AD" w:rsidP="000433F8">
            <w:pPr>
              <w:jc w:val="center"/>
              <w:rPr>
                <w:sz w:val="13"/>
                <w:szCs w:val="13"/>
                <w:highlight w:val="green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</w:tc>
      </w:tr>
      <w:tr w:rsidR="00A3381A" w:rsidRPr="00250F57" w14:paraId="72F75DF7" w14:textId="77777777" w:rsidTr="000433F8">
        <w:tc>
          <w:tcPr>
            <w:tcW w:w="1384" w:type="dxa"/>
          </w:tcPr>
          <w:p w14:paraId="56A042C5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14:30-15:30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5D2E664B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green"/>
              </w:rPr>
            </w:pPr>
          </w:p>
        </w:tc>
        <w:tc>
          <w:tcPr>
            <w:tcW w:w="2570" w:type="dxa"/>
          </w:tcPr>
          <w:p w14:paraId="58172635" w14:textId="77777777" w:rsidR="00A3381A" w:rsidRPr="00AF03F0" w:rsidRDefault="00A3381A" w:rsidP="000433F8">
            <w:pPr>
              <w:jc w:val="center"/>
              <w:rPr>
                <w:b/>
                <w:i/>
                <w:sz w:val="13"/>
                <w:szCs w:val="13"/>
              </w:rPr>
            </w:pPr>
          </w:p>
        </w:tc>
        <w:tc>
          <w:tcPr>
            <w:tcW w:w="2941" w:type="dxa"/>
          </w:tcPr>
          <w:p w14:paraId="0B21ACBA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446" w:type="dxa"/>
          </w:tcPr>
          <w:p w14:paraId="25EC1D82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410" w:type="dxa"/>
          </w:tcPr>
          <w:p w14:paraId="6E34D812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red"/>
              </w:rPr>
            </w:pPr>
            <w:r w:rsidRPr="00AF03F0">
              <w:rPr>
                <w:sz w:val="13"/>
                <w:szCs w:val="13"/>
                <w:highlight w:val="red"/>
              </w:rPr>
              <w:t>Fizyoterapide Özel Konular</w:t>
            </w:r>
          </w:p>
          <w:p w14:paraId="4C712633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red"/>
              </w:rPr>
            </w:pPr>
            <w:r w:rsidRPr="00AF03F0">
              <w:rPr>
                <w:sz w:val="13"/>
                <w:szCs w:val="13"/>
                <w:highlight w:val="red"/>
              </w:rPr>
              <w:t>15.15</w:t>
            </w:r>
          </w:p>
          <w:p w14:paraId="7C520E31" w14:textId="2BD34DA4" w:rsidR="008967AD" w:rsidRPr="00AF03F0" w:rsidRDefault="008967AD" w:rsidP="000433F8">
            <w:pPr>
              <w:jc w:val="center"/>
              <w:rPr>
                <w:sz w:val="13"/>
                <w:szCs w:val="13"/>
                <w:highlight w:val="cyan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</w:tc>
      </w:tr>
      <w:tr w:rsidR="00A3381A" w:rsidRPr="00250F57" w14:paraId="1E5FD4A1" w14:textId="77777777" w:rsidTr="000433F8">
        <w:tc>
          <w:tcPr>
            <w:tcW w:w="1384" w:type="dxa"/>
          </w:tcPr>
          <w:p w14:paraId="16DCC9CA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15:30-16:30</w:t>
            </w:r>
          </w:p>
        </w:tc>
        <w:tc>
          <w:tcPr>
            <w:tcW w:w="2835" w:type="dxa"/>
          </w:tcPr>
          <w:p w14:paraId="2F360401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yellow"/>
              </w:rPr>
            </w:pPr>
            <w:r w:rsidRPr="00AF03F0">
              <w:rPr>
                <w:sz w:val="13"/>
                <w:szCs w:val="13"/>
                <w:highlight w:val="yellow"/>
              </w:rPr>
              <w:t>Fizyoterapide Yaşam Kalitesi</w:t>
            </w:r>
          </w:p>
          <w:p w14:paraId="464467FD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yellow"/>
              </w:rPr>
              <w:t>15.15</w:t>
            </w:r>
          </w:p>
          <w:p w14:paraId="69D6926B" w14:textId="3299AF94" w:rsidR="00950E07" w:rsidRPr="00AF03F0" w:rsidRDefault="00950E07" w:rsidP="00950E07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 &amp; K04-06</w:t>
            </w:r>
          </w:p>
          <w:p w14:paraId="15002FC9" w14:textId="77777777" w:rsidR="00920C8F" w:rsidRPr="00AF03F0" w:rsidRDefault="00920C8F" w:rsidP="000433F8">
            <w:pPr>
              <w:jc w:val="center"/>
              <w:rPr>
                <w:sz w:val="13"/>
                <w:szCs w:val="13"/>
              </w:rPr>
            </w:pPr>
          </w:p>
          <w:p w14:paraId="7E47E6B6" w14:textId="77777777" w:rsidR="00920C8F" w:rsidRPr="00AF03F0" w:rsidRDefault="00920C8F" w:rsidP="000433F8">
            <w:pPr>
              <w:jc w:val="center"/>
              <w:rPr>
                <w:sz w:val="13"/>
                <w:szCs w:val="13"/>
                <w:highlight w:val="red"/>
              </w:rPr>
            </w:pPr>
            <w:r w:rsidRPr="00AF03F0">
              <w:rPr>
                <w:sz w:val="13"/>
                <w:szCs w:val="13"/>
                <w:highlight w:val="red"/>
              </w:rPr>
              <w:t>Üreme Sağlığı</w:t>
            </w:r>
          </w:p>
          <w:p w14:paraId="2E15CBF1" w14:textId="77777777" w:rsidR="00AF03F0" w:rsidRDefault="00920C8F" w:rsidP="00950E07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red"/>
              </w:rPr>
              <w:t>15.15</w:t>
            </w:r>
            <w:r w:rsidR="00950E07" w:rsidRPr="00AF03F0">
              <w:rPr>
                <w:sz w:val="13"/>
                <w:szCs w:val="13"/>
              </w:rPr>
              <w:t xml:space="preserve"> </w:t>
            </w:r>
          </w:p>
          <w:p w14:paraId="0860A288" w14:textId="6177241E" w:rsidR="00920C8F" w:rsidRPr="00AF03F0" w:rsidRDefault="00950E07" w:rsidP="00DE2A3F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 &amp; K04-06</w:t>
            </w:r>
          </w:p>
          <w:p w14:paraId="495635A4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</w:p>
          <w:p w14:paraId="0B54C187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green"/>
              </w:rPr>
            </w:pPr>
            <w:r w:rsidRPr="00AF03F0">
              <w:rPr>
                <w:sz w:val="13"/>
                <w:szCs w:val="13"/>
                <w:highlight w:val="green"/>
              </w:rPr>
              <w:t>Fizik</w:t>
            </w:r>
          </w:p>
          <w:p w14:paraId="35AEB032" w14:textId="77777777" w:rsidR="00A3381A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green"/>
              </w:rPr>
              <w:t>15.15</w:t>
            </w:r>
          </w:p>
          <w:p w14:paraId="09AA331A" w14:textId="77777777" w:rsidR="00DE2A3F" w:rsidRPr="00AF03F0" w:rsidRDefault="00DE2A3F" w:rsidP="00DE2A3F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lastRenderedPageBreak/>
              <w:t>K04-05 &amp; K04-06</w:t>
            </w:r>
          </w:p>
          <w:p w14:paraId="4D910F90" w14:textId="77777777" w:rsidR="00DE2A3F" w:rsidRPr="00AF03F0" w:rsidRDefault="00DE2A3F" w:rsidP="000433F8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570" w:type="dxa"/>
          </w:tcPr>
          <w:p w14:paraId="510EF801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green"/>
              </w:rPr>
            </w:pPr>
            <w:r w:rsidRPr="00AF03F0">
              <w:rPr>
                <w:sz w:val="13"/>
                <w:szCs w:val="13"/>
                <w:highlight w:val="green"/>
              </w:rPr>
              <w:lastRenderedPageBreak/>
              <w:t>Müzik</w:t>
            </w:r>
          </w:p>
          <w:p w14:paraId="63B4B7E0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green"/>
              </w:rPr>
              <w:t>16.00</w:t>
            </w:r>
          </w:p>
          <w:p w14:paraId="26FEE996" w14:textId="77777777" w:rsidR="0025225E" w:rsidRPr="00AF03F0" w:rsidRDefault="0025225E" w:rsidP="0025225E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  <w:p w14:paraId="464D1F65" w14:textId="77777777" w:rsidR="0025225E" w:rsidRPr="00AF03F0" w:rsidRDefault="0025225E" w:rsidP="000433F8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41" w:type="dxa"/>
          </w:tcPr>
          <w:p w14:paraId="17BA4826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green"/>
              </w:rPr>
            </w:pPr>
            <w:r w:rsidRPr="00AF03F0">
              <w:rPr>
                <w:sz w:val="13"/>
                <w:szCs w:val="13"/>
                <w:highlight w:val="green"/>
              </w:rPr>
              <w:t>Yabancı Dil I</w:t>
            </w:r>
          </w:p>
          <w:p w14:paraId="606EA734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green"/>
              </w:rPr>
            </w:pPr>
            <w:r w:rsidRPr="00AF03F0">
              <w:rPr>
                <w:sz w:val="13"/>
                <w:szCs w:val="13"/>
                <w:highlight w:val="green"/>
              </w:rPr>
              <w:t>15.00</w:t>
            </w:r>
          </w:p>
          <w:p w14:paraId="10116816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7D1352">
              <w:rPr>
                <w:sz w:val="13"/>
                <w:szCs w:val="13"/>
              </w:rPr>
              <w:t>YDYO</w:t>
            </w:r>
          </w:p>
          <w:p w14:paraId="06D2C094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446" w:type="dxa"/>
          </w:tcPr>
          <w:p w14:paraId="5E32A429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red"/>
              </w:rPr>
            </w:pPr>
            <w:r w:rsidRPr="00AF03F0">
              <w:rPr>
                <w:sz w:val="13"/>
                <w:szCs w:val="13"/>
                <w:highlight w:val="red"/>
              </w:rPr>
              <w:t>Yaşlılarda Fizyoterapi</w:t>
            </w:r>
          </w:p>
          <w:p w14:paraId="62E0A5D6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red"/>
              </w:rPr>
            </w:pPr>
            <w:r w:rsidRPr="00AF03F0">
              <w:rPr>
                <w:sz w:val="13"/>
                <w:szCs w:val="13"/>
                <w:highlight w:val="red"/>
              </w:rPr>
              <w:t>15.30</w:t>
            </w:r>
          </w:p>
          <w:p w14:paraId="57D0B427" w14:textId="5F46E5DF" w:rsidR="00752935" w:rsidRPr="00AF03F0" w:rsidRDefault="00752935" w:rsidP="000433F8">
            <w:pPr>
              <w:jc w:val="center"/>
              <w:rPr>
                <w:sz w:val="13"/>
                <w:szCs w:val="13"/>
                <w:highlight w:val="lightGray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</w:tc>
        <w:tc>
          <w:tcPr>
            <w:tcW w:w="2410" w:type="dxa"/>
          </w:tcPr>
          <w:p w14:paraId="7C9C0E49" w14:textId="77777777" w:rsidR="00A3381A" w:rsidRPr="00AF03F0" w:rsidRDefault="00A3381A" w:rsidP="000433F8">
            <w:pPr>
              <w:jc w:val="center"/>
              <w:rPr>
                <w:sz w:val="13"/>
                <w:szCs w:val="13"/>
                <w:highlight w:val="yellow"/>
              </w:rPr>
            </w:pPr>
            <w:r w:rsidRPr="00AF03F0">
              <w:rPr>
                <w:sz w:val="13"/>
                <w:szCs w:val="13"/>
                <w:highlight w:val="yellow"/>
              </w:rPr>
              <w:t>Halk Dansları</w:t>
            </w:r>
          </w:p>
          <w:p w14:paraId="09DD09B9" w14:textId="77777777" w:rsidR="00A3381A" w:rsidRPr="00AF03F0" w:rsidRDefault="00A3381A" w:rsidP="000433F8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  <w:highlight w:val="yellow"/>
              </w:rPr>
              <w:t>16.00</w:t>
            </w:r>
          </w:p>
          <w:p w14:paraId="7FCAB3C7" w14:textId="5886A57F" w:rsidR="00A3381A" w:rsidRPr="00AF03F0" w:rsidRDefault="008057B9" w:rsidP="008057B9">
            <w:pPr>
              <w:jc w:val="center"/>
              <w:rPr>
                <w:sz w:val="13"/>
                <w:szCs w:val="13"/>
              </w:rPr>
            </w:pPr>
            <w:r w:rsidRPr="00AF03F0">
              <w:rPr>
                <w:sz w:val="13"/>
                <w:szCs w:val="13"/>
              </w:rPr>
              <w:t>K04-05</w:t>
            </w:r>
          </w:p>
        </w:tc>
      </w:tr>
    </w:tbl>
    <w:p w14:paraId="08BBF1A8" w14:textId="73236C59" w:rsidR="007475C9" w:rsidRDefault="007475C9" w:rsidP="002E1A33">
      <w:pPr>
        <w:rPr>
          <w:sz w:val="16"/>
          <w:szCs w:val="16"/>
        </w:rPr>
      </w:pPr>
    </w:p>
    <w:p w14:paraId="2F9A1766" w14:textId="77777777" w:rsidR="00574420" w:rsidRDefault="00574420" w:rsidP="002E1A33">
      <w:pPr>
        <w:rPr>
          <w:sz w:val="16"/>
          <w:szCs w:val="16"/>
        </w:rPr>
      </w:pPr>
    </w:p>
    <w:tbl>
      <w:tblPr>
        <w:tblStyle w:val="TabloKlavuzu"/>
        <w:tblpPr w:leftFromText="141" w:rightFromText="141" w:vertAnchor="page" w:horzAnchor="page" w:tblpX="13955" w:tblpY="587"/>
        <w:tblOverlap w:val="never"/>
        <w:tblW w:w="0" w:type="auto"/>
        <w:tblLook w:val="04A0" w:firstRow="1" w:lastRow="0" w:firstColumn="1" w:lastColumn="0" w:noHBand="0" w:noVBand="1"/>
      </w:tblPr>
      <w:tblGrid>
        <w:gridCol w:w="1247"/>
        <w:gridCol w:w="688"/>
      </w:tblGrid>
      <w:tr w:rsidR="00574420" w:rsidRPr="00250F57" w14:paraId="1111F5B5" w14:textId="77777777" w:rsidTr="00574420">
        <w:trPr>
          <w:trHeight w:val="309"/>
        </w:trPr>
        <w:tc>
          <w:tcPr>
            <w:tcW w:w="1247" w:type="dxa"/>
          </w:tcPr>
          <w:p w14:paraId="365B4E6D" w14:textId="77777777" w:rsidR="00574420" w:rsidRPr="00574420" w:rsidRDefault="00574420" w:rsidP="00574420">
            <w:pPr>
              <w:pStyle w:val="ListeParagraf"/>
              <w:numPr>
                <w:ilvl w:val="0"/>
                <w:numId w:val="17"/>
              </w:numPr>
              <w:rPr>
                <w:sz w:val="15"/>
                <w:szCs w:val="15"/>
              </w:rPr>
            </w:pPr>
            <w:r w:rsidRPr="00574420">
              <w:rPr>
                <w:sz w:val="15"/>
                <w:szCs w:val="15"/>
              </w:rPr>
              <w:t>SINIF</w:t>
            </w:r>
          </w:p>
        </w:tc>
        <w:tc>
          <w:tcPr>
            <w:tcW w:w="688" w:type="dxa"/>
          </w:tcPr>
          <w:p w14:paraId="67DC7F71" w14:textId="77777777" w:rsidR="00574420" w:rsidRPr="00574420" w:rsidRDefault="00574420" w:rsidP="00574420">
            <w:pPr>
              <w:rPr>
                <w:sz w:val="15"/>
                <w:szCs w:val="15"/>
              </w:rPr>
            </w:pPr>
            <w:r w:rsidRPr="00574420">
              <w:rPr>
                <w:sz w:val="15"/>
                <w:szCs w:val="15"/>
                <w:highlight w:val="green"/>
              </w:rPr>
              <w:t>YEŞİL</w:t>
            </w:r>
          </w:p>
        </w:tc>
      </w:tr>
      <w:tr w:rsidR="00574420" w:rsidRPr="00250F57" w14:paraId="78CA019D" w14:textId="77777777" w:rsidTr="00574420">
        <w:trPr>
          <w:trHeight w:val="285"/>
        </w:trPr>
        <w:tc>
          <w:tcPr>
            <w:tcW w:w="1247" w:type="dxa"/>
          </w:tcPr>
          <w:p w14:paraId="790BEA8E" w14:textId="77777777" w:rsidR="00574420" w:rsidRPr="00574420" w:rsidRDefault="00574420" w:rsidP="00574420">
            <w:pPr>
              <w:pStyle w:val="ListeParagraf"/>
              <w:numPr>
                <w:ilvl w:val="0"/>
                <w:numId w:val="17"/>
              </w:numPr>
              <w:rPr>
                <w:sz w:val="15"/>
                <w:szCs w:val="15"/>
              </w:rPr>
            </w:pPr>
            <w:r w:rsidRPr="00574420">
              <w:rPr>
                <w:sz w:val="15"/>
                <w:szCs w:val="15"/>
              </w:rPr>
              <w:t>SINIF</w:t>
            </w:r>
          </w:p>
        </w:tc>
        <w:tc>
          <w:tcPr>
            <w:tcW w:w="688" w:type="dxa"/>
          </w:tcPr>
          <w:p w14:paraId="59324691" w14:textId="77777777" w:rsidR="00574420" w:rsidRPr="00574420" w:rsidRDefault="00574420" w:rsidP="00574420">
            <w:pPr>
              <w:rPr>
                <w:sz w:val="15"/>
                <w:szCs w:val="15"/>
                <w:highlight w:val="yellow"/>
              </w:rPr>
            </w:pPr>
            <w:r w:rsidRPr="00574420">
              <w:rPr>
                <w:sz w:val="15"/>
                <w:szCs w:val="15"/>
                <w:highlight w:val="yellow"/>
              </w:rPr>
              <w:t>SARI</w:t>
            </w:r>
          </w:p>
        </w:tc>
      </w:tr>
      <w:tr w:rsidR="00574420" w:rsidRPr="00250F57" w14:paraId="1F4EA5D3" w14:textId="77777777" w:rsidTr="00574420">
        <w:trPr>
          <w:trHeight w:val="285"/>
        </w:trPr>
        <w:tc>
          <w:tcPr>
            <w:tcW w:w="1247" w:type="dxa"/>
          </w:tcPr>
          <w:p w14:paraId="78ACD52C" w14:textId="77777777" w:rsidR="00574420" w:rsidRPr="00574420" w:rsidRDefault="00574420" w:rsidP="00574420">
            <w:pPr>
              <w:pStyle w:val="ListeParagraf"/>
              <w:numPr>
                <w:ilvl w:val="0"/>
                <w:numId w:val="17"/>
              </w:numPr>
              <w:rPr>
                <w:sz w:val="15"/>
                <w:szCs w:val="15"/>
              </w:rPr>
            </w:pPr>
            <w:r w:rsidRPr="00574420">
              <w:rPr>
                <w:sz w:val="15"/>
                <w:szCs w:val="15"/>
              </w:rPr>
              <w:t xml:space="preserve">SINIF </w:t>
            </w:r>
          </w:p>
        </w:tc>
        <w:tc>
          <w:tcPr>
            <w:tcW w:w="688" w:type="dxa"/>
          </w:tcPr>
          <w:p w14:paraId="197B03D4" w14:textId="77777777" w:rsidR="00574420" w:rsidRPr="00574420" w:rsidRDefault="00574420" w:rsidP="00574420">
            <w:pPr>
              <w:rPr>
                <w:sz w:val="15"/>
                <w:szCs w:val="15"/>
                <w:highlight w:val="red"/>
              </w:rPr>
            </w:pPr>
            <w:r w:rsidRPr="00574420">
              <w:rPr>
                <w:sz w:val="15"/>
                <w:szCs w:val="15"/>
                <w:highlight w:val="red"/>
              </w:rPr>
              <w:t>KIRMIZI</w:t>
            </w:r>
          </w:p>
        </w:tc>
      </w:tr>
      <w:tr w:rsidR="00574420" w:rsidRPr="00250F57" w14:paraId="567FD57C" w14:textId="77777777" w:rsidTr="00574420">
        <w:trPr>
          <w:trHeight w:val="285"/>
        </w:trPr>
        <w:tc>
          <w:tcPr>
            <w:tcW w:w="1247" w:type="dxa"/>
          </w:tcPr>
          <w:p w14:paraId="273C3FE8" w14:textId="77777777" w:rsidR="00574420" w:rsidRPr="00574420" w:rsidRDefault="00574420" w:rsidP="00574420">
            <w:pPr>
              <w:pStyle w:val="ListeParagraf"/>
              <w:numPr>
                <w:ilvl w:val="0"/>
                <w:numId w:val="17"/>
              </w:numPr>
              <w:rPr>
                <w:sz w:val="15"/>
                <w:szCs w:val="15"/>
              </w:rPr>
            </w:pPr>
            <w:r w:rsidRPr="00574420">
              <w:rPr>
                <w:sz w:val="15"/>
                <w:szCs w:val="15"/>
              </w:rPr>
              <w:t>SINIF</w:t>
            </w:r>
          </w:p>
        </w:tc>
        <w:tc>
          <w:tcPr>
            <w:tcW w:w="688" w:type="dxa"/>
          </w:tcPr>
          <w:p w14:paraId="4D6C8038" w14:textId="77777777" w:rsidR="00574420" w:rsidRPr="00574420" w:rsidRDefault="00574420" w:rsidP="00574420">
            <w:pPr>
              <w:rPr>
                <w:sz w:val="15"/>
                <w:szCs w:val="15"/>
              </w:rPr>
            </w:pPr>
            <w:r w:rsidRPr="00574420">
              <w:rPr>
                <w:sz w:val="15"/>
                <w:szCs w:val="15"/>
                <w:highlight w:val="cyan"/>
              </w:rPr>
              <w:t>MAVİ</w:t>
            </w:r>
          </w:p>
        </w:tc>
      </w:tr>
    </w:tbl>
    <w:p w14:paraId="02A7635B" w14:textId="77777777" w:rsidR="00574420" w:rsidRPr="00250F57" w:rsidRDefault="00574420" w:rsidP="002E1A33">
      <w:pPr>
        <w:rPr>
          <w:sz w:val="16"/>
          <w:szCs w:val="16"/>
        </w:rPr>
      </w:pPr>
    </w:p>
    <w:sectPr w:rsidR="00574420" w:rsidRPr="00250F57" w:rsidSect="007A7DBA">
      <w:headerReference w:type="default" r:id="rId8"/>
      <w:footerReference w:type="default" r:id="rId9"/>
      <w:pgSz w:w="16838" w:h="11906" w:orient="landscape"/>
      <w:pgMar w:top="426" w:right="1417" w:bottom="0" w:left="1417" w:header="708" w:footer="9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7C7DF7" w14:textId="77777777" w:rsidR="00746692" w:rsidRDefault="00746692" w:rsidP="007E4201">
      <w:pPr>
        <w:spacing w:after="0" w:line="240" w:lineRule="auto"/>
      </w:pPr>
      <w:r>
        <w:separator/>
      </w:r>
    </w:p>
  </w:endnote>
  <w:endnote w:type="continuationSeparator" w:id="0">
    <w:p w14:paraId="7A5F8653" w14:textId="77777777" w:rsidR="00746692" w:rsidRDefault="00746692" w:rsidP="007E42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40E2BF" w14:textId="778F1B10" w:rsidR="00C60BFA" w:rsidRDefault="00C60BFA" w:rsidP="00B15C00">
    <w:pPr>
      <w:pStyle w:val="AltBilgi"/>
      <w:tabs>
        <w:tab w:val="clear" w:pos="4536"/>
        <w:tab w:val="clear" w:pos="9072"/>
        <w:tab w:val="left" w:pos="9765"/>
      </w:tabs>
    </w:pPr>
    <w:r>
      <w:tab/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E91770" w14:textId="77777777" w:rsidR="00746692" w:rsidRDefault="00746692" w:rsidP="007E4201">
      <w:pPr>
        <w:spacing w:after="0" w:line="240" w:lineRule="auto"/>
      </w:pPr>
      <w:r>
        <w:separator/>
      </w:r>
    </w:p>
  </w:footnote>
  <w:footnote w:type="continuationSeparator" w:id="0">
    <w:p w14:paraId="0113FD05" w14:textId="77777777" w:rsidR="00746692" w:rsidRDefault="00746692" w:rsidP="007E42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09BB6E" w14:textId="5EA8C37D" w:rsidR="00C60BFA" w:rsidRDefault="00C60BFA" w:rsidP="007E4201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946B2"/>
    <w:multiLevelType w:val="hybridMultilevel"/>
    <w:tmpl w:val="1BF6FE06"/>
    <w:lvl w:ilvl="0" w:tplc="ADCE6D2E">
      <w:start w:val="1"/>
      <w:numFmt w:val="upperRoman"/>
      <w:lvlText w:val="%1."/>
      <w:lvlJc w:val="left"/>
      <w:pPr>
        <w:ind w:left="1004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5455CA8"/>
    <w:multiLevelType w:val="hybridMultilevel"/>
    <w:tmpl w:val="6D9C8816"/>
    <w:lvl w:ilvl="0" w:tplc="CCFA0B4A"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B6195"/>
    <w:multiLevelType w:val="hybridMultilevel"/>
    <w:tmpl w:val="9F4828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E120DE"/>
    <w:multiLevelType w:val="hybridMultilevel"/>
    <w:tmpl w:val="B908089C"/>
    <w:lvl w:ilvl="0" w:tplc="27320464">
      <w:start w:val="1"/>
      <w:numFmt w:val="decimal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0690800"/>
    <w:multiLevelType w:val="hybridMultilevel"/>
    <w:tmpl w:val="2FECDC58"/>
    <w:lvl w:ilvl="0" w:tplc="69F0A5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F16EA8"/>
    <w:multiLevelType w:val="hybridMultilevel"/>
    <w:tmpl w:val="2A9E49A2"/>
    <w:lvl w:ilvl="0" w:tplc="76D443EC">
      <w:start w:val="1"/>
      <w:numFmt w:val="decimal"/>
      <w:lvlText w:val="%1."/>
      <w:lvlJc w:val="left"/>
      <w:pPr>
        <w:ind w:left="4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20" w:hanging="360"/>
      </w:pPr>
    </w:lvl>
    <w:lvl w:ilvl="2" w:tplc="041F001B" w:tentative="1">
      <w:start w:val="1"/>
      <w:numFmt w:val="lowerRoman"/>
      <w:lvlText w:val="%3."/>
      <w:lvlJc w:val="right"/>
      <w:pPr>
        <w:ind w:left="1840" w:hanging="180"/>
      </w:pPr>
    </w:lvl>
    <w:lvl w:ilvl="3" w:tplc="041F000F" w:tentative="1">
      <w:start w:val="1"/>
      <w:numFmt w:val="decimal"/>
      <w:lvlText w:val="%4."/>
      <w:lvlJc w:val="left"/>
      <w:pPr>
        <w:ind w:left="2560" w:hanging="360"/>
      </w:pPr>
    </w:lvl>
    <w:lvl w:ilvl="4" w:tplc="041F0019" w:tentative="1">
      <w:start w:val="1"/>
      <w:numFmt w:val="lowerLetter"/>
      <w:lvlText w:val="%5."/>
      <w:lvlJc w:val="left"/>
      <w:pPr>
        <w:ind w:left="3280" w:hanging="360"/>
      </w:pPr>
    </w:lvl>
    <w:lvl w:ilvl="5" w:tplc="041F001B" w:tentative="1">
      <w:start w:val="1"/>
      <w:numFmt w:val="lowerRoman"/>
      <w:lvlText w:val="%6."/>
      <w:lvlJc w:val="right"/>
      <w:pPr>
        <w:ind w:left="4000" w:hanging="180"/>
      </w:pPr>
    </w:lvl>
    <w:lvl w:ilvl="6" w:tplc="041F000F" w:tentative="1">
      <w:start w:val="1"/>
      <w:numFmt w:val="decimal"/>
      <w:lvlText w:val="%7."/>
      <w:lvlJc w:val="left"/>
      <w:pPr>
        <w:ind w:left="4720" w:hanging="360"/>
      </w:pPr>
    </w:lvl>
    <w:lvl w:ilvl="7" w:tplc="041F0019" w:tentative="1">
      <w:start w:val="1"/>
      <w:numFmt w:val="lowerLetter"/>
      <w:lvlText w:val="%8."/>
      <w:lvlJc w:val="left"/>
      <w:pPr>
        <w:ind w:left="5440" w:hanging="360"/>
      </w:pPr>
    </w:lvl>
    <w:lvl w:ilvl="8" w:tplc="041F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6" w15:restartNumberingAfterBreak="0">
    <w:nsid w:val="36A35AFA"/>
    <w:multiLevelType w:val="hybridMultilevel"/>
    <w:tmpl w:val="FF843118"/>
    <w:lvl w:ilvl="0" w:tplc="82346D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77603A"/>
    <w:multiLevelType w:val="hybridMultilevel"/>
    <w:tmpl w:val="839C7A62"/>
    <w:lvl w:ilvl="0" w:tplc="5F84BC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9D1C00"/>
    <w:multiLevelType w:val="hybridMultilevel"/>
    <w:tmpl w:val="D64E2746"/>
    <w:lvl w:ilvl="0" w:tplc="B358E98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9AF3272"/>
    <w:multiLevelType w:val="hybridMultilevel"/>
    <w:tmpl w:val="F2AC571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96011C"/>
    <w:multiLevelType w:val="hybridMultilevel"/>
    <w:tmpl w:val="D64E2746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C402E"/>
    <w:multiLevelType w:val="hybridMultilevel"/>
    <w:tmpl w:val="4974625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BB59B3"/>
    <w:multiLevelType w:val="hybridMultilevel"/>
    <w:tmpl w:val="886887FE"/>
    <w:lvl w:ilvl="0" w:tplc="82B032AE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2C2DA3"/>
    <w:multiLevelType w:val="hybridMultilevel"/>
    <w:tmpl w:val="CF9C4AB4"/>
    <w:lvl w:ilvl="0" w:tplc="0B760B0A">
      <w:start w:val="16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BA1D18"/>
    <w:multiLevelType w:val="hybridMultilevel"/>
    <w:tmpl w:val="D64E2746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1FA53CF"/>
    <w:multiLevelType w:val="hybridMultilevel"/>
    <w:tmpl w:val="D64E2746"/>
    <w:lvl w:ilvl="0" w:tplc="B358E98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D933715"/>
    <w:multiLevelType w:val="hybridMultilevel"/>
    <w:tmpl w:val="FC90C69E"/>
    <w:lvl w:ilvl="0" w:tplc="041F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9811257">
    <w:abstractNumId w:val="16"/>
  </w:num>
  <w:num w:numId="2" w16cid:durableId="1676959718">
    <w:abstractNumId w:val="1"/>
  </w:num>
  <w:num w:numId="3" w16cid:durableId="1485004625">
    <w:abstractNumId w:val="0"/>
  </w:num>
  <w:num w:numId="4" w16cid:durableId="2075271126">
    <w:abstractNumId w:val="6"/>
  </w:num>
  <w:num w:numId="5" w16cid:durableId="973950911">
    <w:abstractNumId w:val="7"/>
  </w:num>
  <w:num w:numId="6" w16cid:durableId="1384986945">
    <w:abstractNumId w:val="15"/>
  </w:num>
  <w:num w:numId="7" w16cid:durableId="1710178330">
    <w:abstractNumId w:val="8"/>
  </w:num>
  <w:num w:numId="8" w16cid:durableId="1298336447">
    <w:abstractNumId w:val="4"/>
  </w:num>
  <w:num w:numId="9" w16cid:durableId="1878544619">
    <w:abstractNumId w:val="12"/>
  </w:num>
  <w:num w:numId="10" w16cid:durableId="36391274">
    <w:abstractNumId w:val="13"/>
  </w:num>
  <w:num w:numId="11" w16cid:durableId="697853784">
    <w:abstractNumId w:val="14"/>
  </w:num>
  <w:num w:numId="12" w16cid:durableId="153956435">
    <w:abstractNumId w:val="10"/>
  </w:num>
  <w:num w:numId="13" w16cid:durableId="1236285886">
    <w:abstractNumId w:val="11"/>
  </w:num>
  <w:num w:numId="14" w16cid:durableId="311376083">
    <w:abstractNumId w:val="9"/>
  </w:num>
  <w:num w:numId="15" w16cid:durableId="73673810">
    <w:abstractNumId w:val="3"/>
  </w:num>
  <w:num w:numId="16" w16cid:durableId="1404639811">
    <w:abstractNumId w:val="5"/>
  </w:num>
  <w:num w:numId="17" w16cid:durableId="3431655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6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MLU0MzExsDAzMDdX0lEKTi0uzszPAykwMqkFACwJSkEtAAAA"/>
  </w:docVars>
  <w:rsids>
    <w:rsidRoot w:val="007E4201"/>
    <w:rsid w:val="0000046C"/>
    <w:rsid w:val="00000AA2"/>
    <w:rsid w:val="00001612"/>
    <w:rsid w:val="00001797"/>
    <w:rsid w:val="00002021"/>
    <w:rsid w:val="0000294F"/>
    <w:rsid w:val="00003388"/>
    <w:rsid w:val="00010168"/>
    <w:rsid w:val="0001149D"/>
    <w:rsid w:val="0001210B"/>
    <w:rsid w:val="0001254C"/>
    <w:rsid w:val="00015D51"/>
    <w:rsid w:val="00020448"/>
    <w:rsid w:val="00020D28"/>
    <w:rsid w:val="00023D30"/>
    <w:rsid w:val="00024CE8"/>
    <w:rsid w:val="000276AA"/>
    <w:rsid w:val="00033F02"/>
    <w:rsid w:val="00034E5F"/>
    <w:rsid w:val="000367B2"/>
    <w:rsid w:val="00040354"/>
    <w:rsid w:val="00040A71"/>
    <w:rsid w:val="00040B0C"/>
    <w:rsid w:val="000413A5"/>
    <w:rsid w:val="00041571"/>
    <w:rsid w:val="00041A8C"/>
    <w:rsid w:val="00042385"/>
    <w:rsid w:val="00042880"/>
    <w:rsid w:val="000433F8"/>
    <w:rsid w:val="00046C1A"/>
    <w:rsid w:val="000478C5"/>
    <w:rsid w:val="00051370"/>
    <w:rsid w:val="000513CF"/>
    <w:rsid w:val="00051FBB"/>
    <w:rsid w:val="00053A0F"/>
    <w:rsid w:val="00053A95"/>
    <w:rsid w:val="00053D41"/>
    <w:rsid w:val="000542A8"/>
    <w:rsid w:val="0005487E"/>
    <w:rsid w:val="00055B77"/>
    <w:rsid w:val="0005699D"/>
    <w:rsid w:val="000600CE"/>
    <w:rsid w:val="0006178A"/>
    <w:rsid w:val="00063449"/>
    <w:rsid w:val="00063668"/>
    <w:rsid w:val="0006507B"/>
    <w:rsid w:val="00065545"/>
    <w:rsid w:val="000658AA"/>
    <w:rsid w:val="000658EB"/>
    <w:rsid w:val="0006624C"/>
    <w:rsid w:val="0006705E"/>
    <w:rsid w:val="00067501"/>
    <w:rsid w:val="00070B07"/>
    <w:rsid w:val="000712BA"/>
    <w:rsid w:val="0007307D"/>
    <w:rsid w:val="000751D4"/>
    <w:rsid w:val="0008037C"/>
    <w:rsid w:val="00081461"/>
    <w:rsid w:val="000858A7"/>
    <w:rsid w:val="00090F8D"/>
    <w:rsid w:val="000934AC"/>
    <w:rsid w:val="00095BC7"/>
    <w:rsid w:val="00097D05"/>
    <w:rsid w:val="00097D43"/>
    <w:rsid w:val="000A0F89"/>
    <w:rsid w:val="000A1FB8"/>
    <w:rsid w:val="000A3050"/>
    <w:rsid w:val="000A41BC"/>
    <w:rsid w:val="000A5358"/>
    <w:rsid w:val="000A5A92"/>
    <w:rsid w:val="000A6775"/>
    <w:rsid w:val="000A7300"/>
    <w:rsid w:val="000A73FD"/>
    <w:rsid w:val="000A7AA4"/>
    <w:rsid w:val="000A7EB7"/>
    <w:rsid w:val="000B138C"/>
    <w:rsid w:val="000B1D93"/>
    <w:rsid w:val="000B2744"/>
    <w:rsid w:val="000B2B8C"/>
    <w:rsid w:val="000B4C50"/>
    <w:rsid w:val="000B568F"/>
    <w:rsid w:val="000B5AE5"/>
    <w:rsid w:val="000B62D1"/>
    <w:rsid w:val="000C0814"/>
    <w:rsid w:val="000C0A66"/>
    <w:rsid w:val="000C0F55"/>
    <w:rsid w:val="000C1037"/>
    <w:rsid w:val="000C36D5"/>
    <w:rsid w:val="000C491F"/>
    <w:rsid w:val="000C61C1"/>
    <w:rsid w:val="000C7BA6"/>
    <w:rsid w:val="000D1AB3"/>
    <w:rsid w:val="000D35A1"/>
    <w:rsid w:val="000D361C"/>
    <w:rsid w:val="000D5016"/>
    <w:rsid w:val="000D5F41"/>
    <w:rsid w:val="000D6069"/>
    <w:rsid w:val="000E049A"/>
    <w:rsid w:val="000E05B4"/>
    <w:rsid w:val="000E1304"/>
    <w:rsid w:val="000E1BBD"/>
    <w:rsid w:val="000E4DDF"/>
    <w:rsid w:val="000E7EA5"/>
    <w:rsid w:val="000F1678"/>
    <w:rsid w:val="000F497D"/>
    <w:rsid w:val="000F5A05"/>
    <w:rsid w:val="000F5C94"/>
    <w:rsid w:val="000F66B1"/>
    <w:rsid w:val="000F7074"/>
    <w:rsid w:val="00100248"/>
    <w:rsid w:val="0010049B"/>
    <w:rsid w:val="0010343F"/>
    <w:rsid w:val="00105E2A"/>
    <w:rsid w:val="00106782"/>
    <w:rsid w:val="00106A48"/>
    <w:rsid w:val="00106B3B"/>
    <w:rsid w:val="001073FE"/>
    <w:rsid w:val="001075BF"/>
    <w:rsid w:val="00110154"/>
    <w:rsid w:val="001104D0"/>
    <w:rsid w:val="00110CC1"/>
    <w:rsid w:val="00110F86"/>
    <w:rsid w:val="0011111E"/>
    <w:rsid w:val="001130CB"/>
    <w:rsid w:val="001146F7"/>
    <w:rsid w:val="00114BFE"/>
    <w:rsid w:val="00114C19"/>
    <w:rsid w:val="0011529E"/>
    <w:rsid w:val="001166AA"/>
    <w:rsid w:val="00116914"/>
    <w:rsid w:val="00120175"/>
    <w:rsid w:val="0012018E"/>
    <w:rsid w:val="00120897"/>
    <w:rsid w:val="00121EC0"/>
    <w:rsid w:val="00131D22"/>
    <w:rsid w:val="00132768"/>
    <w:rsid w:val="00132827"/>
    <w:rsid w:val="00134E85"/>
    <w:rsid w:val="00137D37"/>
    <w:rsid w:val="00137EEB"/>
    <w:rsid w:val="001411B6"/>
    <w:rsid w:val="001441DE"/>
    <w:rsid w:val="00144456"/>
    <w:rsid w:val="00144F1E"/>
    <w:rsid w:val="001450CF"/>
    <w:rsid w:val="001509B8"/>
    <w:rsid w:val="0015161F"/>
    <w:rsid w:val="00152519"/>
    <w:rsid w:val="00153E7C"/>
    <w:rsid w:val="001556E2"/>
    <w:rsid w:val="00156BE0"/>
    <w:rsid w:val="00156F4A"/>
    <w:rsid w:val="00162357"/>
    <w:rsid w:val="00162B51"/>
    <w:rsid w:val="00167349"/>
    <w:rsid w:val="001737F4"/>
    <w:rsid w:val="00173E96"/>
    <w:rsid w:val="00184F96"/>
    <w:rsid w:val="001870D7"/>
    <w:rsid w:val="00187587"/>
    <w:rsid w:val="00187AF0"/>
    <w:rsid w:val="001906B2"/>
    <w:rsid w:val="00191FF8"/>
    <w:rsid w:val="001929B6"/>
    <w:rsid w:val="00192CF8"/>
    <w:rsid w:val="00192F94"/>
    <w:rsid w:val="00196281"/>
    <w:rsid w:val="0019703D"/>
    <w:rsid w:val="001A1E3A"/>
    <w:rsid w:val="001A289B"/>
    <w:rsid w:val="001A2946"/>
    <w:rsid w:val="001A306E"/>
    <w:rsid w:val="001A3EB1"/>
    <w:rsid w:val="001A4139"/>
    <w:rsid w:val="001A57E7"/>
    <w:rsid w:val="001A71C7"/>
    <w:rsid w:val="001B00D7"/>
    <w:rsid w:val="001B0FD7"/>
    <w:rsid w:val="001B372F"/>
    <w:rsid w:val="001B4222"/>
    <w:rsid w:val="001B6174"/>
    <w:rsid w:val="001B6A25"/>
    <w:rsid w:val="001C413A"/>
    <w:rsid w:val="001C4F3D"/>
    <w:rsid w:val="001C7EBE"/>
    <w:rsid w:val="001D0033"/>
    <w:rsid w:val="001D09EA"/>
    <w:rsid w:val="001D0B5A"/>
    <w:rsid w:val="001D1580"/>
    <w:rsid w:val="001D483E"/>
    <w:rsid w:val="001E08BF"/>
    <w:rsid w:val="001E2694"/>
    <w:rsid w:val="001E3357"/>
    <w:rsid w:val="001E4E2A"/>
    <w:rsid w:val="001E5AC7"/>
    <w:rsid w:val="001F132F"/>
    <w:rsid w:val="001F2D6E"/>
    <w:rsid w:val="001F3BA1"/>
    <w:rsid w:val="001F6876"/>
    <w:rsid w:val="001F6A56"/>
    <w:rsid w:val="00201737"/>
    <w:rsid w:val="00201FAB"/>
    <w:rsid w:val="00205331"/>
    <w:rsid w:val="00205777"/>
    <w:rsid w:val="00210B96"/>
    <w:rsid w:val="00211B4E"/>
    <w:rsid w:val="00214F14"/>
    <w:rsid w:val="00215BF3"/>
    <w:rsid w:val="0022027B"/>
    <w:rsid w:val="00221D8F"/>
    <w:rsid w:val="0022386B"/>
    <w:rsid w:val="002247A7"/>
    <w:rsid w:val="00224A12"/>
    <w:rsid w:val="00224EE7"/>
    <w:rsid w:val="002257DB"/>
    <w:rsid w:val="002311F6"/>
    <w:rsid w:val="0023390A"/>
    <w:rsid w:val="0023412B"/>
    <w:rsid w:val="002346D6"/>
    <w:rsid w:val="002349A9"/>
    <w:rsid w:val="00235CF9"/>
    <w:rsid w:val="00237506"/>
    <w:rsid w:val="00237F00"/>
    <w:rsid w:val="0024403A"/>
    <w:rsid w:val="00247B39"/>
    <w:rsid w:val="00250F57"/>
    <w:rsid w:val="0025120E"/>
    <w:rsid w:val="0025225E"/>
    <w:rsid w:val="00253874"/>
    <w:rsid w:val="0025581F"/>
    <w:rsid w:val="00255AEB"/>
    <w:rsid w:val="00256DC9"/>
    <w:rsid w:val="00260202"/>
    <w:rsid w:val="0026215B"/>
    <w:rsid w:val="0026277C"/>
    <w:rsid w:val="00262E5D"/>
    <w:rsid w:val="00263727"/>
    <w:rsid w:val="00263B80"/>
    <w:rsid w:val="002660FB"/>
    <w:rsid w:val="0026750A"/>
    <w:rsid w:val="002676E5"/>
    <w:rsid w:val="00270E22"/>
    <w:rsid w:val="00271E22"/>
    <w:rsid w:val="00272C04"/>
    <w:rsid w:val="002734F2"/>
    <w:rsid w:val="00274433"/>
    <w:rsid w:val="0028031D"/>
    <w:rsid w:val="0028271B"/>
    <w:rsid w:val="00286065"/>
    <w:rsid w:val="00290D1C"/>
    <w:rsid w:val="00291685"/>
    <w:rsid w:val="00292895"/>
    <w:rsid w:val="00293880"/>
    <w:rsid w:val="002957BC"/>
    <w:rsid w:val="00296578"/>
    <w:rsid w:val="002A4463"/>
    <w:rsid w:val="002A5A55"/>
    <w:rsid w:val="002A7DCE"/>
    <w:rsid w:val="002B5E97"/>
    <w:rsid w:val="002B72BB"/>
    <w:rsid w:val="002C0858"/>
    <w:rsid w:val="002C0FF7"/>
    <w:rsid w:val="002C1BA7"/>
    <w:rsid w:val="002C2742"/>
    <w:rsid w:val="002C2BB9"/>
    <w:rsid w:val="002C2DE3"/>
    <w:rsid w:val="002C30D7"/>
    <w:rsid w:val="002C3D26"/>
    <w:rsid w:val="002C459C"/>
    <w:rsid w:val="002C4B44"/>
    <w:rsid w:val="002C7095"/>
    <w:rsid w:val="002C7448"/>
    <w:rsid w:val="002C7ED5"/>
    <w:rsid w:val="002D4086"/>
    <w:rsid w:val="002D41CE"/>
    <w:rsid w:val="002D49F1"/>
    <w:rsid w:val="002D55C4"/>
    <w:rsid w:val="002D58E7"/>
    <w:rsid w:val="002D7056"/>
    <w:rsid w:val="002D7D28"/>
    <w:rsid w:val="002E03D2"/>
    <w:rsid w:val="002E0706"/>
    <w:rsid w:val="002E09B1"/>
    <w:rsid w:val="002E1A33"/>
    <w:rsid w:val="002E221E"/>
    <w:rsid w:val="002E2DD9"/>
    <w:rsid w:val="002E39E0"/>
    <w:rsid w:val="002E7DF9"/>
    <w:rsid w:val="002E7F3E"/>
    <w:rsid w:val="002F289A"/>
    <w:rsid w:val="002F3D0B"/>
    <w:rsid w:val="002F5107"/>
    <w:rsid w:val="002F61E7"/>
    <w:rsid w:val="00300094"/>
    <w:rsid w:val="00300446"/>
    <w:rsid w:val="00300ABF"/>
    <w:rsid w:val="00300CBF"/>
    <w:rsid w:val="00300E2A"/>
    <w:rsid w:val="0030165D"/>
    <w:rsid w:val="0030282A"/>
    <w:rsid w:val="00306C7F"/>
    <w:rsid w:val="003076A5"/>
    <w:rsid w:val="003114D4"/>
    <w:rsid w:val="00311D8E"/>
    <w:rsid w:val="00312028"/>
    <w:rsid w:val="00315AEF"/>
    <w:rsid w:val="00316064"/>
    <w:rsid w:val="00320009"/>
    <w:rsid w:val="003201C0"/>
    <w:rsid w:val="00320486"/>
    <w:rsid w:val="00323C2E"/>
    <w:rsid w:val="00324831"/>
    <w:rsid w:val="00325CCC"/>
    <w:rsid w:val="0032609E"/>
    <w:rsid w:val="003262A9"/>
    <w:rsid w:val="003321FB"/>
    <w:rsid w:val="003327E6"/>
    <w:rsid w:val="00334062"/>
    <w:rsid w:val="003371DF"/>
    <w:rsid w:val="00340AE4"/>
    <w:rsid w:val="00340AEF"/>
    <w:rsid w:val="00347241"/>
    <w:rsid w:val="0035043B"/>
    <w:rsid w:val="00351169"/>
    <w:rsid w:val="00352398"/>
    <w:rsid w:val="003545F6"/>
    <w:rsid w:val="0035522F"/>
    <w:rsid w:val="0035628B"/>
    <w:rsid w:val="00357857"/>
    <w:rsid w:val="00357CC7"/>
    <w:rsid w:val="0036067A"/>
    <w:rsid w:val="003613EC"/>
    <w:rsid w:val="00362217"/>
    <w:rsid w:val="00362864"/>
    <w:rsid w:val="00364079"/>
    <w:rsid w:val="003659BC"/>
    <w:rsid w:val="00366375"/>
    <w:rsid w:val="00366D75"/>
    <w:rsid w:val="003677D6"/>
    <w:rsid w:val="0037265E"/>
    <w:rsid w:val="003763B5"/>
    <w:rsid w:val="00376C5E"/>
    <w:rsid w:val="0038228B"/>
    <w:rsid w:val="00386D19"/>
    <w:rsid w:val="003903B2"/>
    <w:rsid w:val="0039214A"/>
    <w:rsid w:val="0039281C"/>
    <w:rsid w:val="00394FA2"/>
    <w:rsid w:val="003953E2"/>
    <w:rsid w:val="003966F1"/>
    <w:rsid w:val="003A106C"/>
    <w:rsid w:val="003A1838"/>
    <w:rsid w:val="003A1984"/>
    <w:rsid w:val="003A1C7C"/>
    <w:rsid w:val="003A2181"/>
    <w:rsid w:val="003A28BC"/>
    <w:rsid w:val="003A4628"/>
    <w:rsid w:val="003A4DEE"/>
    <w:rsid w:val="003A5785"/>
    <w:rsid w:val="003A5BE3"/>
    <w:rsid w:val="003A621B"/>
    <w:rsid w:val="003A6623"/>
    <w:rsid w:val="003A7E80"/>
    <w:rsid w:val="003B0D1F"/>
    <w:rsid w:val="003B17A5"/>
    <w:rsid w:val="003B2FEC"/>
    <w:rsid w:val="003B63BD"/>
    <w:rsid w:val="003B6A08"/>
    <w:rsid w:val="003C3720"/>
    <w:rsid w:val="003C6D94"/>
    <w:rsid w:val="003D35DC"/>
    <w:rsid w:val="003D5B20"/>
    <w:rsid w:val="003D653C"/>
    <w:rsid w:val="003D67BC"/>
    <w:rsid w:val="003E220F"/>
    <w:rsid w:val="003E345B"/>
    <w:rsid w:val="003E4386"/>
    <w:rsid w:val="003E62E2"/>
    <w:rsid w:val="003F0019"/>
    <w:rsid w:val="003F0B17"/>
    <w:rsid w:val="003F361B"/>
    <w:rsid w:val="003F4E94"/>
    <w:rsid w:val="003F52E2"/>
    <w:rsid w:val="003F5353"/>
    <w:rsid w:val="003F661A"/>
    <w:rsid w:val="004039DA"/>
    <w:rsid w:val="0040454B"/>
    <w:rsid w:val="00406FB0"/>
    <w:rsid w:val="004119F2"/>
    <w:rsid w:val="004165F2"/>
    <w:rsid w:val="004176FD"/>
    <w:rsid w:val="004209BE"/>
    <w:rsid w:val="00421F1C"/>
    <w:rsid w:val="00422101"/>
    <w:rsid w:val="0042456C"/>
    <w:rsid w:val="004306A4"/>
    <w:rsid w:val="00433311"/>
    <w:rsid w:val="004337B9"/>
    <w:rsid w:val="00434A95"/>
    <w:rsid w:val="00435E0B"/>
    <w:rsid w:val="004368F3"/>
    <w:rsid w:val="00437FEC"/>
    <w:rsid w:val="00441DD5"/>
    <w:rsid w:val="00443640"/>
    <w:rsid w:val="0044503F"/>
    <w:rsid w:val="0044558B"/>
    <w:rsid w:val="004457F7"/>
    <w:rsid w:val="004461F8"/>
    <w:rsid w:val="00446660"/>
    <w:rsid w:val="004505D0"/>
    <w:rsid w:val="004518CD"/>
    <w:rsid w:val="00452985"/>
    <w:rsid w:val="00452E6D"/>
    <w:rsid w:val="00454C2F"/>
    <w:rsid w:val="00455FD2"/>
    <w:rsid w:val="00456CB0"/>
    <w:rsid w:val="00460495"/>
    <w:rsid w:val="004621E7"/>
    <w:rsid w:val="00463BB0"/>
    <w:rsid w:val="00464672"/>
    <w:rsid w:val="00464DB6"/>
    <w:rsid w:val="0046673B"/>
    <w:rsid w:val="0046701C"/>
    <w:rsid w:val="004711EA"/>
    <w:rsid w:val="00473402"/>
    <w:rsid w:val="00473441"/>
    <w:rsid w:val="004773C1"/>
    <w:rsid w:val="00477B36"/>
    <w:rsid w:val="00477CF9"/>
    <w:rsid w:val="00481B73"/>
    <w:rsid w:val="00483F21"/>
    <w:rsid w:val="004857B1"/>
    <w:rsid w:val="00485EF7"/>
    <w:rsid w:val="00486240"/>
    <w:rsid w:val="00487EEA"/>
    <w:rsid w:val="004907B5"/>
    <w:rsid w:val="0049458A"/>
    <w:rsid w:val="00494DB7"/>
    <w:rsid w:val="004955EE"/>
    <w:rsid w:val="004958E2"/>
    <w:rsid w:val="0049666B"/>
    <w:rsid w:val="00496B35"/>
    <w:rsid w:val="00497B51"/>
    <w:rsid w:val="00497F1C"/>
    <w:rsid w:val="004A0411"/>
    <w:rsid w:val="004A1C62"/>
    <w:rsid w:val="004A43BB"/>
    <w:rsid w:val="004A48DD"/>
    <w:rsid w:val="004A642D"/>
    <w:rsid w:val="004B19B6"/>
    <w:rsid w:val="004B1A7F"/>
    <w:rsid w:val="004B262D"/>
    <w:rsid w:val="004B48F4"/>
    <w:rsid w:val="004B5AE8"/>
    <w:rsid w:val="004B5BE9"/>
    <w:rsid w:val="004B6063"/>
    <w:rsid w:val="004B7BC2"/>
    <w:rsid w:val="004C1075"/>
    <w:rsid w:val="004C2AA5"/>
    <w:rsid w:val="004C2DB0"/>
    <w:rsid w:val="004C4ABA"/>
    <w:rsid w:val="004C5D39"/>
    <w:rsid w:val="004C5F3C"/>
    <w:rsid w:val="004C5FCB"/>
    <w:rsid w:val="004C6371"/>
    <w:rsid w:val="004D1DFE"/>
    <w:rsid w:val="004D4B5C"/>
    <w:rsid w:val="004D4F04"/>
    <w:rsid w:val="004D76D7"/>
    <w:rsid w:val="004D7ABE"/>
    <w:rsid w:val="004E01AB"/>
    <w:rsid w:val="004E4873"/>
    <w:rsid w:val="004E4F35"/>
    <w:rsid w:val="004E6673"/>
    <w:rsid w:val="004E7904"/>
    <w:rsid w:val="004E7C17"/>
    <w:rsid w:val="004F6B6F"/>
    <w:rsid w:val="004F7263"/>
    <w:rsid w:val="004F7ED9"/>
    <w:rsid w:val="00500872"/>
    <w:rsid w:val="0050340A"/>
    <w:rsid w:val="00503444"/>
    <w:rsid w:val="00503ADE"/>
    <w:rsid w:val="00504FD8"/>
    <w:rsid w:val="00506A63"/>
    <w:rsid w:val="005074EC"/>
    <w:rsid w:val="005100B9"/>
    <w:rsid w:val="005106B0"/>
    <w:rsid w:val="0051227E"/>
    <w:rsid w:val="00512507"/>
    <w:rsid w:val="00512CA9"/>
    <w:rsid w:val="005131E1"/>
    <w:rsid w:val="005200A7"/>
    <w:rsid w:val="00520B60"/>
    <w:rsid w:val="00522273"/>
    <w:rsid w:val="0052268D"/>
    <w:rsid w:val="00522DBF"/>
    <w:rsid w:val="0052465B"/>
    <w:rsid w:val="005258F7"/>
    <w:rsid w:val="00531A40"/>
    <w:rsid w:val="00531EEA"/>
    <w:rsid w:val="00532019"/>
    <w:rsid w:val="00532CAC"/>
    <w:rsid w:val="00532DE9"/>
    <w:rsid w:val="00532FD2"/>
    <w:rsid w:val="00534742"/>
    <w:rsid w:val="00536187"/>
    <w:rsid w:val="00537251"/>
    <w:rsid w:val="005378A5"/>
    <w:rsid w:val="00540478"/>
    <w:rsid w:val="00541B45"/>
    <w:rsid w:val="00543C5E"/>
    <w:rsid w:val="005454D4"/>
    <w:rsid w:val="00545DEF"/>
    <w:rsid w:val="00546765"/>
    <w:rsid w:val="00547331"/>
    <w:rsid w:val="00547E0E"/>
    <w:rsid w:val="0055040A"/>
    <w:rsid w:val="00550ECA"/>
    <w:rsid w:val="00552176"/>
    <w:rsid w:val="0055231A"/>
    <w:rsid w:val="005524BB"/>
    <w:rsid w:val="00552902"/>
    <w:rsid w:val="0055298B"/>
    <w:rsid w:val="00553FB6"/>
    <w:rsid w:val="005547DA"/>
    <w:rsid w:val="00555C71"/>
    <w:rsid w:val="00555F18"/>
    <w:rsid w:val="00556B8F"/>
    <w:rsid w:val="0056285F"/>
    <w:rsid w:val="00566C6F"/>
    <w:rsid w:val="00570038"/>
    <w:rsid w:val="00570366"/>
    <w:rsid w:val="00573358"/>
    <w:rsid w:val="0057337C"/>
    <w:rsid w:val="005734F8"/>
    <w:rsid w:val="00574420"/>
    <w:rsid w:val="0058177C"/>
    <w:rsid w:val="00582127"/>
    <w:rsid w:val="00583417"/>
    <w:rsid w:val="0058346F"/>
    <w:rsid w:val="005867BF"/>
    <w:rsid w:val="005879B6"/>
    <w:rsid w:val="00587D3A"/>
    <w:rsid w:val="00590D46"/>
    <w:rsid w:val="005913BB"/>
    <w:rsid w:val="00593274"/>
    <w:rsid w:val="0059413D"/>
    <w:rsid w:val="005946A6"/>
    <w:rsid w:val="005964C0"/>
    <w:rsid w:val="0059654E"/>
    <w:rsid w:val="005A1DA3"/>
    <w:rsid w:val="005A2F2F"/>
    <w:rsid w:val="005A32C3"/>
    <w:rsid w:val="005A35E6"/>
    <w:rsid w:val="005A3B85"/>
    <w:rsid w:val="005A465A"/>
    <w:rsid w:val="005A53D0"/>
    <w:rsid w:val="005A54A4"/>
    <w:rsid w:val="005A6A9D"/>
    <w:rsid w:val="005B0CA1"/>
    <w:rsid w:val="005B15E0"/>
    <w:rsid w:val="005B192C"/>
    <w:rsid w:val="005B391C"/>
    <w:rsid w:val="005B6874"/>
    <w:rsid w:val="005C02C8"/>
    <w:rsid w:val="005C06D0"/>
    <w:rsid w:val="005C2FA4"/>
    <w:rsid w:val="005C49F4"/>
    <w:rsid w:val="005C78C3"/>
    <w:rsid w:val="005C7FA5"/>
    <w:rsid w:val="005D1097"/>
    <w:rsid w:val="005D2435"/>
    <w:rsid w:val="005D2DD3"/>
    <w:rsid w:val="005D38A1"/>
    <w:rsid w:val="005D410B"/>
    <w:rsid w:val="005D4E3F"/>
    <w:rsid w:val="005D6321"/>
    <w:rsid w:val="005D6534"/>
    <w:rsid w:val="005E0F7E"/>
    <w:rsid w:val="005E1B6C"/>
    <w:rsid w:val="005E3FB7"/>
    <w:rsid w:val="005E3FF6"/>
    <w:rsid w:val="005E494C"/>
    <w:rsid w:val="005E4B16"/>
    <w:rsid w:val="005E4E85"/>
    <w:rsid w:val="005E6B7F"/>
    <w:rsid w:val="005F0160"/>
    <w:rsid w:val="005F03B0"/>
    <w:rsid w:val="005F3D6A"/>
    <w:rsid w:val="005F452A"/>
    <w:rsid w:val="005F5571"/>
    <w:rsid w:val="005F5C87"/>
    <w:rsid w:val="005F5F02"/>
    <w:rsid w:val="005F63A1"/>
    <w:rsid w:val="006000D9"/>
    <w:rsid w:val="006018A4"/>
    <w:rsid w:val="00602E8E"/>
    <w:rsid w:val="0060488A"/>
    <w:rsid w:val="006049D6"/>
    <w:rsid w:val="00604E7F"/>
    <w:rsid w:val="0060546F"/>
    <w:rsid w:val="0060689A"/>
    <w:rsid w:val="006102EC"/>
    <w:rsid w:val="00611ABC"/>
    <w:rsid w:val="00611B47"/>
    <w:rsid w:val="0061265B"/>
    <w:rsid w:val="00613248"/>
    <w:rsid w:val="00613F47"/>
    <w:rsid w:val="00614F8C"/>
    <w:rsid w:val="00616541"/>
    <w:rsid w:val="00617BF6"/>
    <w:rsid w:val="00621734"/>
    <w:rsid w:val="00621EBA"/>
    <w:rsid w:val="00622793"/>
    <w:rsid w:val="00623C0D"/>
    <w:rsid w:val="006277D7"/>
    <w:rsid w:val="006300D7"/>
    <w:rsid w:val="006313D7"/>
    <w:rsid w:val="00631F55"/>
    <w:rsid w:val="0063200D"/>
    <w:rsid w:val="00634329"/>
    <w:rsid w:val="00641702"/>
    <w:rsid w:val="00641A08"/>
    <w:rsid w:val="00644D6F"/>
    <w:rsid w:val="006456E4"/>
    <w:rsid w:val="0064572A"/>
    <w:rsid w:val="00645F5D"/>
    <w:rsid w:val="006465C8"/>
    <w:rsid w:val="00646F63"/>
    <w:rsid w:val="00647DDE"/>
    <w:rsid w:val="00651A02"/>
    <w:rsid w:val="00653129"/>
    <w:rsid w:val="006533AA"/>
    <w:rsid w:val="00655031"/>
    <w:rsid w:val="00655465"/>
    <w:rsid w:val="00656D26"/>
    <w:rsid w:val="006578B1"/>
    <w:rsid w:val="00662B0C"/>
    <w:rsid w:val="0066536A"/>
    <w:rsid w:val="006657A9"/>
    <w:rsid w:val="006665D3"/>
    <w:rsid w:val="006667D9"/>
    <w:rsid w:val="006676DC"/>
    <w:rsid w:val="00667957"/>
    <w:rsid w:val="00671269"/>
    <w:rsid w:val="0067225E"/>
    <w:rsid w:val="00673CBB"/>
    <w:rsid w:val="00676EB7"/>
    <w:rsid w:val="00677E87"/>
    <w:rsid w:val="00681198"/>
    <w:rsid w:val="0068207B"/>
    <w:rsid w:val="00682231"/>
    <w:rsid w:val="00684E8D"/>
    <w:rsid w:val="00686550"/>
    <w:rsid w:val="00686C61"/>
    <w:rsid w:val="00687CA5"/>
    <w:rsid w:val="00690635"/>
    <w:rsid w:val="006919D8"/>
    <w:rsid w:val="00691B3F"/>
    <w:rsid w:val="0069557F"/>
    <w:rsid w:val="00695CE5"/>
    <w:rsid w:val="006962F9"/>
    <w:rsid w:val="006965DF"/>
    <w:rsid w:val="00697954"/>
    <w:rsid w:val="00697B56"/>
    <w:rsid w:val="006A2377"/>
    <w:rsid w:val="006A39C1"/>
    <w:rsid w:val="006A52FB"/>
    <w:rsid w:val="006B1023"/>
    <w:rsid w:val="006B2B2B"/>
    <w:rsid w:val="006B481C"/>
    <w:rsid w:val="006B7D28"/>
    <w:rsid w:val="006C0485"/>
    <w:rsid w:val="006C480B"/>
    <w:rsid w:val="006C48A2"/>
    <w:rsid w:val="006C70B0"/>
    <w:rsid w:val="006C78AD"/>
    <w:rsid w:val="006D3E58"/>
    <w:rsid w:val="006D634A"/>
    <w:rsid w:val="006E0148"/>
    <w:rsid w:val="006E1836"/>
    <w:rsid w:val="006E252E"/>
    <w:rsid w:val="006E294A"/>
    <w:rsid w:val="006E5405"/>
    <w:rsid w:val="006F0319"/>
    <w:rsid w:val="006F05C3"/>
    <w:rsid w:val="006F1823"/>
    <w:rsid w:val="006F2AE9"/>
    <w:rsid w:val="006F2B8A"/>
    <w:rsid w:val="006F3020"/>
    <w:rsid w:val="006F316E"/>
    <w:rsid w:val="006F467B"/>
    <w:rsid w:val="006F6F4F"/>
    <w:rsid w:val="006F7961"/>
    <w:rsid w:val="007009FA"/>
    <w:rsid w:val="0070155A"/>
    <w:rsid w:val="00701673"/>
    <w:rsid w:val="00702586"/>
    <w:rsid w:val="0070338A"/>
    <w:rsid w:val="00703E0B"/>
    <w:rsid w:val="007045BC"/>
    <w:rsid w:val="00705553"/>
    <w:rsid w:val="00706BB2"/>
    <w:rsid w:val="00706E6D"/>
    <w:rsid w:val="00710E45"/>
    <w:rsid w:val="00711B80"/>
    <w:rsid w:val="00711E1A"/>
    <w:rsid w:val="00712A01"/>
    <w:rsid w:val="00714F6C"/>
    <w:rsid w:val="00716979"/>
    <w:rsid w:val="00722940"/>
    <w:rsid w:val="00722996"/>
    <w:rsid w:val="00722C8A"/>
    <w:rsid w:val="00727CED"/>
    <w:rsid w:val="007308CA"/>
    <w:rsid w:val="00730F07"/>
    <w:rsid w:val="00731996"/>
    <w:rsid w:val="007338F0"/>
    <w:rsid w:val="00735072"/>
    <w:rsid w:val="00735E7F"/>
    <w:rsid w:val="00736B5D"/>
    <w:rsid w:val="00736BC3"/>
    <w:rsid w:val="00737DBC"/>
    <w:rsid w:val="007421A0"/>
    <w:rsid w:val="007428CA"/>
    <w:rsid w:val="00744254"/>
    <w:rsid w:val="00746692"/>
    <w:rsid w:val="007475C9"/>
    <w:rsid w:val="00750B06"/>
    <w:rsid w:val="00751AB5"/>
    <w:rsid w:val="0075214E"/>
    <w:rsid w:val="007525DC"/>
    <w:rsid w:val="00752935"/>
    <w:rsid w:val="00755166"/>
    <w:rsid w:val="0075734F"/>
    <w:rsid w:val="007578B1"/>
    <w:rsid w:val="00757F98"/>
    <w:rsid w:val="00762359"/>
    <w:rsid w:val="00762889"/>
    <w:rsid w:val="0076313B"/>
    <w:rsid w:val="00766DCE"/>
    <w:rsid w:val="0077052F"/>
    <w:rsid w:val="00770FAA"/>
    <w:rsid w:val="007723DA"/>
    <w:rsid w:val="00774A0E"/>
    <w:rsid w:val="00774C53"/>
    <w:rsid w:val="00774D70"/>
    <w:rsid w:val="00775446"/>
    <w:rsid w:val="0078190C"/>
    <w:rsid w:val="0078337D"/>
    <w:rsid w:val="0078421F"/>
    <w:rsid w:val="007842FA"/>
    <w:rsid w:val="007846B7"/>
    <w:rsid w:val="00784F1C"/>
    <w:rsid w:val="0078757C"/>
    <w:rsid w:val="00791090"/>
    <w:rsid w:val="00791A74"/>
    <w:rsid w:val="0079349E"/>
    <w:rsid w:val="00793682"/>
    <w:rsid w:val="00793AD7"/>
    <w:rsid w:val="007948CA"/>
    <w:rsid w:val="00796E85"/>
    <w:rsid w:val="007A03D1"/>
    <w:rsid w:val="007A0B6A"/>
    <w:rsid w:val="007A2A10"/>
    <w:rsid w:val="007A2B5F"/>
    <w:rsid w:val="007A322E"/>
    <w:rsid w:val="007A3943"/>
    <w:rsid w:val="007A4638"/>
    <w:rsid w:val="007A4D0E"/>
    <w:rsid w:val="007A5498"/>
    <w:rsid w:val="007A5FED"/>
    <w:rsid w:val="007A72B9"/>
    <w:rsid w:val="007A79B7"/>
    <w:rsid w:val="007A7DBA"/>
    <w:rsid w:val="007B04EF"/>
    <w:rsid w:val="007B213E"/>
    <w:rsid w:val="007B4296"/>
    <w:rsid w:val="007B4F73"/>
    <w:rsid w:val="007B6FB4"/>
    <w:rsid w:val="007C2A1F"/>
    <w:rsid w:val="007C30A4"/>
    <w:rsid w:val="007C3483"/>
    <w:rsid w:val="007C3F57"/>
    <w:rsid w:val="007C437A"/>
    <w:rsid w:val="007C4DFB"/>
    <w:rsid w:val="007C4FD1"/>
    <w:rsid w:val="007D09C7"/>
    <w:rsid w:val="007D1352"/>
    <w:rsid w:val="007D1D1E"/>
    <w:rsid w:val="007D2179"/>
    <w:rsid w:val="007D475F"/>
    <w:rsid w:val="007D5A90"/>
    <w:rsid w:val="007D67CC"/>
    <w:rsid w:val="007D6C79"/>
    <w:rsid w:val="007D7B27"/>
    <w:rsid w:val="007E0F7E"/>
    <w:rsid w:val="007E308A"/>
    <w:rsid w:val="007E3E25"/>
    <w:rsid w:val="007E4201"/>
    <w:rsid w:val="007E6924"/>
    <w:rsid w:val="007E6C64"/>
    <w:rsid w:val="007E7802"/>
    <w:rsid w:val="007F01B5"/>
    <w:rsid w:val="007F0D0E"/>
    <w:rsid w:val="007F2721"/>
    <w:rsid w:val="007F3767"/>
    <w:rsid w:val="007F4089"/>
    <w:rsid w:val="007F4D3D"/>
    <w:rsid w:val="007F507F"/>
    <w:rsid w:val="007F6873"/>
    <w:rsid w:val="007F7112"/>
    <w:rsid w:val="007F7291"/>
    <w:rsid w:val="008002CA"/>
    <w:rsid w:val="0080385D"/>
    <w:rsid w:val="0080424F"/>
    <w:rsid w:val="00804617"/>
    <w:rsid w:val="008057B9"/>
    <w:rsid w:val="00807083"/>
    <w:rsid w:val="008105EB"/>
    <w:rsid w:val="008154B6"/>
    <w:rsid w:val="00820F00"/>
    <w:rsid w:val="00822947"/>
    <w:rsid w:val="00822FDA"/>
    <w:rsid w:val="00823537"/>
    <w:rsid w:val="00827667"/>
    <w:rsid w:val="008302F7"/>
    <w:rsid w:val="008305A2"/>
    <w:rsid w:val="00831DEE"/>
    <w:rsid w:val="00832FFF"/>
    <w:rsid w:val="00833C48"/>
    <w:rsid w:val="008340EF"/>
    <w:rsid w:val="008349ED"/>
    <w:rsid w:val="0083521D"/>
    <w:rsid w:val="00837B46"/>
    <w:rsid w:val="00840536"/>
    <w:rsid w:val="00840DB1"/>
    <w:rsid w:val="00841609"/>
    <w:rsid w:val="008418B3"/>
    <w:rsid w:val="008449A9"/>
    <w:rsid w:val="00844CE6"/>
    <w:rsid w:val="00847FD9"/>
    <w:rsid w:val="00851AE6"/>
    <w:rsid w:val="00854496"/>
    <w:rsid w:val="008544DC"/>
    <w:rsid w:val="00855DE4"/>
    <w:rsid w:val="00857CB1"/>
    <w:rsid w:val="00862BC6"/>
    <w:rsid w:val="00864EDD"/>
    <w:rsid w:val="0086571C"/>
    <w:rsid w:val="008657E7"/>
    <w:rsid w:val="00866F1F"/>
    <w:rsid w:val="008674BE"/>
    <w:rsid w:val="00867F95"/>
    <w:rsid w:val="0087129A"/>
    <w:rsid w:val="00872C75"/>
    <w:rsid w:val="008742A6"/>
    <w:rsid w:val="008755E7"/>
    <w:rsid w:val="00876CC1"/>
    <w:rsid w:val="00881F34"/>
    <w:rsid w:val="00883C0C"/>
    <w:rsid w:val="0088467E"/>
    <w:rsid w:val="00885190"/>
    <w:rsid w:val="00885BE4"/>
    <w:rsid w:val="0088683B"/>
    <w:rsid w:val="008870F6"/>
    <w:rsid w:val="008907FA"/>
    <w:rsid w:val="008913E3"/>
    <w:rsid w:val="008967AD"/>
    <w:rsid w:val="008A4208"/>
    <w:rsid w:val="008A458F"/>
    <w:rsid w:val="008A4D34"/>
    <w:rsid w:val="008A5B61"/>
    <w:rsid w:val="008B0F3D"/>
    <w:rsid w:val="008B3DCB"/>
    <w:rsid w:val="008B4239"/>
    <w:rsid w:val="008B5D49"/>
    <w:rsid w:val="008B6E12"/>
    <w:rsid w:val="008B7002"/>
    <w:rsid w:val="008C02D1"/>
    <w:rsid w:val="008C180E"/>
    <w:rsid w:val="008C1C85"/>
    <w:rsid w:val="008C1FF2"/>
    <w:rsid w:val="008C2077"/>
    <w:rsid w:val="008C2936"/>
    <w:rsid w:val="008C3471"/>
    <w:rsid w:val="008C47E6"/>
    <w:rsid w:val="008D0DDB"/>
    <w:rsid w:val="008D1044"/>
    <w:rsid w:val="008D171D"/>
    <w:rsid w:val="008D197E"/>
    <w:rsid w:val="008D1C02"/>
    <w:rsid w:val="008D54A0"/>
    <w:rsid w:val="008D6D74"/>
    <w:rsid w:val="008E23CB"/>
    <w:rsid w:val="008E49FE"/>
    <w:rsid w:val="008E4E8A"/>
    <w:rsid w:val="008E7C0A"/>
    <w:rsid w:val="008F22EF"/>
    <w:rsid w:val="008F2B03"/>
    <w:rsid w:val="008F3055"/>
    <w:rsid w:val="008F5D80"/>
    <w:rsid w:val="008F72DB"/>
    <w:rsid w:val="00901995"/>
    <w:rsid w:val="0090593C"/>
    <w:rsid w:val="009070B3"/>
    <w:rsid w:val="009074BC"/>
    <w:rsid w:val="009079BE"/>
    <w:rsid w:val="00907B63"/>
    <w:rsid w:val="00912673"/>
    <w:rsid w:val="009132E9"/>
    <w:rsid w:val="0091559B"/>
    <w:rsid w:val="0091796D"/>
    <w:rsid w:val="00920233"/>
    <w:rsid w:val="00920C8F"/>
    <w:rsid w:val="00921006"/>
    <w:rsid w:val="00921A45"/>
    <w:rsid w:val="00921C5A"/>
    <w:rsid w:val="0092224A"/>
    <w:rsid w:val="009240C7"/>
    <w:rsid w:val="009246F0"/>
    <w:rsid w:val="00926147"/>
    <w:rsid w:val="009264E1"/>
    <w:rsid w:val="00930AF4"/>
    <w:rsid w:val="00930D74"/>
    <w:rsid w:val="00932949"/>
    <w:rsid w:val="0093295E"/>
    <w:rsid w:val="00935588"/>
    <w:rsid w:val="00935E5F"/>
    <w:rsid w:val="00941EB9"/>
    <w:rsid w:val="00942419"/>
    <w:rsid w:val="00942F2E"/>
    <w:rsid w:val="00943857"/>
    <w:rsid w:val="00945BFF"/>
    <w:rsid w:val="00946B51"/>
    <w:rsid w:val="00946EFE"/>
    <w:rsid w:val="009500BF"/>
    <w:rsid w:val="00950E07"/>
    <w:rsid w:val="00952919"/>
    <w:rsid w:val="00957FC2"/>
    <w:rsid w:val="00960455"/>
    <w:rsid w:val="00962A82"/>
    <w:rsid w:val="009642F3"/>
    <w:rsid w:val="009664D1"/>
    <w:rsid w:val="00966869"/>
    <w:rsid w:val="0097470D"/>
    <w:rsid w:val="00975D6E"/>
    <w:rsid w:val="009806EA"/>
    <w:rsid w:val="00981765"/>
    <w:rsid w:val="00983330"/>
    <w:rsid w:val="00984604"/>
    <w:rsid w:val="009938A0"/>
    <w:rsid w:val="00994F78"/>
    <w:rsid w:val="00994FF0"/>
    <w:rsid w:val="00995585"/>
    <w:rsid w:val="00996BF6"/>
    <w:rsid w:val="00997C04"/>
    <w:rsid w:val="009A0AF2"/>
    <w:rsid w:val="009A115C"/>
    <w:rsid w:val="009A1677"/>
    <w:rsid w:val="009A1CF0"/>
    <w:rsid w:val="009A2F46"/>
    <w:rsid w:val="009A3F69"/>
    <w:rsid w:val="009A4671"/>
    <w:rsid w:val="009A7542"/>
    <w:rsid w:val="009A7C0A"/>
    <w:rsid w:val="009B00BD"/>
    <w:rsid w:val="009B281E"/>
    <w:rsid w:val="009B4316"/>
    <w:rsid w:val="009B4B87"/>
    <w:rsid w:val="009B4DCE"/>
    <w:rsid w:val="009B681D"/>
    <w:rsid w:val="009C10C4"/>
    <w:rsid w:val="009C285E"/>
    <w:rsid w:val="009C5054"/>
    <w:rsid w:val="009C738E"/>
    <w:rsid w:val="009C7410"/>
    <w:rsid w:val="009C7B78"/>
    <w:rsid w:val="009D051F"/>
    <w:rsid w:val="009D0FFF"/>
    <w:rsid w:val="009D2093"/>
    <w:rsid w:val="009D3809"/>
    <w:rsid w:val="009D557C"/>
    <w:rsid w:val="009D5D9C"/>
    <w:rsid w:val="009D6899"/>
    <w:rsid w:val="009E2115"/>
    <w:rsid w:val="009E32A4"/>
    <w:rsid w:val="009E433C"/>
    <w:rsid w:val="009E4E5F"/>
    <w:rsid w:val="009E5D47"/>
    <w:rsid w:val="009E7340"/>
    <w:rsid w:val="009F125B"/>
    <w:rsid w:val="009F1541"/>
    <w:rsid w:val="009F3F1E"/>
    <w:rsid w:val="009F491C"/>
    <w:rsid w:val="00A073DB"/>
    <w:rsid w:val="00A143E9"/>
    <w:rsid w:val="00A1622C"/>
    <w:rsid w:val="00A16426"/>
    <w:rsid w:val="00A25922"/>
    <w:rsid w:val="00A27854"/>
    <w:rsid w:val="00A278FA"/>
    <w:rsid w:val="00A31B9E"/>
    <w:rsid w:val="00A32662"/>
    <w:rsid w:val="00A32BA6"/>
    <w:rsid w:val="00A3381A"/>
    <w:rsid w:val="00A36444"/>
    <w:rsid w:val="00A3682D"/>
    <w:rsid w:val="00A410C3"/>
    <w:rsid w:val="00A41CD5"/>
    <w:rsid w:val="00A425D2"/>
    <w:rsid w:val="00A42AFB"/>
    <w:rsid w:val="00A430C0"/>
    <w:rsid w:val="00A435D6"/>
    <w:rsid w:val="00A43C09"/>
    <w:rsid w:val="00A44FC0"/>
    <w:rsid w:val="00A46B2E"/>
    <w:rsid w:val="00A47080"/>
    <w:rsid w:val="00A47BCB"/>
    <w:rsid w:val="00A5060B"/>
    <w:rsid w:val="00A51124"/>
    <w:rsid w:val="00A52F03"/>
    <w:rsid w:val="00A53A8E"/>
    <w:rsid w:val="00A53C25"/>
    <w:rsid w:val="00A55C27"/>
    <w:rsid w:val="00A5666A"/>
    <w:rsid w:val="00A63EED"/>
    <w:rsid w:val="00A6586F"/>
    <w:rsid w:val="00A65DD3"/>
    <w:rsid w:val="00A67D63"/>
    <w:rsid w:val="00A70EB6"/>
    <w:rsid w:val="00A71B7F"/>
    <w:rsid w:val="00A73D5C"/>
    <w:rsid w:val="00A76435"/>
    <w:rsid w:val="00A76DDA"/>
    <w:rsid w:val="00A774E9"/>
    <w:rsid w:val="00A80D7E"/>
    <w:rsid w:val="00A8295F"/>
    <w:rsid w:val="00A82DD4"/>
    <w:rsid w:val="00A83417"/>
    <w:rsid w:val="00A83448"/>
    <w:rsid w:val="00A845EF"/>
    <w:rsid w:val="00A852F8"/>
    <w:rsid w:val="00A85BBA"/>
    <w:rsid w:val="00A917E8"/>
    <w:rsid w:val="00A9385A"/>
    <w:rsid w:val="00A94B11"/>
    <w:rsid w:val="00A95AE1"/>
    <w:rsid w:val="00A9610C"/>
    <w:rsid w:val="00A976B9"/>
    <w:rsid w:val="00AA0CA6"/>
    <w:rsid w:val="00AA16E1"/>
    <w:rsid w:val="00AA2411"/>
    <w:rsid w:val="00AA26C7"/>
    <w:rsid w:val="00AA2929"/>
    <w:rsid w:val="00AA3616"/>
    <w:rsid w:val="00AA4C39"/>
    <w:rsid w:val="00AA4FFC"/>
    <w:rsid w:val="00AA68FC"/>
    <w:rsid w:val="00AB129D"/>
    <w:rsid w:val="00AB42FF"/>
    <w:rsid w:val="00AC5811"/>
    <w:rsid w:val="00AC5D85"/>
    <w:rsid w:val="00AD0162"/>
    <w:rsid w:val="00AD0400"/>
    <w:rsid w:val="00AD2128"/>
    <w:rsid w:val="00AD3099"/>
    <w:rsid w:val="00AD60FE"/>
    <w:rsid w:val="00AD6F78"/>
    <w:rsid w:val="00AE0CB3"/>
    <w:rsid w:val="00AE4AEB"/>
    <w:rsid w:val="00AE6A59"/>
    <w:rsid w:val="00AE6E9C"/>
    <w:rsid w:val="00AF03F0"/>
    <w:rsid w:val="00AF0D64"/>
    <w:rsid w:val="00AF3D3D"/>
    <w:rsid w:val="00AF3D46"/>
    <w:rsid w:val="00AF4096"/>
    <w:rsid w:val="00AF6522"/>
    <w:rsid w:val="00AF6B3D"/>
    <w:rsid w:val="00B00EB7"/>
    <w:rsid w:val="00B04677"/>
    <w:rsid w:val="00B06F60"/>
    <w:rsid w:val="00B1042E"/>
    <w:rsid w:val="00B10DE8"/>
    <w:rsid w:val="00B122E5"/>
    <w:rsid w:val="00B1312D"/>
    <w:rsid w:val="00B15C00"/>
    <w:rsid w:val="00B162A4"/>
    <w:rsid w:val="00B16538"/>
    <w:rsid w:val="00B17F07"/>
    <w:rsid w:val="00B216B7"/>
    <w:rsid w:val="00B234D3"/>
    <w:rsid w:val="00B25E85"/>
    <w:rsid w:val="00B313C3"/>
    <w:rsid w:val="00B31CDA"/>
    <w:rsid w:val="00B34D7E"/>
    <w:rsid w:val="00B36448"/>
    <w:rsid w:val="00B36783"/>
    <w:rsid w:val="00B367E0"/>
    <w:rsid w:val="00B36850"/>
    <w:rsid w:val="00B41A3C"/>
    <w:rsid w:val="00B42AAF"/>
    <w:rsid w:val="00B42D8E"/>
    <w:rsid w:val="00B42F9D"/>
    <w:rsid w:val="00B43536"/>
    <w:rsid w:val="00B43ABB"/>
    <w:rsid w:val="00B447C1"/>
    <w:rsid w:val="00B45588"/>
    <w:rsid w:val="00B47236"/>
    <w:rsid w:val="00B47D19"/>
    <w:rsid w:val="00B50347"/>
    <w:rsid w:val="00B5071A"/>
    <w:rsid w:val="00B50A74"/>
    <w:rsid w:val="00B517E9"/>
    <w:rsid w:val="00B5546C"/>
    <w:rsid w:val="00B578AC"/>
    <w:rsid w:val="00B61B05"/>
    <w:rsid w:val="00B629EA"/>
    <w:rsid w:val="00B64572"/>
    <w:rsid w:val="00B650B8"/>
    <w:rsid w:val="00B678AD"/>
    <w:rsid w:val="00B73E8C"/>
    <w:rsid w:val="00B74566"/>
    <w:rsid w:val="00B75308"/>
    <w:rsid w:val="00B76BC3"/>
    <w:rsid w:val="00B7762F"/>
    <w:rsid w:val="00B8351D"/>
    <w:rsid w:val="00B84B08"/>
    <w:rsid w:val="00B868AF"/>
    <w:rsid w:val="00B87BFC"/>
    <w:rsid w:val="00B94079"/>
    <w:rsid w:val="00B940D2"/>
    <w:rsid w:val="00B95C39"/>
    <w:rsid w:val="00B97786"/>
    <w:rsid w:val="00BA13D0"/>
    <w:rsid w:val="00BA1BFF"/>
    <w:rsid w:val="00BA1DD8"/>
    <w:rsid w:val="00BA247C"/>
    <w:rsid w:val="00BA4A60"/>
    <w:rsid w:val="00BA506D"/>
    <w:rsid w:val="00BB04E2"/>
    <w:rsid w:val="00BB2AA5"/>
    <w:rsid w:val="00BB4025"/>
    <w:rsid w:val="00BB693C"/>
    <w:rsid w:val="00BB70A4"/>
    <w:rsid w:val="00BC461F"/>
    <w:rsid w:val="00BC6490"/>
    <w:rsid w:val="00BC6EA3"/>
    <w:rsid w:val="00BC799C"/>
    <w:rsid w:val="00BC7D2C"/>
    <w:rsid w:val="00BD1D67"/>
    <w:rsid w:val="00BD2BB9"/>
    <w:rsid w:val="00BD3CAE"/>
    <w:rsid w:val="00BD4086"/>
    <w:rsid w:val="00BD4CBB"/>
    <w:rsid w:val="00BD4D14"/>
    <w:rsid w:val="00BD7923"/>
    <w:rsid w:val="00BD7D78"/>
    <w:rsid w:val="00BE289D"/>
    <w:rsid w:val="00BE2AC4"/>
    <w:rsid w:val="00BE4991"/>
    <w:rsid w:val="00BE5E02"/>
    <w:rsid w:val="00BE64D8"/>
    <w:rsid w:val="00BE6D49"/>
    <w:rsid w:val="00BF09F6"/>
    <w:rsid w:val="00BF0A65"/>
    <w:rsid w:val="00BF2C5C"/>
    <w:rsid w:val="00BF3E05"/>
    <w:rsid w:val="00BF42EC"/>
    <w:rsid w:val="00BF44DF"/>
    <w:rsid w:val="00BF604B"/>
    <w:rsid w:val="00BF65BD"/>
    <w:rsid w:val="00C017CC"/>
    <w:rsid w:val="00C04B7B"/>
    <w:rsid w:val="00C067ED"/>
    <w:rsid w:val="00C0698F"/>
    <w:rsid w:val="00C10E95"/>
    <w:rsid w:val="00C116D3"/>
    <w:rsid w:val="00C11FB8"/>
    <w:rsid w:val="00C13056"/>
    <w:rsid w:val="00C16588"/>
    <w:rsid w:val="00C20E94"/>
    <w:rsid w:val="00C22014"/>
    <w:rsid w:val="00C23401"/>
    <w:rsid w:val="00C24BDF"/>
    <w:rsid w:val="00C256F3"/>
    <w:rsid w:val="00C26F72"/>
    <w:rsid w:val="00C279D9"/>
    <w:rsid w:val="00C311DC"/>
    <w:rsid w:val="00C312A3"/>
    <w:rsid w:val="00C34338"/>
    <w:rsid w:val="00C3440F"/>
    <w:rsid w:val="00C34BAE"/>
    <w:rsid w:val="00C3552C"/>
    <w:rsid w:val="00C37724"/>
    <w:rsid w:val="00C40F80"/>
    <w:rsid w:val="00C46565"/>
    <w:rsid w:val="00C47B3B"/>
    <w:rsid w:val="00C531CE"/>
    <w:rsid w:val="00C53CD2"/>
    <w:rsid w:val="00C54695"/>
    <w:rsid w:val="00C5482A"/>
    <w:rsid w:val="00C55500"/>
    <w:rsid w:val="00C55831"/>
    <w:rsid w:val="00C57C78"/>
    <w:rsid w:val="00C60BFA"/>
    <w:rsid w:val="00C60F9E"/>
    <w:rsid w:val="00C61815"/>
    <w:rsid w:val="00C62C90"/>
    <w:rsid w:val="00C64239"/>
    <w:rsid w:val="00C64D0F"/>
    <w:rsid w:val="00C65F3C"/>
    <w:rsid w:val="00C66987"/>
    <w:rsid w:val="00C6757B"/>
    <w:rsid w:val="00C70091"/>
    <w:rsid w:val="00C7276F"/>
    <w:rsid w:val="00C73CD7"/>
    <w:rsid w:val="00C7420A"/>
    <w:rsid w:val="00C743E6"/>
    <w:rsid w:val="00C813F7"/>
    <w:rsid w:val="00C81C1E"/>
    <w:rsid w:val="00C829E0"/>
    <w:rsid w:val="00C83751"/>
    <w:rsid w:val="00C84D75"/>
    <w:rsid w:val="00C90356"/>
    <w:rsid w:val="00C9583F"/>
    <w:rsid w:val="00C974A8"/>
    <w:rsid w:val="00CA0FE4"/>
    <w:rsid w:val="00CA13CD"/>
    <w:rsid w:val="00CA173D"/>
    <w:rsid w:val="00CA1F38"/>
    <w:rsid w:val="00CA2592"/>
    <w:rsid w:val="00CA5AAD"/>
    <w:rsid w:val="00CA5D17"/>
    <w:rsid w:val="00CA5DE3"/>
    <w:rsid w:val="00CB107F"/>
    <w:rsid w:val="00CB115B"/>
    <w:rsid w:val="00CB1768"/>
    <w:rsid w:val="00CB290D"/>
    <w:rsid w:val="00CB2D5D"/>
    <w:rsid w:val="00CB427B"/>
    <w:rsid w:val="00CB4285"/>
    <w:rsid w:val="00CB52DD"/>
    <w:rsid w:val="00CB6FB5"/>
    <w:rsid w:val="00CC3369"/>
    <w:rsid w:val="00CC53EB"/>
    <w:rsid w:val="00CC5D92"/>
    <w:rsid w:val="00CD2427"/>
    <w:rsid w:val="00CD26F7"/>
    <w:rsid w:val="00CD3DA6"/>
    <w:rsid w:val="00CD619F"/>
    <w:rsid w:val="00CD64BE"/>
    <w:rsid w:val="00CE0749"/>
    <w:rsid w:val="00CE08AC"/>
    <w:rsid w:val="00CE0CD4"/>
    <w:rsid w:val="00CE1DF2"/>
    <w:rsid w:val="00CE27BD"/>
    <w:rsid w:val="00CE5813"/>
    <w:rsid w:val="00CE59DC"/>
    <w:rsid w:val="00CE789D"/>
    <w:rsid w:val="00CF08AB"/>
    <w:rsid w:val="00CF2DD3"/>
    <w:rsid w:val="00CF2F01"/>
    <w:rsid w:val="00CF36BC"/>
    <w:rsid w:val="00CF57C7"/>
    <w:rsid w:val="00CF59FC"/>
    <w:rsid w:val="00CF60A0"/>
    <w:rsid w:val="00CF6358"/>
    <w:rsid w:val="00CF69D1"/>
    <w:rsid w:val="00D00BF2"/>
    <w:rsid w:val="00D02B31"/>
    <w:rsid w:val="00D04514"/>
    <w:rsid w:val="00D04F2C"/>
    <w:rsid w:val="00D06700"/>
    <w:rsid w:val="00D078FC"/>
    <w:rsid w:val="00D07C0B"/>
    <w:rsid w:val="00D10EC0"/>
    <w:rsid w:val="00D1363F"/>
    <w:rsid w:val="00D139FF"/>
    <w:rsid w:val="00D14018"/>
    <w:rsid w:val="00D1515F"/>
    <w:rsid w:val="00D16A9C"/>
    <w:rsid w:val="00D212FA"/>
    <w:rsid w:val="00D22399"/>
    <w:rsid w:val="00D22685"/>
    <w:rsid w:val="00D23389"/>
    <w:rsid w:val="00D2466A"/>
    <w:rsid w:val="00D32435"/>
    <w:rsid w:val="00D32695"/>
    <w:rsid w:val="00D34D7F"/>
    <w:rsid w:val="00D35F12"/>
    <w:rsid w:val="00D37255"/>
    <w:rsid w:val="00D419E3"/>
    <w:rsid w:val="00D428AB"/>
    <w:rsid w:val="00D43256"/>
    <w:rsid w:val="00D43D3B"/>
    <w:rsid w:val="00D44000"/>
    <w:rsid w:val="00D44404"/>
    <w:rsid w:val="00D445EC"/>
    <w:rsid w:val="00D44716"/>
    <w:rsid w:val="00D44C97"/>
    <w:rsid w:val="00D45B8C"/>
    <w:rsid w:val="00D47B7C"/>
    <w:rsid w:val="00D5473D"/>
    <w:rsid w:val="00D65B9F"/>
    <w:rsid w:val="00D65BBC"/>
    <w:rsid w:val="00D668BF"/>
    <w:rsid w:val="00D67ED3"/>
    <w:rsid w:val="00D70E5C"/>
    <w:rsid w:val="00D715CB"/>
    <w:rsid w:val="00D71E17"/>
    <w:rsid w:val="00D7243E"/>
    <w:rsid w:val="00D729E5"/>
    <w:rsid w:val="00D73106"/>
    <w:rsid w:val="00D733A8"/>
    <w:rsid w:val="00D73C20"/>
    <w:rsid w:val="00D754BC"/>
    <w:rsid w:val="00D77EB9"/>
    <w:rsid w:val="00D82DAE"/>
    <w:rsid w:val="00D82F4E"/>
    <w:rsid w:val="00D84DE1"/>
    <w:rsid w:val="00D8546E"/>
    <w:rsid w:val="00D91948"/>
    <w:rsid w:val="00D95BC1"/>
    <w:rsid w:val="00DA09AA"/>
    <w:rsid w:val="00DA15FB"/>
    <w:rsid w:val="00DA2921"/>
    <w:rsid w:val="00DB3702"/>
    <w:rsid w:val="00DB3BCB"/>
    <w:rsid w:val="00DB3F5A"/>
    <w:rsid w:val="00DB6D42"/>
    <w:rsid w:val="00DB7915"/>
    <w:rsid w:val="00DC3E39"/>
    <w:rsid w:val="00DC675D"/>
    <w:rsid w:val="00DD2C5E"/>
    <w:rsid w:val="00DD54A8"/>
    <w:rsid w:val="00DD591C"/>
    <w:rsid w:val="00DD5DD6"/>
    <w:rsid w:val="00DD5E65"/>
    <w:rsid w:val="00DD63CE"/>
    <w:rsid w:val="00DE2A3F"/>
    <w:rsid w:val="00DE43E3"/>
    <w:rsid w:val="00DF307D"/>
    <w:rsid w:val="00DF4731"/>
    <w:rsid w:val="00DF4B30"/>
    <w:rsid w:val="00DF4DC0"/>
    <w:rsid w:val="00DF524C"/>
    <w:rsid w:val="00E00863"/>
    <w:rsid w:val="00E00A0F"/>
    <w:rsid w:val="00E01BD8"/>
    <w:rsid w:val="00E0234A"/>
    <w:rsid w:val="00E024FB"/>
    <w:rsid w:val="00E034E8"/>
    <w:rsid w:val="00E066D9"/>
    <w:rsid w:val="00E103CB"/>
    <w:rsid w:val="00E11A44"/>
    <w:rsid w:val="00E13FE9"/>
    <w:rsid w:val="00E1595D"/>
    <w:rsid w:val="00E16079"/>
    <w:rsid w:val="00E21572"/>
    <w:rsid w:val="00E229D0"/>
    <w:rsid w:val="00E22CBD"/>
    <w:rsid w:val="00E23B40"/>
    <w:rsid w:val="00E241D6"/>
    <w:rsid w:val="00E243E8"/>
    <w:rsid w:val="00E256D4"/>
    <w:rsid w:val="00E33079"/>
    <w:rsid w:val="00E36E58"/>
    <w:rsid w:val="00E37B0D"/>
    <w:rsid w:val="00E41422"/>
    <w:rsid w:val="00E42066"/>
    <w:rsid w:val="00E42802"/>
    <w:rsid w:val="00E439F8"/>
    <w:rsid w:val="00E43EB4"/>
    <w:rsid w:val="00E4627E"/>
    <w:rsid w:val="00E46A9F"/>
    <w:rsid w:val="00E47ECF"/>
    <w:rsid w:val="00E50155"/>
    <w:rsid w:val="00E506C7"/>
    <w:rsid w:val="00E52C56"/>
    <w:rsid w:val="00E5306B"/>
    <w:rsid w:val="00E56F93"/>
    <w:rsid w:val="00E63F54"/>
    <w:rsid w:val="00E6524C"/>
    <w:rsid w:val="00E667F6"/>
    <w:rsid w:val="00E729C9"/>
    <w:rsid w:val="00E73396"/>
    <w:rsid w:val="00E74990"/>
    <w:rsid w:val="00E74FD8"/>
    <w:rsid w:val="00E75ACD"/>
    <w:rsid w:val="00E76F4A"/>
    <w:rsid w:val="00E778F9"/>
    <w:rsid w:val="00E81DD4"/>
    <w:rsid w:val="00E82E14"/>
    <w:rsid w:val="00E836A3"/>
    <w:rsid w:val="00E873F5"/>
    <w:rsid w:val="00E87961"/>
    <w:rsid w:val="00E91759"/>
    <w:rsid w:val="00E93594"/>
    <w:rsid w:val="00E94363"/>
    <w:rsid w:val="00E9481F"/>
    <w:rsid w:val="00E9563F"/>
    <w:rsid w:val="00E9577C"/>
    <w:rsid w:val="00E95A10"/>
    <w:rsid w:val="00E96CAC"/>
    <w:rsid w:val="00E96D78"/>
    <w:rsid w:val="00E97698"/>
    <w:rsid w:val="00EA00DC"/>
    <w:rsid w:val="00EA08E6"/>
    <w:rsid w:val="00EA26C4"/>
    <w:rsid w:val="00EA41BE"/>
    <w:rsid w:val="00EB3FAC"/>
    <w:rsid w:val="00EB4F8C"/>
    <w:rsid w:val="00EB5788"/>
    <w:rsid w:val="00EB6134"/>
    <w:rsid w:val="00EC047B"/>
    <w:rsid w:val="00EC3721"/>
    <w:rsid w:val="00EC3C07"/>
    <w:rsid w:val="00EC4223"/>
    <w:rsid w:val="00EC5331"/>
    <w:rsid w:val="00EC67D0"/>
    <w:rsid w:val="00ED40B1"/>
    <w:rsid w:val="00ED4C9F"/>
    <w:rsid w:val="00ED5A03"/>
    <w:rsid w:val="00ED5E3F"/>
    <w:rsid w:val="00ED7111"/>
    <w:rsid w:val="00ED7F0C"/>
    <w:rsid w:val="00EE0185"/>
    <w:rsid w:val="00EE1B42"/>
    <w:rsid w:val="00EE53CD"/>
    <w:rsid w:val="00EE6ADE"/>
    <w:rsid w:val="00EF3641"/>
    <w:rsid w:val="00EF551D"/>
    <w:rsid w:val="00F00966"/>
    <w:rsid w:val="00F0123A"/>
    <w:rsid w:val="00F058A0"/>
    <w:rsid w:val="00F06508"/>
    <w:rsid w:val="00F07560"/>
    <w:rsid w:val="00F106C2"/>
    <w:rsid w:val="00F1251B"/>
    <w:rsid w:val="00F175DB"/>
    <w:rsid w:val="00F20D21"/>
    <w:rsid w:val="00F21158"/>
    <w:rsid w:val="00F2192A"/>
    <w:rsid w:val="00F21F9E"/>
    <w:rsid w:val="00F2244C"/>
    <w:rsid w:val="00F23AAF"/>
    <w:rsid w:val="00F24CCA"/>
    <w:rsid w:val="00F2549D"/>
    <w:rsid w:val="00F25501"/>
    <w:rsid w:val="00F26ABB"/>
    <w:rsid w:val="00F2701C"/>
    <w:rsid w:val="00F27A54"/>
    <w:rsid w:val="00F27B09"/>
    <w:rsid w:val="00F3016B"/>
    <w:rsid w:val="00F310ED"/>
    <w:rsid w:val="00F32A78"/>
    <w:rsid w:val="00F3411A"/>
    <w:rsid w:val="00F341B1"/>
    <w:rsid w:val="00F34773"/>
    <w:rsid w:val="00F42A75"/>
    <w:rsid w:val="00F43D06"/>
    <w:rsid w:val="00F456F5"/>
    <w:rsid w:val="00F47504"/>
    <w:rsid w:val="00F47E2F"/>
    <w:rsid w:val="00F50A5D"/>
    <w:rsid w:val="00F5239E"/>
    <w:rsid w:val="00F5674B"/>
    <w:rsid w:val="00F645EE"/>
    <w:rsid w:val="00F64C5D"/>
    <w:rsid w:val="00F6700D"/>
    <w:rsid w:val="00F67E74"/>
    <w:rsid w:val="00F715B4"/>
    <w:rsid w:val="00F7262F"/>
    <w:rsid w:val="00F73E1B"/>
    <w:rsid w:val="00F73EFA"/>
    <w:rsid w:val="00F73FE7"/>
    <w:rsid w:val="00F81A74"/>
    <w:rsid w:val="00F83A48"/>
    <w:rsid w:val="00F851B2"/>
    <w:rsid w:val="00F85A9B"/>
    <w:rsid w:val="00F86422"/>
    <w:rsid w:val="00F86BC3"/>
    <w:rsid w:val="00F908E2"/>
    <w:rsid w:val="00F925A9"/>
    <w:rsid w:val="00F92E72"/>
    <w:rsid w:val="00FA1129"/>
    <w:rsid w:val="00FB1A4A"/>
    <w:rsid w:val="00FB42E9"/>
    <w:rsid w:val="00FB5693"/>
    <w:rsid w:val="00FC3770"/>
    <w:rsid w:val="00FC6559"/>
    <w:rsid w:val="00FC6AA3"/>
    <w:rsid w:val="00FC6D93"/>
    <w:rsid w:val="00FC7C7A"/>
    <w:rsid w:val="00FD1B64"/>
    <w:rsid w:val="00FD1F29"/>
    <w:rsid w:val="00FD43E9"/>
    <w:rsid w:val="00FD638D"/>
    <w:rsid w:val="00FE077D"/>
    <w:rsid w:val="00FE1B47"/>
    <w:rsid w:val="00FE2C09"/>
    <w:rsid w:val="00FE3C6F"/>
    <w:rsid w:val="00FE479B"/>
    <w:rsid w:val="00FE4A08"/>
    <w:rsid w:val="00FE4D93"/>
    <w:rsid w:val="00FE523F"/>
    <w:rsid w:val="00FE5E02"/>
    <w:rsid w:val="00FF2A49"/>
    <w:rsid w:val="00FF3371"/>
    <w:rsid w:val="00FF3E3E"/>
    <w:rsid w:val="00FF4FF8"/>
    <w:rsid w:val="00FF6AF6"/>
    <w:rsid w:val="00FF7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A5E3F6"/>
  <w15:docId w15:val="{C7725109-AF9F-4B28-8ED9-CD1AAC7E0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D6E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42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E42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E4201"/>
  </w:style>
  <w:style w:type="paragraph" w:styleId="AltBilgi">
    <w:name w:val="footer"/>
    <w:basedOn w:val="Normal"/>
    <w:link w:val="AltBilgiChar"/>
    <w:uiPriority w:val="99"/>
    <w:unhideWhenUsed/>
    <w:rsid w:val="007E42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E4201"/>
  </w:style>
  <w:style w:type="paragraph" w:styleId="ListeParagraf">
    <w:name w:val="List Paragraph"/>
    <w:basedOn w:val="Normal"/>
    <w:uiPriority w:val="34"/>
    <w:qFormat/>
    <w:rsid w:val="007E4201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033F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33F02"/>
    <w:rPr>
      <w:rFonts w:ascii="Tahoma" w:hAnsi="Tahoma" w:cs="Tahoma"/>
      <w:sz w:val="16"/>
      <w:szCs w:val="16"/>
    </w:rPr>
  </w:style>
  <w:style w:type="table" w:customStyle="1" w:styleId="TabloKlavuzu1">
    <w:name w:val="Tablo Kılavuzu1"/>
    <w:basedOn w:val="NormalTablo"/>
    <w:next w:val="TabloKlavuzu"/>
    <w:uiPriority w:val="59"/>
    <w:rsid w:val="009070B3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6A7246-E111-4EDB-9DE6-F9AC4CAF3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697</Words>
  <Characters>4355</Characters>
  <Application>Microsoft Office Word</Application>
  <DocSecurity>0</DocSecurity>
  <Lines>544</Lines>
  <Paragraphs>38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CI</dc:creator>
  <cp:lastModifiedBy>FEO</cp:lastModifiedBy>
  <cp:revision>74</cp:revision>
  <cp:lastPrinted>2024-01-10T13:50:00Z</cp:lastPrinted>
  <dcterms:created xsi:type="dcterms:W3CDTF">2025-12-11T10:07:00Z</dcterms:created>
  <dcterms:modified xsi:type="dcterms:W3CDTF">2026-01-19T07:34:00Z</dcterms:modified>
</cp:coreProperties>
</file>